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066C9" w14:textId="77777777" w:rsidR="00DD212E" w:rsidRPr="003B5406" w:rsidRDefault="00DD212E" w:rsidP="00DD212E">
      <w:pPr>
        <w:spacing w:before="2640" w:after="160"/>
        <w:jc w:val="center"/>
        <w:rPr>
          <w:sz w:val="44"/>
          <w:szCs w:val="44"/>
        </w:rPr>
      </w:pPr>
      <w:r w:rsidRPr="003B5406">
        <w:rPr>
          <w:sz w:val="44"/>
          <w:szCs w:val="44"/>
        </w:rPr>
        <w:t>Laboratori de</w:t>
      </w:r>
    </w:p>
    <w:p w14:paraId="7E74105F" w14:textId="77777777" w:rsidR="00DD212E" w:rsidRPr="003B5406" w:rsidRDefault="00DD212E" w:rsidP="00DD212E">
      <w:pPr>
        <w:spacing w:after="160"/>
        <w:jc w:val="center"/>
        <w:rPr>
          <w:sz w:val="44"/>
          <w:szCs w:val="44"/>
        </w:rPr>
      </w:pPr>
      <w:r w:rsidRPr="003B5406">
        <w:rPr>
          <w:sz w:val="44"/>
          <w:szCs w:val="44"/>
        </w:rPr>
        <w:t>Disseny i Síntesi de Sistemes Digitals</w:t>
      </w:r>
    </w:p>
    <w:p w14:paraId="45A5072B" w14:textId="77777777" w:rsidR="00DD212E" w:rsidRPr="00A869B5" w:rsidRDefault="00DD212E" w:rsidP="00DD212E">
      <w:pPr>
        <w:spacing w:after="160"/>
        <w:jc w:val="center"/>
        <w:rPr>
          <w:i/>
          <w:iCs/>
        </w:rPr>
      </w:pPr>
      <w:r w:rsidRPr="00A869B5">
        <w:rPr>
          <w:i/>
          <w:iCs/>
          <w:sz w:val="24"/>
          <w:szCs w:val="24"/>
        </w:rPr>
        <w:t>Grau Enginyeria Electr</w:t>
      </w:r>
      <w:r w:rsidRPr="00A869B5">
        <w:rPr>
          <w:rFonts w:cs="Cambria"/>
          <w:i/>
          <w:iCs/>
          <w:sz w:val="24"/>
          <w:szCs w:val="24"/>
        </w:rPr>
        <w:t>ò</w:t>
      </w:r>
      <w:r w:rsidRPr="00A869B5">
        <w:rPr>
          <w:i/>
          <w:iCs/>
          <w:sz w:val="24"/>
          <w:szCs w:val="24"/>
        </w:rPr>
        <w:t>nica de Telecomunicació</w:t>
      </w:r>
    </w:p>
    <w:p w14:paraId="13FAE15E" w14:textId="1050B806" w:rsidR="00ED191C" w:rsidRPr="00ED191C" w:rsidRDefault="002A0A9D" w:rsidP="002A0A9D">
      <w:pPr>
        <w:jc w:val="center"/>
        <w:sectPr w:rsidR="00ED191C" w:rsidRPr="00ED191C" w:rsidSect="00ED191C">
          <w:headerReference w:type="default" r:id="rId11"/>
          <w:footerReference w:type="default" r:id="rId12"/>
          <w:pgSz w:w="12240" w:h="15840"/>
          <w:pgMar w:top="1560" w:right="1440" w:bottom="1418" w:left="1440" w:header="720" w:footer="611" w:gutter="0"/>
          <w:cols w:space="72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3B070C3" wp14:editId="51FBD9CC">
            <wp:simplePos x="0" y="0"/>
            <wp:positionH relativeFrom="column">
              <wp:posOffset>2159635</wp:posOffset>
            </wp:positionH>
            <wp:positionV relativeFrom="paragraph">
              <wp:posOffset>4614596</wp:posOffset>
            </wp:positionV>
            <wp:extent cx="1924050" cy="514350"/>
            <wp:effectExtent l="0" t="0" r="0" b="0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E7D585" w14:textId="145F2B2E" w:rsidR="00D4499B" w:rsidRDefault="00D4499B" w:rsidP="00D4499B">
      <w:pPr>
        <w:pStyle w:val="Heading1"/>
      </w:pPr>
      <w:bookmarkStart w:id="0" w:name="_Toc108779633"/>
      <w:r>
        <w:lastRenderedPageBreak/>
        <w:t>Índex</w:t>
      </w:r>
      <w:bookmarkEnd w:id="0"/>
    </w:p>
    <w:p w14:paraId="00927E11" w14:textId="378C022F" w:rsidR="001A3556" w:rsidRPr="00491C25" w:rsidRDefault="00D4499B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lang w:val="es-ES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o "1-1" \h \z \u </w:instrText>
      </w:r>
      <w:r>
        <w:rPr>
          <w:rFonts w:cstheme="minorHAnsi"/>
        </w:rPr>
        <w:fldChar w:fldCharType="separate"/>
      </w:r>
    </w:p>
    <w:p w14:paraId="0EFB0727" w14:textId="7A2E07F2" w:rsidR="001A3556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lang w:val="en-US"/>
        </w:rPr>
      </w:pPr>
      <w:hyperlink w:anchor="_Toc108779634" w:history="1">
        <w:r w:rsidR="001A3556" w:rsidRPr="00597E94">
          <w:rPr>
            <w:rStyle w:val="Hyperlink"/>
            <w:rFonts w:cstheme="minorHAnsi"/>
            <w:noProof/>
          </w:rPr>
          <w:t>Informe Pràctica 1: Arquitectura d’un sistema digital</w:t>
        </w:r>
        <w:r w:rsidR="001A3556">
          <w:rPr>
            <w:noProof/>
            <w:webHidden/>
          </w:rPr>
          <w:tab/>
        </w:r>
        <w:r w:rsidR="001A3556">
          <w:rPr>
            <w:noProof/>
            <w:webHidden/>
          </w:rPr>
          <w:fldChar w:fldCharType="begin"/>
        </w:r>
        <w:r w:rsidR="001A3556">
          <w:rPr>
            <w:noProof/>
            <w:webHidden/>
          </w:rPr>
          <w:instrText xml:space="preserve"> PAGEREF _Toc108779634 \h </w:instrText>
        </w:r>
        <w:r w:rsidR="001A3556">
          <w:rPr>
            <w:noProof/>
            <w:webHidden/>
          </w:rPr>
        </w:r>
        <w:r w:rsidR="001A3556">
          <w:rPr>
            <w:noProof/>
            <w:webHidden/>
          </w:rPr>
          <w:fldChar w:fldCharType="separate"/>
        </w:r>
        <w:r w:rsidR="001A3556">
          <w:rPr>
            <w:noProof/>
            <w:webHidden/>
          </w:rPr>
          <w:t>3</w:t>
        </w:r>
        <w:r w:rsidR="001A3556">
          <w:rPr>
            <w:noProof/>
            <w:webHidden/>
          </w:rPr>
          <w:fldChar w:fldCharType="end"/>
        </w:r>
      </w:hyperlink>
    </w:p>
    <w:p w14:paraId="4F4E26C1" w14:textId="7DA91868" w:rsidR="001A3556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lang w:val="en-US"/>
        </w:rPr>
      </w:pPr>
      <w:hyperlink w:anchor="_Toc108779635" w:history="1">
        <w:r w:rsidR="001A3556" w:rsidRPr="00597E94">
          <w:rPr>
            <w:rStyle w:val="Hyperlink"/>
            <w:rFonts w:cstheme="minorHAnsi"/>
            <w:noProof/>
          </w:rPr>
          <w:t xml:space="preserve">Informe Pràctica 2: </w:t>
        </w:r>
        <w:r w:rsidR="001A3556" w:rsidRPr="00597E94">
          <w:rPr>
            <w:rStyle w:val="Hyperlink"/>
            <w:noProof/>
          </w:rPr>
          <w:t>Introducció al flux de disseny i síntesis en FPGA</w:t>
        </w:r>
        <w:r w:rsidR="001A3556">
          <w:rPr>
            <w:noProof/>
            <w:webHidden/>
          </w:rPr>
          <w:tab/>
        </w:r>
        <w:r w:rsidR="001A3556">
          <w:rPr>
            <w:noProof/>
            <w:webHidden/>
          </w:rPr>
          <w:fldChar w:fldCharType="begin"/>
        </w:r>
        <w:r w:rsidR="001A3556">
          <w:rPr>
            <w:noProof/>
            <w:webHidden/>
          </w:rPr>
          <w:instrText xml:space="preserve"> PAGEREF _Toc108779635 \h </w:instrText>
        </w:r>
        <w:r w:rsidR="001A3556">
          <w:rPr>
            <w:noProof/>
            <w:webHidden/>
          </w:rPr>
        </w:r>
        <w:r w:rsidR="001A3556">
          <w:rPr>
            <w:noProof/>
            <w:webHidden/>
          </w:rPr>
          <w:fldChar w:fldCharType="separate"/>
        </w:r>
        <w:r w:rsidR="001A3556">
          <w:rPr>
            <w:noProof/>
            <w:webHidden/>
          </w:rPr>
          <w:t>5</w:t>
        </w:r>
        <w:r w:rsidR="001A3556">
          <w:rPr>
            <w:noProof/>
            <w:webHidden/>
          </w:rPr>
          <w:fldChar w:fldCharType="end"/>
        </w:r>
      </w:hyperlink>
    </w:p>
    <w:p w14:paraId="04319950" w14:textId="453263DC" w:rsidR="001A3556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lang w:val="en-US"/>
        </w:rPr>
      </w:pPr>
      <w:hyperlink w:anchor="_Toc108779636" w:history="1">
        <w:r w:rsidR="001A3556" w:rsidRPr="00597E94">
          <w:rPr>
            <w:rStyle w:val="Hyperlink"/>
            <w:rFonts w:cstheme="minorHAnsi"/>
            <w:noProof/>
          </w:rPr>
          <w:t>Informe Pràctica 3 Sessió 1: Generador de polsos</w:t>
        </w:r>
        <w:r w:rsidR="001A3556">
          <w:rPr>
            <w:noProof/>
            <w:webHidden/>
          </w:rPr>
          <w:tab/>
        </w:r>
        <w:r w:rsidR="001A3556">
          <w:rPr>
            <w:noProof/>
            <w:webHidden/>
          </w:rPr>
          <w:fldChar w:fldCharType="begin"/>
        </w:r>
        <w:r w:rsidR="001A3556">
          <w:rPr>
            <w:noProof/>
            <w:webHidden/>
          </w:rPr>
          <w:instrText xml:space="preserve"> PAGEREF _Toc108779636 \h </w:instrText>
        </w:r>
        <w:r w:rsidR="001A3556">
          <w:rPr>
            <w:noProof/>
            <w:webHidden/>
          </w:rPr>
        </w:r>
        <w:r w:rsidR="001A3556">
          <w:rPr>
            <w:noProof/>
            <w:webHidden/>
          </w:rPr>
          <w:fldChar w:fldCharType="separate"/>
        </w:r>
        <w:r w:rsidR="001A3556">
          <w:rPr>
            <w:noProof/>
            <w:webHidden/>
          </w:rPr>
          <w:t>8</w:t>
        </w:r>
        <w:r w:rsidR="001A3556">
          <w:rPr>
            <w:noProof/>
            <w:webHidden/>
          </w:rPr>
          <w:fldChar w:fldCharType="end"/>
        </w:r>
      </w:hyperlink>
    </w:p>
    <w:p w14:paraId="7DD3501A" w14:textId="225D8982" w:rsidR="001A3556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lang w:val="en-US"/>
        </w:rPr>
      </w:pPr>
      <w:hyperlink w:anchor="_Toc108779637" w:history="1">
        <w:r w:rsidR="001A3556" w:rsidRPr="00597E94">
          <w:rPr>
            <w:rStyle w:val="Hyperlink"/>
            <w:rFonts w:cstheme="minorHAnsi"/>
            <w:noProof/>
          </w:rPr>
          <w:t xml:space="preserve">Informe Pràctica 3 Sessió 2: </w:t>
        </w:r>
        <w:r w:rsidR="001A3556" w:rsidRPr="00597E94">
          <w:rPr>
            <w:rStyle w:val="Hyperlink"/>
            <w:noProof/>
          </w:rPr>
          <w:t>Registres de Configuració i Control</w:t>
        </w:r>
        <w:r w:rsidR="001A3556">
          <w:rPr>
            <w:noProof/>
            <w:webHidden/>
          </w:rPr>
          <w:tab/>
        </w:r>
        <w:r w:rsidR="001A3556">
          <w:rPr>
            <w:noProof/>
            <w:webHidden/>
          </w:rPr>
          <w:fldChar w:fldCharType="begin"/>
        </w:r>
        <w:r w:rsidR="001A3556">
          <w:rPr>
            <w:noProof/>
            <w:webHidden/>
          </w:rPr>
          <w:instrText xml:space="preserve"> PAGEREF _Toc108779637 \h </w:instrText>
        </w:r>
        <w:r w:rsidR="001A3556">
          <w:rPr>
            <w:noProof/>
            <w:webHidden/>
          </w:rPr>
        </w:r>
        <w:r w:rsidR="001A3556">
          <w:rPr>
            <w:noProof/>
            <w:webHidden/>
          </w:rPr>
          <w:fldChar w:fldCharType="separate"/>
        </w:r>
        <w:r w:rsidR="001A3556">
          <w:rPr>
            <w:noProof/>
            <w:webHidden/>
          </w:rPr>
          <w:t>11</w:t>
        </w:r>
        <w:r w:rsidR="001A3556">
          <w:rPr>
            <w:noProof/>
            <w:webHidden/>
          </w:rPr>
          <w:fldChar w:fldCharType="end"/>
        </w:r>
      </w:hyperlink>
    </w:p>
    <w:p w14:paraId="2EB4DE92" w14:textId="44E757C3" w:rsidR="001A3556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lang w:val="en-US"/>
        </w:rPr>
      </w:pPr>
      <w:hyperlink w:anchor="_Toc108779638" w:history="1">
        <w:r w:rsidR="001A3556" w:rsidRPr="00597E94">
          <w:rPr>
            <w:rStyle w:val="Hyperlink"/>
            <w:rFonts w:cstheme="minorHAnsi"/>
            <w:noProof/>
          </w:rPr>
          <w:t xml:space="preserve">Informe Pràctica 3 Sessió 2: </w:t>
        </w:r>
        <w:r w:rsidR="001A3556" w:rsidRPr="00597E94">
          <w:rPr>
            <w:rStyle w:val="Hyperlink"/>
            <w:noProof/>
          </w:rPr>
          <w:t>Registres de Configuració i Control</w:t>
        </w:r>
        <w:r w:rsidR="001A3556">
          <w:rPr>
            <w:noProof/>
            <w:webHidden/>
          </w:rPr>
          <w:tab/>
        </w:r>
        <w:r w:rsidR="001A3556">
          <w:rPr>
            <w:noProof/>
            <w:webHidden/>
          </w:rPr>
          <w:fldChar w:fldCharType="begin"/>
        </w:r>
        <w:r w:rsidR="001A3556">
          <w:rPr>
            <w:noProof/>
            <w:webHidden/>
          </w:rPr>
          <w:instrText xml:space="preserve"> PAGEREF _Toc108779638 \h </w:instrText>
        </w:r>
        <w:r w:rsidR="001A3556">
          <w:rPr>
            <w:noProof/>
            <w:webHidden/>
          </w:rPr>
        </w:r>
        <w:r w:rsidR="001A3556">
          <w:rPr>
            <w:noProof/>
            <w:webHidden/>
          </w:rPr>
          <w:fldChar w:fldCharType="separate"/>
        </w:r>
        <w:r w:rsidR="001A3556">
          <w:rPr>
            <w:noProof/>
            <w:webHidden/>
          </w:rPr>
          <w:t>14</w:t>
        </w:r>
        <w:r w:rsidR="001A3556">
          <w:rPr>
            <w:noProof/>
            <w:webHidden/>
          </w:rPr>
          <w:fldChar w:fldCharType="end"/>
        </w:r>
      </w:hyperlink>
    </w:p>
    <w:p w14:paraId="6BCB5AE2" w14:textId="7B621094" w:rsidR="001A3556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lang w:val="en-US"/>
        </w:rPr>
      </w:pPr>
      <w:hyperlink w:anchor="_Toc108779639" w:history="1">
        <w:r w:rsidR="001A3556" w:rsidRPr="00597E94">
          <w:rPr>
            <w:rStyle w:val="Hyperlink"/>
            <w:rFonts w:cstheme="minorHAnsi"/>
            <w:noProof/>
          </w:rPr>
          <w:t>Informe Pràctica 4: Disseny i Síntesis d’una Estació Meteorològica</w:t>
        </w:r>
        <w:r w:rsidR="001A3556">
          <w:rPr>
            <w:noProof/>
            <w:webHidden/>
          </w:rPr>
          <w:tab/>
        </w:r>
        <w:r w:rsidR="001A3556">
          <w:rPr>
            <w:noProof/>
            <w:webHidden/>
          </w:rPr>
          <w:fldChar w:fldCharType="begin"/>
        </w:r>
        <w:r w:rsidR="001A3556">
          <w:rPr>
            <w:noProof/>
            <w:webHidden/>
          </w:rPr>
          <w:instrText xml:space="preserve"> PAGEREF _Toc108779639 \h </w:instrText>
        </w:r>
        <w:r w:rsidR="001A3556">
          <w:rPr>
            <w:noProof/>
            <w:webHidden/>
          </w:rPr>
        </w:r>
        <w:r w:rsidR="001A3556">
          <w:rPr>
            <w:noProof/>
            <w:webHidden/>
          </w:rPr>
          <w:fldChar w:fldCharType="separate"/>
        </w:r>
        <w:r w:rsidR="001A3556">
          <w:rPr>
            <w:noProof/>
            <w:webHidden/>
          </w:rPr>
          <w:t>19</w:t>
        </w:r>
        <w:r w:rsidR="001A3556">
          <w:rPr>
            <w:noProof/>
            <w:webHidden/>
          </w:rPr>
          <w:fldChar w:fldCharType="end"/>
        </w:r>
      </w:hyperlink>
    </w:p>
    <w:p w14:paraId="19FD7800" w14:textId="736A73C1" w:rsidR="00D4499B" w:rsidRDefault="00D4499B">
      <w:pPr>
        <w:spacing w:after="160" w:line="259" w:lineRule="auto"/>
        <w:jc w:val="left"/>
        <w:rPr>
          <w:rFonts w:cstheme="minorHAnsi"/>
        </w:rPr>
      </w:pPr>
      <w:r>
        <w:rPr>
          <w:rFonts w:cstheme="minorHAnsi"/>
        </w:rPr>
        <w:fldChar w:fldCharType="end"/>
      </w:r>
    </w:p>
    <w:p w14:paraId="19A860B5" w14:textId="77777777" w:rsidR="001A3556" w:rsidRDefault="001A3556" w:rsidP="001A3556">
      <w:pPr>
        <w:tabs>
          <w:tab w:val="left" w:pos="8040"/>
        </w:tabs>
        <w:spacing w:after="160" w:line="259" w:lineRule="auto"/>
        <w:jc w:val="left"/>
        <w:rPr>
          <w:rFonts w:cstheme="minorHAnsi"/>
        </w:rPr>
      </w:pPr>
    </w:p>
    <w:p w14:paraId="0C077ACD" w14:textId="15FEB1E3" w:rsidR="001A3556" w:rsidRDefault="001A3556" w:rsidP="001A3556">
      <w:pPr>
        <w:tabs>
          <w:tab w:val="left" w:pos="8040"/>
        </w:tabs>
        <w:spacing w:after="160" w:line="259" w:lineRule="auto"/>
        <w:jc w:val="left"/>
        <w:rPr>
          <w:rFonts w:cstheme="minorHAnsi"/>
        </w:rPr>
      </w:pPr>
      <w:r>
        <w:rPr>
          <w:rFonts w:cstheme="minorHAnsi"/>
        </w:rPr>
        <w:tab/>
      </w:r>
    </w:p>
    <w:p w14:paraId="652F1927" w14:textId="7896635D" w:rsidR="00D4499B" w:rsidRDefault="00D4499B" w:rsidP="001A3556">
      <w:pPr>
        <w:tabs>
          <w:tab w:val="left" w:pos="8040"/>
        </w:tabs>
        <w:spacing w:after="160" w:line="259" w:lineRule="auto"/>
        <w:jc w:val="left"/>
        <w:rPr>
          <w:rFonts w:cstheme="minorHAnsi"/>
          <w:b/>
          <w:sz w:val="36"/>
          <w:szCs w:val="36"/>
        </w:rPr>
      </w:pPr>
      <w:r w:rsidRPr="001A3556">
        <w:rPr>
          <w:rFonts w:cstheme="minorHAnsi"/>
        </w:rPr>
        <w:br w:type="page"/>
      </w:r>
    </w:p>
    <w:p w14:paraId="261515F3" w14:textId="0A2FC1EB" w:rsidR="009D118C" w:rsidRPr="005D1F7F" w:rsidRDefault="003B326E" w:rsidP="00F5604B">
      <w:pPr>
        <w:pStyle w:val="Heading1"/>
        <w:rPr>
          <w:rFonts w:cstheme="minorHAnsi"/>
        </w:rPr>
      </w:pPr>
      <w:bookmarkStart w:id="1" w:name="_Toc108779634"/>
      <w:r>
        <w:rPr>
          <w:rFonts w:cstheme="minorHAnsi"/>
        </w:rPr>
        <w:lastRenderedPageBreak/>
        <w:t xml:space="preserve">Informe </w:t>
      </w:r>
      <w:r w:rsidR="610616AE" w:rsidRPr="005D1F7F">
        <w:rPr>
          <w:rFonts w:cstheme="minorHAnsi"/>
        </w:rPr>
        <w:t>Pràctica</w:t>
      </w:r>
      <w:r w:rsidR="006E20E9" w:rsidRPr="005D1F7F">
        <w:rPr>
          <w:rFonts w:cstheme="minorHAnsi"/>
        </w:rPr>
        <w:t xml:space="preserve"> 1</w:t>
      </w:r>
      <w:r w:rsidR="00BB13DD" w:rsidRPr="005D1F7F">
        <w:rPr>
          <w:rFonts w:cstheme="minorHAnsi"/>
        </w:rPr>
        <w:t xml:space="preserve">: </w:t>
      </w:r>
      <w:r w:rsidR="000A5E5B">
        <w:rPr>
          <w:rFonts w:cstheme="minorHAnsi"/>
        </w:rPr>
        <w:t>A</w:t>
      </w:r>
      <w:r w:rsidR="198EA618" w:rsidRPr="005D1F7F">
        <w:rPr>
          <w:rFonts w:cstheme="minorHAnsi"/>
        </w:rPr>
        <w:t>rquitectura</w:t>
      </w:r>
      <w:r w:rsidR="00690172" w:rsidRPr="005D1F7F">
        <w:rPr>
          <w:rFonts w:cstheme="minorHAnsi"/>
        </w:rPr>
        <w:t xml:space="preserve"> d’un</w:t>
      </w:r>
      <w:r w:rsidR="00654C68" w:rsidRPr="005D1F7F">
        <w:rPr>
          <w:rFonts w:cstheme="minorHAnsi"/>
        </w:rPr>
        <w:t xml:space="preserve"> sistema digital</w:t>
      </w:r>
      <w:bookmarkEnd w:id="1"/>
    </w:p>
    <w:p w14:paraId="3E8937C7" w14:textId="2C762551" w:rsidR="002C5B4A" w:rsidRPr="005D1F7F" w:rsidRDefault="00AE64A4" w:rsidP="00B97457">
      <w:pPr>
        <w:pStyle w:val="Heading2"/>
        <w:spacing w:after="0"/>
        <w:rPr>
          <w:rFonts w:cstheme="minorHAnsi"/>
          <w:b w:val="0"/>
        </w:rPr>
      </w:pPr>
      <w:r w:rsidRPr="005D1F7F">
        <w:rPr>
          <w:rFonts w:cstheme="minorHAnsi"/>
        </w:rPr>
        <w:t>Arquitectura del mestre SPI</w:t>
      </w:r>
    </w:p>
    <w:p w14:paraId="2FECF69C" w14:textId="298830BD" w:rsidR="00EC2C13" w:rsidRPr="005D1F7F" w:rsidRDefault="00AE64A4" w:rsidP="00AE64A4">
      <w:pPr>
        <w:rPr>
          <w:rFonts w:cstheme="minorHAnsi"/>
          <w:i/>
          <w:iCs/>
          <w:color w:val="FF0000"/>
        </w:rPr>
      </w:pPr>
      <w:r w:rsidRPr="005D1F7F">
        <w:rPr>
          <w:rFonts w:cstheme="minorHAnsi"/>
          <w:i/>
          <w:iCs/>
          <w:color w:val="FF0000"/>
        </w:rPr>
        <w:t>Descripció breu de l'arquitectura del mestre SPI</w:t>
      </w:r>
      <w:r w:rsidR="00091902">
        <w:rPr>
          <w:rFonts w:cstheme="minorHAnsi"/>
          <w:i/>
          <w:iCs/>
          <w:color w:val="FF0000"/>
        </w:rPr>
        <w:t>. E</w:t>
      </w:r>
      <w:r w:rsidR="00371AD7">
        <w:rPr>
          <w:rFonts w:cstheme="minorHAnsi"/>
          <w:i/>
          <w:iCs/>
          <w:color w:val="FF0000"/>
        </w:rPr>
        <w:t>mpleneu la Taula 1</w:t>
      </w:r>
      <w:r w:rsidR="00EC2C13" w:rsidRPr="005D1F7F">
        <w:rPr>
          <w:rFonts w:cstheme="minorHAnsi"/>
          <w:i/>
          <w:iCs/>
          <w:color w:val="FF0000"/>
        </w:rPr>
        <w:t>.</w:t>
      </w:r>
      <w:r w:rsidRPr="005D1F7F">
        <w:rPr>
          <w:rFonts w:cstheme="minorHAnsi"/>
          <w:i/>
          <w:iCs/>
          <w:color w:val="FF0000"/>
        </w:rPr>
        <w:t xml:space="preserve"> </w:t>
      </w:r>
    </w:p>
    <w:p w14:paraId="44AE17A9" w14:textId="4C14C95B" w:rsidR="00DC1E2E" w:rsidRPr="005D1F7F" w:rsidRDefault="00DC1E2E" w:rsidP="00DC1E2E">
      <w:pPr>
        <w:rPr>
          <w:rFonts w:cstheme="minorHAnsi"/>
          <w:i/>
          <w:iCs/>
          <w:color w:val="FF0000"/>
        </w:rPr>
      </w:pPr>
      <w:r w:rsidRPr="005D1F7F">
        <w:rPr>
          <w:rFonts w:eastAsiaTheme="minorHAnsi" w:cstheme="minorHAnsi"/>
          <w:i/>
          <w:iCs/>
          <w:color w:val="FF0000"/>
        </w:rPr>
        <w:t xml:space="preserve">Feu l’esquema amb ordinador amb Visio, Draw.io, </w:t>
      </w:r>
      <w:proofErr w:type="spellStart"/>
      <w:r w:rsidRPr="005D1F7F">
        <w:rPr>
          <w:rFonts w:eastAsiaTheme="minorHAnsi" w:cstheme="minorHAnsi"/>
          <w:i/>
          <w:iCs/>
          <w:color w:val="FF0000"/>
        </w:rPr>
        <w:t>SchemDraw</w:t>
      </w:r>
      <w:proofErr w:type="spellEnd"/>
      <w:r w:rsidRPr="005D1F7F">
        <w:rPr>
          <w:rFonts w:eastAsiaTheme="minorHAnsi" w:cstheme="minorHAnsi"/>
          <w:i/>
          <w:iCs/>
          <w:color w:val="FF0000"/>
        </w:rPr>
        <w:t xml:space="preserve">, </w:t>
      </w:r>
      <w:proofErr w:type="spellStart"/>
      <w:r w:rsidRPr="005D1F7F">
        <w:rPr>
          <w:rFonts w:eastAsiaTheme="minorHAnsi" w:cstheme="minorHAnsi"/>
          <w:i/>
          <w:iCs/>
          <w:color w:val="FF0000"/>
        </w:rPr>
        <w:t>InkScape</w:t>
      </w:r>
      <w:proofErr w:type="spellEnd"/>
      <w:r w:rsidRPr="005D1F7F">
        <w:rPr>
          <w:rFonts w:eastAsiaTheme="minorHAnsi" w:cstheme="minorHAnsi"/>
          <w:i/>
          <w:iCs/>
          <w:color w:val="FF0000"/>
        </w:rPr>
        <w:t>, PowerPoint. Es desaconsella l’ús del Paint o similars.</w:t>
      </w:r>
      <w:r w:rsidR="00091902">
        <w:rPr>
          <w:rFonts w:eastAsiaTheme="minorHAnsi" w:cstheme="minorHAnsi"/>
          <w:i/>
          <w:iCs/>
          <w:color w:val="FF0000"/>
        </w:rPr>
        <w:t xml:space="preserve"> Utilitzeu símbols </w:t>
      </w:r>
      <w:r w:rsidR="00091902" w:rsidRPr="00091902">
        <w:rPr>
          <w:rFonts w:eastAsiaTheme="minorHAnsi" w:cstheme="minorHAnsi"/>
          <w:i/>
          <w:iCs/>
          <w:color w:val="FF0000"/>
        </w:rPr>
        <w:t>estàndard</w:t>
      </w:r>
      <w:r w:rsidR="00091902">
        <w:rPr>
          <w:rFonts w:eastAsiaTheme="minorHAnsi" w:cstheme="minorHAnsi"/>
          <w:i/>
          <w:iCs/>
          <w:color w:val="FF0000"/>
        </w:rPr>
        <w:t>.</w:t>
      </w:r>
    </w:p>
    <w:p w14:paraId="37418B1A" w14:textId="1A3EC011" w:rsidR="00A30714" w:rsidRPr="005D1F7F" w:rsidRDefault="00F979BA" w:rsidP="00A30714">
      <w:pPr>
        <w:keepNext/>
        <w:jc w:val="center"/>
        <w:rPr>
          <w:rFonts w:cstheme="minorHAnsi"/>
        </w:rPr>
      </w:pPr>
      <w:r w:rsidRPr="005D1F7F">
        <w:rPr>
          <w:rFonts w:cstheme="minorHAnsi"/>
          <w:noProof/>
        </w:rPr>
        <w:drawing>
          <wp:inline distT="0" distB="0" distL="0" distR="0" wp14:anchorId="745B1BD2" wp14:editId="2353D278">
            <wp:extent cx="2946115" cy="1930947"/>
            <wp:effectExtent l="0" t="0" r="6985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56438" cy="1937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0AB94" w14:textId="16308A8F" w:rsidR="00092C59" w:rsidRPr="005D1F7F" w:rsidRDefault="00840A82" w:rsidP="00A30714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>Figura</w:t>
      </w:r>
      <w:r w:rsidR="00A30714" w:rsidRPr="005D1F7F">
        <w:rPr>
          <w:rFonts w:cstheme="minorHAnsi"/>
          <w:b/>
          <w:bCs/>
        </w:rPr>
        <w:t xml:space="preserve"> </w:t>
      </w:r>
      <w:r w:rsidR="00A30714" w:rsidRPr="005D1F7F">
        <w:rPr>
          <w:rFonts w:cstheme="minorHAnsi"/>
          <w:b/>
          <w:bCs/>
        </w:rPr>
        <w:fldChar w:fldCharType="begin"/>
      </w:r>
      <w:r w:rsidR="00A30714" w:rsidRPr="005D1F7F">
        <w:rPr>
          <w:rFonts w:cstheme="minorHAnsi"/>
          <w:b/>
          <w:bCs/>
        </w:rPr>
        <w:instrText xml:space="preserve"> SEQ Figure \* ARABIC </w:instrText>
      </w:r>
      <w:r w:rsidR="00A30714" w:rsidRPr="005D1F7F">
        <w:rPr>
          <w:rFonts w:cstheme="minorHAnsi"/>
          <w:b/>
          <w:bCs/>
        </w:rPr>
        <w:fldChar w:fldCharType="separate"/>
      </w:r>
      <w:r w:rsidR="005D1F7F" w:rsidRPr="005D1F7F">
        <w:rPr>
          <w:rFonts w:cstheme="minorHAnsi"/>
          <w:b/>
          <w:bCs/>
          <w:noProof/>
        </w:rPr>
        <w:t>1</w:t>
      </w:r>
      <w:r w:rsidR="00A30714" w:rsidRPr="005D1F7F">
        <w:rPr>
          <w:rFonts w:cstheme="minorHAnsi"/>
          <w:b/>
          <w:bCs/>
        </w:rPr>
        <w:fldChar w:fldCharType="end"/>
      </w:r>
      <w:r w:rsidR="00947DDE" w:rsidRPr="005D1F7F">
        <w:rPr>
          <w:rFonts w:cstheme="minorHAnsi"/>
          <w:b/>
          <w:bCs/>
        </w:rPr>
        <w:t>:</w:t>
      </w:r>
      <w:r w:rsidR="00947DDE" w:rsidRPr="005D1F7F">
        <w:rPr>
          <w:rFonts w:cstheme="minorHAnsi"/>
        </w:rPr>
        <w:t xml:space="preserve"> Diagrama RTL</w:t>
      </w:r>
      <w:r w:rsidR="004E5CF8">
        <w:rPr>
          <w:rFonts w:cstheme="minorHAnsi"/>
        </w:rPr>
        <w:t xml:space="preserve"> simplificat</w:t>
      </w:r>
      <w:r w:rsidR="00947DDE" w:rsidRPr="005D1F7F">
        <w:rPr>
          <w:rFonts w:cstheme="minorHAnsi"/>
        </w:rPr>
        <w:t xml:space="preserve"> del mestre SPI proposat</w:t>
      </w:r>
      <w:r w:rsidR="00EC2C13" w:rsidRPr="005D1F7F">
        <w:rPr>
          <w:rFonts w:cstheme="minorHAnsi"/>
        </w:rPr>
        <w:t>.</w:t>
      </w:r>
    </w:p>
    <w:p w14:paraId="6D89EE11" w14:textId="0415462C" w:rsidR="00797671" w:rsidRPr="005D1F7F" w:rsidRDefault="00797671" w:rsidP="00797671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 w:rsidR="005D1F7F" w:rsidRPr="005D1F7F">
        <w:rPr>
          <w:b/>
          <w:bCs/>
          <w:noProof/>
        </w:rPr>
        <w:t>1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ls diferents mòduls del mestre SPI i</w:t>
      </w:r>
      <w:r w:rsidRPr="005D1F7F">
        <w:rPr>
          <w:rFonts w:cstheme="minorHAnsi"/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EC2C13" w:rsidRPr="005D1F7F" w14:paraId="22F94BC4" w14:textId="77777777" w:rsidTr="00FE5DA7">
        <w:tc>
          <w:tcPr>
            <w:tcW w:w="2122" w:type="dxa"/>
          </w:tcPr>
          <w:p w14:paraId="510062EC" w14:textId="77777777" w:rsidR="00EC2C13" w:rsidRPr="005D1F7F" w:rsidRDefault="00EC2C13" w:rsidP="00FE5DA7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Mòdul</w:t>
            </w:r>
          </w:p>
        </w:tc>
        <w:tc>
          <w:tcPr>
            <w:tcW w:w="7228" w:type="dxa"/>
          </w:tcPr>
          <w:p w14:paraId="16DFCE48" w14:textId="77777777" w:rsidR="00EC2C13" w:rsidRPr="005D1F7F" w:rsidRDefault="00EC2C13" w:rsidP="00FE5DA7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EC2C13" w:rsidRPr="005D1F7F" w14:paraId="7A9B8878" w14:textId="77777777" w:rsidTr="00FE5DA7">
        <w:tc>
          <w:tcPr>
            <w:tcW w:w="2122" w:type="dxa"/>
          </w:tcPr>
          <w:p w14:paraId="50DC6D1A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3352628D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</w:tr>
      <w:tr w:rsidR="00EC2C13" w:rsidRPr="005D1F7F" w14:paraId="39CCC297" w14:textId="77777777" w:rsidTr="00FE5DA7">
        <w:tc>
          <w:tcPr>
            <w:tcW w:w="2122" w:type="dxa"/>
          </w:tcPr>
          <w:p w14:paraId="3BCF6E36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1FC3E8F5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</w:tr>
      <w:tr w:rsidR="00EC2C13" w:rsidRPr="005D1F7F" w14:paraId="07152B9A" w14:textId="77777777" w:rsidTr="00FE5DA7">
        <w:tc>
          <w:tcPr>
            <w:tcW w:w="2122" w:type="dxa"/>
          </w:tcPr>
          <w:p w14:paraId="7F51EE8C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5396CF2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</w:tr>
      <w:tr w:rsidR="00EC2C13" w:rsidRPr="005D1F7F" w14:paraId="3E28C777" w14:textId="77777777" w:rsidTr="00FE5DA7">
        <w:tc>
          <w:tcPr>
            <w:tcW w:w="2122" w:type="dxa"/>
          </w:tcPr>
          <w:p w14:paraId="52366273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B6BB5C4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</w:tr>
      <w:tr w:rsidR="00EC2C13" w:rsidRPr="005D1F7F" w14:paraId="792C3CF2" w14:textId="77777777" w:rsidTr="00FE5DA7">
        <w:tc>
          <w:tcPr>
            <w:tcW w:w="2122" w:type="dxa"/>
          </w:tcPr>
          <w:p w14:paraId="3D7900F7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6626CA50" w14:textId="77777777" w:rsidR="00EC2C13" w:rsidRPr="005D1F7F" w:rsidRDefault="00EC2C13" w:rsidP="00FE5DA7">
            <w:pPr>
              <w:rPr>
                <w:rFonts w:cstheme="minorHAnsi"/>
              </w:rPr>
            </w:pPr>
          </w:p>
        </w:tc>
      </w:tr>
    </w:tbl>
    <w:p w14:paraId="78621448" w14:textId="6EA43445" w:rsidR="00835F3F" w:rsidRPr="00780C0E" w:rsidRDefault="005D1F7F" w:rsidP="00835F3F">
      <w:pPr>
        <w:pStyle w:val="Heading2"/>
        <w:spacing w:after="0"/>
        <w:rPr>
          <w:rFonts w:cstheme="minorHAnsi"/>
          <w:color w:val="auto"/>
        </w:rPr>
      </w:pPr>
      <w:r w:rsidRPr="005D1F7F">
        <w:rPr>
          <w:rFonts w:cstheme="minorHAnsi"/>
        </w:rPr>
        <w:t>Entrades i Sortides</w:t>
      </w:r>
    </w:p>
    <w:p w14:paraId="0A6E4DC1" w14:textId="31720091" w:rsidR="00797671" w:rsidRPr="005D1F7F" w:rsidRDefault="00797671" w:rsidP="00797671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 w:rsidR="005D1F7F" w:rsidRPr="005D1F7F">
        <w:rPr>
          <w:b/>
          <w:bCs/>
          <w:noProof/>
        </w:rPr>
        <w:t>2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</w:t>
      </w:r>
      <w:r w:rsidR="005D1F7F" w:rsidRPr="005D1F7F">
        <w:t xml:space="preserve">e les </w:t>
      </w:r>
      <w:r w:rsidRPr="005D1F7F">
        <w:rPr>
          <w:rFonts w:cstheme="minorHAnsi"/>
          <w:color w:val="auto"/>
        </w:rPr>
        <w:t>entrades i sortides del mòdul SPI i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50"/>
        <w:gridCol w:w="993"/>
        <w:gridCol w:w="5527"/>
      </w:tblGrid>
      <w:tr w:rsidR="00797671" w:rsidRPr="005D1F7F" w14:paraId="71DA00B5" w14:textId="77777777" w:rsidTr="005D1F7F">
        <w:tc>
          <w:tcPr>
            <w:tcW w:w="1980" w:type="dxa"/>
          </w:tcPr>
          <w:p w14:paraId="55A7B92C" w14:textId="2FBC55B4" w:rsidR="00797671" w:rsidRPr="005D1F7F" w:rsidRDefault="00797671" w:rsidP="00FE5DA7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Nom</w:t>
            </w:r>
          </w:p>
        </w:tc>
        <w:tc>
          <w:tcPr>
            <w:tcW w:w="850" w:type="dxa"/>
          </w:tcPr>
          <w:p w14:paraId="44DD0C24" w14:textId="5233156A" w:rsidR="00797671" w:rsidRPr="005D1F7F" w:rsidRDefault="00797671" w:rsidP="00142276">
            <w:pPr>
              <w:jc w:val="left"/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Tipus</w:t>
            </w:r>
          </w:p>
        </w:tc>
        <w:tc>
          <w:tcPr>
            <w:tcW w:w="993" w:type="dxa"/>
          </w:tcPr>
          <w:p w14:paraId="59E237A9" w14:textId="3891C63B" w:rsidR="00797671" w:rsidRPr="005D1F7F" w:rsidRDefault="00797671" w:rsidP="00142276">
            <w:pPr>
              <w:jc w:val="left"/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# bits</w:t>
            </w:r>
          </w:p>
        </w:tc>
        <w:tc>
          <w:tcPr>
            <w:tcW w:w="5527" w:type="dxa"/>
          </w:tcPr>
          <w:p w14:paraId="1E77B7FC" w14:textId="1ACA31B9" w:rsidR="00797671" w:rsidRPr="005D1F7F" w:rsidRDefault="00797671" w:rsidP="00FE5DA7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797671" w:rsidRPr="005D1F7F" w14:paraId="1DE8CD34" w14:textId="77777777" w:rsidTr="005D1F7F">
        <w:tc>
          <w:tcPr>
            <w:tcW w:w="1980" w:type="dxa"/>
          </w:tcPr>
          <w:p w14:paraId="535A0881" w14:textId="77777777" w:rsidR="00797671" w:rsidRPr="005D1F7F" w:rsidRDefault="00797671" w:rsidP="00FE5DA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E624385" w14:textId="03462B39" w:rsidR="00797671" w:rsidRPr="005D1F7F" w:rsidRDefault="00797671" w:rsidP="00142276">
            <w:pPr>
              <w:jc w:val="left"/>
              <w:rPr>
                <w:rFonts w:cstheme="minorHAnsi"/>
              </w:rPr>
            </w:pPr>
            <w:r w:rsidRPr="005D1F7F">
              <w:rPr>
                <w:rFonts w:cstheme="minorHAnsi"/>
              </w:rPr>
              <w:t>E/S</w:t>
            </w:r>
          </w:p>
        </w:tc>
        <w:tc>
          <w:tcPr>
            <w:tcW w:w="993" w:type="dxa"/>
          </w:tcPr>
          <w:p w14:paraId="49A4189B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4005144E" w14:textId="3AD99E8B" w:rsidR="00797671" w:rsidRPr="005D1F7F" w:rsidRDefault="00797671" w:rsidP="00FE5DA7">
            <w:pPr>
              <w:rPr>
                <w:rFonts w:cstheme="minorHAnsi"/>
              </w:rPr>
            </w:pPr>
          </w:p>
        </w:tc>
      </w:tr>
      <w:tr w:rsidR="00797671" w:rsidRPr="005D1F7F" w14:paraId="2D0357D8" w14:textId="77777777" w:rsidTr="005D1F7F">
        <w:tc>
          <w:tcPr>
            <w:tcW w:w="1980" w:type="dxa"/>
          </w:tcPr>
          <w:p w14:paraId="071507B4" w14:textId="77777777" w:rsidR="00797671" w:rsidRPr="005D1F7F" w:rsidRDefault="00797671" w:rsidP="00FE5DA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64F7A25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993" w:type="dxa"/>
          </w:tcPr>
          <w:p w14:paraId="030776F2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4CD546A0" w14:textId="7D24ACD6" w:rsidR="00797671" w:rsidRPr="005D1F7F" w:rsidRDefault="00797671" w:rsidP="00FE5DA7">
            <w:pPr>
              <w:rPr>
                <w:rFonts w:cstheme="minorHAnsi"/>
              </w:rPr>
            </w:pPr>
          </w:p>
        </w:tc>
      </w:tr>
      <w:tr w:rsidR="00797671" w:rsidRPr="005D1F7F" w14:paraId="7866F8B4" w14:textId="77777777" w:rsidTr="005D1F7F">
        <w:tc>
          <w:tcPr>
            <w:tcW w:w="1980" w:type="dxa"/>
          </w:tcPr>
          <w:p w14:paraId="744DCCA3" w14:textId="77777777" w:rsidR="00797671" w:rsidRPr="005D1F7F" w:rsidRDefault="00797671" w:rsidP="00FE5DA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03B14EA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993" w:type="dxa"/>
          </w:tcPr>
          <w:p w14:paraId="1B6BC149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67B07AE1" w14:textId="2E29FA15" w:rsidR="00797671" w:rsidRPr="005D1F7F" w:rsidRDefault="00797671" w:rsidP="00FE5DA7">
            <w:pPr>
              <w:rPr>
                <w:rFonts w:cstheme="minorHAnsi"/>
              </w:rPr>
            </w:pPr>
          </w:p>
        </w:tc>
      </w:tr>
      <w:tr w:rsidR="00797671" w:rsidRPr="005D1F7F" w14:paraId="3707A6AC" w14:textId="77777777" w:rsidTr="005D1F7F">
        <w:tc>
          <w:tcPr>
            <w:tcW w:w="1980" w:type="dxa"/>
          </w:tcPr>
          <w:p w14:paraId="216011F8" w14:textId="77777777" w:rsidR="00797671" w:rsidRPr="005D1F7F" w:rsidRDefault="00797671" w:rsidP="00FE5DA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9C45E50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993" w:type="dxa"/>
          </w:tcPr>
          <w:p w14:paraId="77EBE1F6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7D9E253E" w14:textId="18726726" w:rsidR="00797671" w:rsidRPr="005D1F7F" w:rsidRDefault="00797671" w:rsidP="00FE5DA7">
            <w:pPr>
              <w:rPr>
                <w:rFonts w:cstheme="minorHAnsi"/>
              </w:rPr>
            </w:pPr>
          </w:p>
        </w:tc>
      </w:tr>
      <w:tr w:rsidR="00797671" w:rsidRPr="005D1F7F" w14:paraId="2414010A" w14:textId="77777777" w:rsidTr="005D1F7F">
        <w:tc>
          <w:tcPr>
            <w:tcW w:w="1980" w:type="dxa"/>
          </w:tcPr>
          <w:p w14:paraId="3B91E4BC" w14:textId="77777777" w:rsidR="00797671" w:rsidRPr="005D1F7F" w:rsidRDefault="00797671" w:rsidP="00FE5DA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87AC243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993" w:type="dxa"/>
          </w:tcPr>
          <w:p w14:paraId="4E79B058" w14:textId="77777777" w:rsidR="00797671" w:rsidRPr="005D1F7F" w:rsidRDefault="00797671" w:rsidP="00142276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6700C860" w14:textId="7E383C99" w:rsidR="00797671" w:rsidRPr="005D1F7F" w:rsidRDefault="00797671" w:rsidP="00FE5DA7">
            <w:pPr>
              <w:rPr>
                <w:rFonts w:cstheme="minorHAnsi"/>
              </w:rPr>
            </w:pPr>
          </w:p>
        </w:tc>
      </w:tr>
    </w:tbl>
    <w:p w14:paraId="1FC307D9" w14:textId="77777777" w:rsidR="00D4499B" w:rsidRDefault="00D4499B" w:rsidP="001A3556"/>
    <w:p w14:paraId="7E9AED48" w14:textId="45DF3A0E" w:rsidR="005D1F7F" w:rsidRDefault="005D1F7F" w:rsidP="00142276">
      <w:pPr>
        <w:pStyle w:val="Heading2"/>
        <w:spacing w:after="0"/>
        <w:rPr>
          <w:rFonts w:cstheme="minorHAnsi"/>
          <w:color w:val="auto"/>
        </w:rPr>
      </w:pPr>
      <w:r w:rsidRPr="005D1F7F">
        <w:rPr>
          <w:rFonts w:cstheme="minorHAnsi"/>
        </w:rPr>
        <w:t>Registres de Configuració i Control</w:t>
      </w:r>
    </w:p>
    <w:p w14:paraId="58304BE6" w14:textId="77777777" w:rsidR="00490075" w:rsidRDefault="00B4108B" w:rsidP="0001661B">
      <w:pPr>
        <w:rPr>
          <w:rFonts w:cs="Times New Roman"/>
          <w:i/>
          <w:iCs/>
          <w:color w:val="FF0000"/>
        </w:rPr>
      </w:pPr>
      <w:r>
        <w:rPr>
          <w:rFonts w:cs="Times New Roman"/>
          <w:i/>
          <w:iCs/>
          <w:color w:val="FF0000"/>
        </w:rPr>
        <w:lastRenderedPageBreak/>
        <w:t>Explicar</w:t>
      </w:r>
      <w:r w:rsidR="0001661B">
        <w:rPr>
          <w:rFonts w:cs="Times New Roman"/>
          <w:i/>
          <w:iCs/>
          <w:color w:val="FF0000"/>
        </w:rPr>
        <w:t xml:space="preserve"> </w:t>
      </w:r>
      <w:r w:rsidR="008C2227">
        <w:rPr>
          <w:rFonts w:cs="Times New Roman"/>
          <w:i/>
          <w:iCs/>
          <w:color w:val="FF0000"/>
        </w:rPr>
        <w:t>que fa</w:t>
      </w:r>
      <w:r>
        <w:rPr>
          <w:rFonts w:cs="Times New Roman"/>
          <w:i/>
          <w:iCs/>
          <w:color w:val="FF0000"/>
        </w:rPr>
        <w:t>/indica cada bit per cadascun dels</w:t>
      </w:r>
      <w:r w:rsidR="008C2227">
        <w:rPr>
          <w:rFonts w:cs="Times New Roman"/>
          <w:i/>
          <w:iCs/>
          <w:color w:val="FF0000"/>
        </w:rPr>
        <w:t xml:space="preserve"> valor possible</w:t>
      </w:r>
      <w:r>
        <w:rPr>
          <w:rFonts w:cs="Times New Roman"/>
          <w:i/>
          <w:iCs/>
          <w:color w:val="FF0000"/>
        </w:rPr>
        <w:t>s (si és 1 o 0)</w:t>
      </w:r>
      <w:r w:rsidR="008C2227">
        <w:rPr>
          <w:rFonts w:cs="Times New Roman"/>
          <w:i/>
          <w:iCs/>
          <w:color w:val="FF0000"/>
        </w:rPr>
        <w:t xml:space="preserve">. </w:t>
      </w:r>
    </w:p>
    <w:p w14:paraId="5388E308" w14:textId="43B02961" w:rsidR="0001661B" w:rsidRPr="0001661B" w:rsidRDefault="008C2227" w:rsidP="0001661B">
      <w:pPr>
        <w:rPr>
          <w:rFonts w:cs="Times New Roman"/>
          <w:i/>
          <w:iCs/>
          <w:color w:val="FF0000"/>
        </w:rPr>
      </w:pPr>
      <w:r>
        <w:rPr>
          <w:rFonts w:cs="Times New Roman"/>
          <w:i/>
          <w:iCs/>
          <w:color w:val="FF0000"/>
        </w:rPr>
        <w:t xml:space="preserve">En cas del </w:t>
      </w:r>
      <w:proofErr w:type="spellStart"/>
      <w:r>
        <w:rPr>
          <w:rFonts w:cs="Times New Roman"/>
          <w:i/>
          <w:iCs/>
          <w:color w:val="FF0000"/>
        </w:rPr>
        <w:t>Clock</w:t>
      </w:r>
      <w:proofErr w:type="spellEnd"/>
      <w:r>
        <w:rPr>
          <w:rFonts w:cs="Times New Roman"/>
          <w:i/>
          <w:iCs/>
          <w:color w:val="FF0000"/>
        </w:rPr>
        <w:t xml:space="preserve"> </w:t>
      </w:r>
      <w:proofErr w:type="spellStart"/>
      <w:r>
        <w:rPr>
          <w:rFonts w:cs="Times New Roman"/>
          <w:i/>
          <w:iCs/>
          <w:color w:val="FF0000"/>
        </w:rPr>
        <w:t>Prescale</w:t>
      </w:r>
      <w:proofErr w:type="spellEnd"/>
      <w:r>
        <w:rPr>
          <w:rFonts w:cs="Times New Roman"/>
          <w:i/>
          <w:iCs/>
          <w:color w:val="FF0000"/>
        </w:rPr>
        <w:t xml:space="preserve"> cal </w:t>
      </w:r>
      <w:r w:rsidR="003B0708">
        <w:rPr>
          <w:rFonts w:cs="Times New Roman"/>
          <w:i/>
          <w:iCs/>
          <w:color w:val="FF0000"/>
        </w:rPr>
        <w:t>d</w:t>
      </w:r>
      <w:r>
        <w:rPr>
          <w:rFonts w:cs="Times New Roman"/>
          <w:i/>
          <w:iCs/>
          <w:color w:val="FF0000"/>
        </w:rPr>
        <w:t xml:space="preserve">onar la formula </w:t>
      </w:r>
      <w:r w:rsidR="00040616">
        <w:rPr>
          <w:rFonts w:cs="Times New Roman"/>
          <w:i/>
          <w:iCs/>
          <w:color w:val="FF0000"/>
        </w:rPr>
        <w:t xml:space="preserve">o </w:t>
      </w:r>
      <w:r w:rsidR="003B0708">
        <w:rPr>
          <w:rFonts w:cs="Times New Roman"/>
          <w:i/>
          <w:iCs/>
          <w:color w:val="FF0000"/>
        </w:rPr>
        <w:t>una</w:t>
      </w:r>
      <w:r w:rsidR="00040616">
        <w:rPr>
          <w:rFonts w:cs="Times New Roman"/>
          <w:i/>
          <w:iCs/>
          <w:color w:val="FF0000"/>
        </w:rPr>
        <w:t xml:space="preserve"> taul</w:t>
      </w:r>
      <w:r w:rsidR="003B0708">
        <w:rPr>
          <w:rFonts w:cs="Times New Roman"/>
          <w:i/>
          <w:iCs/>
          <w:color w:val="FF0000"/>
        </w:rPr>
        <w:t>a</w:t>
      </w:r>
      <w:r w:rsidR="00040616">
        <w:rPr>
          <w:rFonts w:cs="Times New Roman"/>
          <w:i/>
          <w:iCs/>
          <w:color w:val="FF0000"/>
        </w:rPr>
        <w:t xml:space="preserve"> amb les possibles </w:t>
      </w:r>
      <w:r w:rsidR="00B4108B">
        <w:rPr>
          <w:rFonts w:cs="Times New Roman"/>
          <w:i/>
          <w:iCs/>
          <w:color w:val="FF0000"/>
        </w:rPr>
        <w:t>freqüències</w:t>
      </w:r>
      <w:r w:rsidR="0031276E">
        <w:rPr>
          <w:rFonts w:cs="Times New Roman"/>
          <w:i/>
          <w:iCs/>
          <w:color w:val="FF0000"/>
        </w:rPr>
        <w:t xml:space="preserve"> del SCK</w:t>
      </w:r>
      <w:r w:rsidR="00040616">
        <w:rPr>
          <w:rFonts w:cs="Times New Roman"/>
          <w:i/>
          <w:iCs/>
          <w:color w:val="FF0000"/>
        </w:rPr>
        <w:t>.</w:t>
      </w:r>
    </w:p>
    <w:p w14:paraId="5BDA7DE9" w14:textId="049D236F" w:rsidR="00142276" w:rsidRDefault="00142276" w:rsidP="00A838F6">
      <w:pPr>
        <w:pStyle w:val="Heading4"/>
        <w:spacing w:before="120"/>
      </w:pPr>
      <w:r>
        <w:t>Registre</w:t>
      </w:r>
      <w:r w:rsidR="000461D2">
        <w:t>:</w:t>
      </w:r>
      <w:r>
        <w:t xml:space="preserve"> </w:t>
      </w:r>
      <w:r w:rsidR="00086554">
        <w:rPr>
          <w:i/>
          <w:iCs/>
          <w:color w:val="FF0000"/>
        </w:rPr>
        <w:t>C</w:t>
      </w:r>
      <w:r w:rsidR="003D0EC8">
        <w:rPr>
          <w:i/>
          <w:iCs/>
          <w:color w:val="FF0000"/>
        </w:rPr>
        <w:t>ontrol</w:t>
      </w:r>
      <w:r>
        <w:t>, Adreça:</w:t>
      </w:r>
      <w:r w:rsidR="003D0EC8">
        <w:t xml:space="preserve"> </w:t>
      </w:r>
      <w:r w:rsidR="003D0EC8" w:rsidRPr="003D0EC8">
        <w:rPr>
          <w:i/>
          <w:iCs/>
          <w:color w:val="FF0000"/>
        </w:rPr>
        <w:t>0x0</w:t>
      </w:r>
      <w:r w:rsidR="00003AFD">
        <w:t xml:space="preserve">, Valor </w:t>
      </w:r>
      <w:r w:rsidR="00086554">
        <w:t xml:space="preserve">per defecte: </w:t>
      </w:r>
      <w:r w:rsidR="00086554" w:rsidRPr="003D0EC8">
        <w:rPr>
          <w:i/>
          <w:iCs/>
          <w:color w:val="FF0000"/>
        </w:rPr>
        <w:t>0x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3D0EC8" w:rsidRPr="005D1F7F" w14:paraId="424D0C95" w14:textId="77777777" w:rsidTr="003D0EC8">
        <w:tc>
          <w:tcPr>
            <w:tcW w:w="604" w:type="pct"/>
          </w:tcPr>
          <w:p w14:paraId="49113C9D" w14:textId="77777777" w:rsidR="003D0EC8" w:rsidRPr="005D1F7F" w:rsidRDefault="003D0EC8" w:rsidP="00FE5DA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Bits</w:t>
            </w:r>
          </w:p>
        </w:tc>
        <w:tc>
          <w:tcPr>
            <w:tcW w:w="531" w:type="pct"/>
          </w:tcPr>
          <w:p w14:paraId="354F2D1A" w14:textId="77777777" w:rsidR="003D0EC8" w:rsidRPr="005D1F7F" w:rsidRDefault="003D0EC8" w:rsidP="00FE5DA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cés</w:t>
            </w:r>
          </w:p>
        </w:tc>
        <w:tc>
          <w:tcPr>
            <w:tcW w:w="3865" w:type="pct"/>
          </w:tcPr>
          <w:p w14:paraId="4B13666C" w14:textId="77777777" w:rsidR="003D0EC8" w:rsidRPr="005D1F7F" w:rsidRDefault="003D0EC8" w:rsidP="00FE5DA7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3D0EC8" w:rsidRPr="005D1F7F" w14:paraId="45A9AEC5" w14:textId="77777777" w:rsidTr="003D0EC8">
        <w:tc>
          <w:tcPr>
            <w:tcW w:w="604" w:type="pct"/>
          </w:tcPr>
          <w:p w14:paraId="20E897AF" w14:textId="5BC06897" w:rsidR="003D0EC8" w:rsidRPr="004D4610" w:rsidRDefault="009F4648" w:rsidP="009F4648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</w:t>
            </w:r>
            <w:r w:rsidR="003D0EC8" w:rsidRPr="004D4610">
              <w:rPr>
                <w:rFonts w:cstheme="minorHAnsi"/>
                <w:i/>
                <w:iCs/>
                <w:color w:val="FF0000"/>
              </w:rPr>
              <w:t>7</w:t>
            </w:r>
            <w:r w:rsidRPr="004D4610">
              <w:rPr>
                <w:rFonts w:cstheme="minorHAnsi"/>
                <w:i/>
                <w:iCs/>
                <w:color w:val="FF0000"/>
              </w:rPr>
              <w:t>]</w:t>
            </w:r>
          </w:p>
        </w:tc>
        <w:tc>
          <w:tcPr>
            <w:tcW w:w="531" w:type="pct"/>
          </w:tcPr>
          <w:p w14:paraId="160FC91A" w14:textId="19B359F3" w:rsidR="003D0EC8" w:rsidRPr="004D4610" w:rsidRDefault="00671683" w:rsidP="00521C9D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</w:p>
        </w:tc>
        <w:tc>
          <w:tcPr>
            <w:tcW w:w="3865" w:type="pct"/>
          </w:tcPr>
          <w:p w14:paraId="553ECDA4" w14:textId="77777777" w:rsidR="003D0EC8" w:rsidRDefault="0020034B" w:rsidP="00FE5DA7">
            <w:pPr>
              <w:rPr>
                <w:rFonts w:cs="Times New Roman"/>
                <w:i/>
                <w:iCs/>
                <w:color w:val="FF0000"/>
              </w:rPr>
            </w:pPr>
            <w:r>
              <w:rPr>
                <w:rFonts w:cs="Times New Roman"/>
                <w:i/>
                <w:iCs/>
                <w:color w:val="FF0000"/>
              </w:rPr>
              <w:t>Bit d'estat del mestre SPI</w:t>
            </w:r>
            <w:r w:rsidR="00FE5DA7">
              <w:rPr>
                <w:rFonts w:cs="Times New Roman"/>
                <w:i/>
                <w:iCs/>
                <w:color w:val="FF0000"/>
              </w:rPr>
              <w:t>:</w:t>
            </w:r>
          </w:p>
          <w:p w14:paraId="6563DD93" w14:textId="77777777" w:rsidR="00FE5DA7" w:rsidRDefault="00FE5DA7" w:rsidP="00FE5DA7">
            <w:pPr>
              <w:spacing w:after="0"/>
              <w:ind w:left="176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0:</w:t>
            </w:r>
          </w:p>
          <w:p w14:paraId="5977028D" w14:textId="433837CE" w:rsidR="00FE5DA7" w:rsidRPr="004D4610" w:rsidRDefault="00FE5DA7" w:rsidP="00FE5DA7">
            <w:pPr>
              <w:ind w:left="176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1:</w:t>
            </w:r>
          </w:p>
        </w:tc>
      </w:tr>
      <w:tr w:rsidR="003D0EC8" w:rsidRPr="005D1F7F" w14:paraId="5BC260AD" w14:textId="77777777" w:rsidTr="003D0EC8">
        <w:tc>
          <w:tcPr>
            <w:tcW w:w="604" w:type="pct"/>
          </w:tcPr>
          <w:p w14:paraId="19A2835A" w14:textId="0A76FAF6" w:rsidR="003D0EC8" w:rsidRPr="004D4610" w:rsidRDefault="009F4648" w:rsidP="009F4648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</w:t>
            </w:r>
            <w:r w:rsidR="003D0EC8" w:rsidRPr="004D4610">
              <w:rPr>
                <w:rFonts w:cstheme="minorHAnsi"/>
                <w:i/>
                <w:iCs/>
                <w:color w:val="FF0000"/>
              </w:rPr>
              <w:t>6:</w:t>
            </w:r>
            <w:r w:rsidRPr="004D4610">
              <w:rPr>
                <w:rFonts w:cstheme="minorHAnsi"/>
                <w:i/>
                <w:iCs/>
                <w:color w:val="FF0000"/>
              </w:rPr>
              <w:t>2]</w:t>
            </w:r>
          </w:p>
        </w:tc>
        <w:tc>
          <w:tcPr>
            <w:tcW w:w="531" w:type="pct"/>
          </w:tcPr>
          <w:p w14:paraId="0A95C7A0" w14:textId="22C129E8" w:rsidR="003D0EC8" w:rsidRPr="004D4610" w:rsidRDefault="00671683" w:rsidP="00521C9D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="009F4648"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44F3E5C4" w14:textId="7F93737C" w:rsidR="003D0EC8" w:rsidRPr="004D4610" w:rsidRDefault="00521C9D" w:rsidP="00FE5DA7">
            <w:pPr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No utilitzats.</w:t>
            </w:r>
          </w:p>
        </w:tc>
      </w:tr>
      <w:tr w:rsidR="003D0EC8" w:rsidRPr="005D1F7F" w14:paraId="1AC389E3" w14:textId="77777777" w:rsidTr="003D0EC8">
        <w:tc>
          <w:tcPr>
            <w:tcW w:w="604" w:type="pct"/>
          </w:tcPr>
          <w:p w14:paraId="4B03A9D5" w14:textId="0202DE71" w:rsidR="003D0EC8" w:rsidRPr="004D4610" w:rsidRDefault="00521C9D" w:rsidP="009F4648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1]</w:t>
            </w:r>
          </w:p>
        </w:tc>
        <w:tc>
          <w:tcPr>
            <w:tcW w:w="531" w:type="pct"/>
          </w:tcPr>
          <w:p w14:paraId="66973A2D" w14:textId="2D62DE5E" w:rsidR="003D0EC8" w:rsidRPr="004D4610" w:rsidRDefault="00671683" w:rsidP="00521C9D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="00521C9D"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550E258E" w14:textId="4E4F20E7" w:rsidR="003D0EC8" w:rsidRPr="004D4610" w:rsidRDefault="0020034B" w:rsidP="00FE5DA7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 xml:space="preserve">Bit </w:t>
            </w:r>
            <w:r w:rsidR="00D464C8" w:rsidRPr="004D4610">
              <w:rPr>
                <w:rFonts w:cstheme="minorHAnsi"/>
                <w:i/>
                <w:iCs/>
                <w:color w:val="FF0000"/>
              </w:rPr>
              <w:t>de selecció del...</w:t>
            </w:r>
          </w:p>
        </w:tc>
      </w:tr>
      <w:tr w:rsidR="003D0EC8" w:rsidRPr="005D1F7F" w14:paraId="397ED032" w14:textId="77777777" w:rsidTr="003D0EC8">
        <w:tc>
          <w:tcPr>
            <w:tcW w:w="604" w:type="pct"/>
          </w:tcPr>
          <w:p w14:paraId="5A8D8003" w14:textId="6CD140D1" w:rsidR="003D0EC8" w:rsidRPr="004D4610" w:rsidRDefault="00521C9D" w:rsidP="009F4648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0]</w:t>
            </w:r>
          </w:p>
        </w:tc>
        <w:tc>
          <w:tcPr>
            <w:tcW w:w="531" w:type="pct"/>
          </w:tcPr>
          <w:p w14:paraId="0174D5ED" w14:textId="3E37CB0E" w:rsidR="003D0EC8" w:rsidRPr="004D4610" w:rsidRDefault="00671683" w:rsidP="00521C9D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="00521C9D"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5BEBA13B" w14:textId="45027536" w:rsidR="003D0EC8" w:rsidRDefault="0020034B" w:rsidP="00FE5DA7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Bit</w:t>
            </w:r>
            <w:r w:rsidR="00D464C8" w:rsidRPr="004D4610">
              <w:rPr>
                <w:rFonts w:cstheme="minorHAnsi"/>
                <w:i/>
                <w:iCs/>
                <w:color w:val="FF0000"/>
              </w:rPr>
              <w:t xml:space="preserve"> d’habilitació </w:t>
            </w:r>
            <w:r w:rsidR="0041342D">
              <w:rPr>
                <w:rFonts w:cstheme="minorHAnsi"/>
                <w:i/>
                <w:iCs/>
                <w:color w:val="FF0000"/>
              </w:rPr>
              <w:t>del ...</w:t>
            </w:r>
          </w:p>
          <w:p w14:paraId="7268CC9E" w14:textId="12D9E75F" w:rsidR="0041342D" w:rsidRPr="004D4610" w:rsidRDefault="0041342D" w:rsidP="00165987">
            <w:pPr>
              <w:spacing w:after="0"/>
              <w:ind w:left="176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0:</w:t>
            </w:r>
            <w:r w:rsidR="00165987">
              <w:rPr>
                <w:rFonts w:cstheme="minorHAnsi"/>
                <w:i/>
                <w:iCs/>
                <w:color w:val="FF0000"/>
              </w:rPr>
              <w:t>...</w:t>
            </w:r>
          </w:p>
        </w:tc>
      </w:tr>
    </w:tbl>
    <w:p w14:paraId="0AAA68E4" w14:textId="1D4FBFCB" w:rsidR="00A838F6" w:rsidRDefault="00A838F6" w:rsidP="00A838F6">
      <w:pPr>
        <w:pStyle w:val="Heading4"/>
        <w:spacing w:before="120"/>
      </w:pPr>
      <w:r>
        <w:t>Registre</w:t>
      </w:r>
      <w:r w:rsidR="000461D2">
        <w:t>:</w:t>
      </w:r>
      <w:r>
        <w:t xml:space="preserve"> </w:t>
      </w:r>
      <w:proofErr w:type="spellStart"/>
      <w:r w:rsidR="00BF68FB">
        <w:rPr>
          <w:i/>
          <w:iCs/>
          <w:color w:val="FF0000"/>
        </w:rPr>
        <w:t>Config</w:t>
      </w:r>
      <w:proofErr w:type="spellEnd"/>
      <w:r>
        <w:t xml:space="preserve">, Adreça: </w:t>
      </w:r>
      <w:r w:rsidRPr="003D0EC8">
        <w:rPr>
          <w:i/>
          <w:iCs/>
          <w:color w:val="FF0000"/>
        </w:rPr>
        <w:t>0x0</w:t>
      </w:r>
      <w:r>
        <w:t xml:space="preserve">, Valor per defecte: </w:t>
      </w:r>
      <w:r w:rsidRPr="003D0EC8">
        <w:rPr>
          <w:i/>
          <w:iCs/>
          <w:color w:val="FF0000"/>
        </w:rPr>
        <w:t>0x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A838F6" w:rsidRPr="005D1F7F" w14:paraId="271D2BE6" w14:textId="77777777" w:rsidTr="00FE5DA7">
        <w:tc>
          <w:tcPr>
            <w:tcW w:w="604" w:type="pct"/>
          </w:tcPr>
          <w:p w14:paraId="46869AC4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Bits</w:t>
            </w:r>
          </w:p>
        </w:tc>
        <w:tc>
          <w:tcPr>
            <w:tcW w:w="531" w:type="pct"/>
          </w:tcPr>
          <w:p w14:paraId="34EC23ED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cés</w:t>
            </w:r>
          </w:p>
        </w:tc>
        <w:tc>
          <w:tcPr>
            <w:tcW w:w="3865" w:type="pct"/>
          </w:tcPr>
          <w:p w14:paraId="622B02F4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671683" w:rsidRPr="005D1F7F" w14:paraId="246F0A8F" w14:textId="77777777" w:rsidTr="00FE5DA7">
        <w:tc>
          <w:tcPr>
            <w:tcW w:w="604" w:type="pct"/>
          </w:tcPr>
          <w:p w14:paraId="0046EEC4" w14:textId="79368C28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</w:t>
            </w:r>
            <w:r w:rsidR="00165987">
              <w:rPr>
                <w:rFonts w:cstheme="minorHAnsi"/>
                <w:i/>
                <w:iCs/>
                <w:color w:val="FF0000"/>
              </w:rPr>
              <w:t>7</w:t>
            </w:r>
            <w:r w:rsidRPr="004D4610">
              <w:rPr>
                <w:rFonts w:cstheme="minorHAnsi"/>
                <w:i/>
                <w:iCs/>
                <w:color w:val="FF0000"/>
              </w:rPr>
              <w:t>:2]</w:t>
            </w:r>
          </w:p>
        </w:tc>
        <w:tc>
          <w:tcPr>
            <w:tcW w:w="531" w:type="pct"/>
          </w:tcPr>
          <w:p w14:paraId="3C42974A" w14:textId="5B1610A4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61B2D3AA" w14:textId="77777777" w:rsidR="00671683" w:rsidRPr="004D4610" w:rsidRDefault="00671683" w:rsidP="00671683">
            <w:pPr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No utilitzats.</w:t>
            </w:r>
          </w:p>
        </w:tc>
      </w:tr>
      <w:tr w:rsidR="00671683" w:rsidRPr="005D1F7F" w14:paraId="0135A635" w14:textId="77777777" w:rsidTr="00FE5DA7">
        <w:tc>
          <w:tcPr>
            <w:tcW w:w="604" w:type="pct"/>
          </w:tcPr>
          <w:p w14:paraId="52F4D5B5" w14:textId="77777777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1]</w:t>
            </w:r>
          </w:p>
        </w:tc>
        <w:tc>
          <w:tcPr>
            <w:tcW w:w="531" w:type="pct"/>
          </w:tcPr>
          <w:p w14:paraId="15B75EB8" w14:textId="440BC349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36B963C7" w14:textId="50AF2EA1" w:rsidR="00671683" w:rsidRPr="004D4610" w:rsidRDefault="005C2C2B" w:rsidP="00671683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Bit</w:t>
            </w:r>
            <w:r w:rsidR="00671683" w:rsidRPr="004D4610">
              <w:rPr>
                <w:rFonts w:cstheme="minorHAnsi"/>
                <w:i/>
                <w:iCs/>
                <w:color w:val="FF0000"/>
              </w:rPr>
              <w:t xml:space="preserve"> de selecció del...</w:t>
            </w:r>
          </w:p>
        </w:tc>
      </w:tr>
      <w:tr w:rsidR="00671683" w:rsidRPr="005D1F7F" w14:paraId="687CCEC4" w14:textId="77777777" w:rsidTr="00FE5DA7">
        <w:tc>
          <w:tcPr>
            <w:tcW w:w="604" w:type="pct"/>
          </w:tcPr>
          <w:p w14:paraId="0235FBBA" w14:textId="77777777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0]</w:t>
            </w:r>
          </w:p>
        </w:tc>
        <w:tc>
          <w:tcPr>
            <w:tcW w:w="531" w:type="pct"/>
          </w:tcPr>
          <w:p w14:paraId="6C06B216" w14:textId="12A0A719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57EADF13" w14:textId="180454E0" w:rsidR="00671683" w:rsidRPr="004D4610" w:rsidRDefault="005C2C2B" w:rsidP="00671683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Bit</w:t>
            </w:r>
            <w:r w:rsidR="00671683" w:rsidRPr="004D4610">
              <w:rPr>
                <w:rFonts w:cstheme="minorHAnsi"/>
                <w:i/>
                <w:iCs/>
                <w:color w:val="FF0000"/>
              </w:rPr>
              <w:t xml:space="preserve"> d’habilitació del ...</w:t>
            </w:r>
          </w:p>
        </w:tc>
      </w:tr>
    </w:tbl>
    <w:p w14:paraId="7CB5D6AA" w14:textId="02F98C30" w:rsidR="00A838F6" w:rsidRDefault="00A838F6" w:rsidP="00A838F6">
      <w:pPr>
        <w:pStyle w:val="Heading4"/>
        <w:spacing w:before="120"/>
      </w:pPr>
      <w:r>
        <w:t>Registre</w:t>
      </w:r>
      <w:r w:rsidR="000461D2">
        <w:t>:</w:t>
      </w:r>
      <w:r>
        <w:t xml:space="preserve"> </w:t>
      </w:r>
      <w:r w:rsidR="00BF68FB">
        <w:rPr>
          <w:i/>
          <w:iCs/>
          <w:color w:val="FF0000"/>
        </w:rPr>
        <w:t>Buffer</w:t>
      </w:r>
      <w:r>
        <w:t xml:space="preserve">, Adreça: </w:t>
      </w:r>
      <w:r w:rsidRPr="003D0EC8">
        <w:rPr>
          <w:i/>
          <w:iCs/>
          <w:color w:val="FF0000"/>
        </w:rPr>
        <w:t>0x0</w:t>
      </w:r>
      <w:r>
        <w:t xml:space="preserve">, Valor per defecte: </w:t>
      </w:r>
      <w:r w:rsidRPr="003D0EC8">
        <w:rPr>
          <w:i/>
          <w:iCs/>
          <w:color w:val="FF0000"/>
        </w:rPr>
        <w:t>0x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A838F6" w:rsidRPr="005D1F7F" w14:paraId="7333E1FA" w14:textId="77777777" w:rsidTr="00FE5DA7">
        <w:tc>
          <w:tcPr>
            <w:tcW w:w="604" w:type="pct"/>
          </w:tcPr>
          <w:p w14:paraId="66F93F9A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Bits</w:t>
            </w:r>
          </w:p>
        </w:tc>
        <w:tc>
          <w:tcPr>
            <w:tcW w:w="531" w:type="pct"/>
          </w:tcPr>
          <w:p w14:paraId="0309DCED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cés</w:t>
            </w:r>
          </w:p>
        </w:tc>
        <w:tc>
          <w:tcPr>
            <w:tcW w:w="3865" w:type="pct"/>
          </w:tcPr>
          <w:p w14:paraId="2C6D2BBE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671683" w:rsidRPr="005D1F7F" w14:paraId="5BC4ED09" w14:textId="77777777" w:rsidTr="00FE5DA7">
        <w:tc>
          <w:tcPr>
            <w:tcW w:w="604" w:type="pct"/>
          </w:tcPr>
          <w:p w14:paraId="28712F61" w14:textId="77777777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7]</w:t>
            </w:r>
          </w:p>
        </w:tc>
        <w:tc>
          <w:tcPr>
            <w:tcW w:w="531" w:type="pct"/>
          </w:tcPr>
          <w:p w14:paraId="193363F3" w14:textId="6DE98246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638E0E3C" w14:textId="6FBBD898" w:rsidR="00671683" w:rsidRPr="004D4610" w:rsidRDefault="005C2C2B" w:rsidP="00671683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Bit</w:t>
            </w:r>
            <w:r w:rsidR="00671683" w:rsidRPr="004D4610">
              <w:rPr>
                <w:rFonts w:cstheme="minorHAnsi"/>
                <w:i/>
                <w:iCs/>
                <w:color w:val="FF0000"/>
              </w:rPr>
              <w:t xml:space="preserve"> de ...</w:t>
            </w:r>
          </w:p>
        </w:tc>
      </w:tr>
      <w:tr w:rsidR="00671683" w:rsidRPr="005D1F7F" w14:paraId="60902AD2" w14:textId="77777777" w:rsidTr="00FE5DA7">
        <w:tc>
          <w:tcPr>
            <w:tcW w:w="604" w:type="pct"/>
          </w:tcPr>
          <w:p w14:paraId="2CC658EC" w14:textId="77777777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6:2]</w:t>
            </w:r>
          </w:p>
        </w:tc>
        <w:tc>
          <w:tcPr>
            <w:tcW w:w="531" w:type="pct"/>
          </w:tcPr>
          <w:p w14:paraId="504E29BA" w14:textId="1E83F3EA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61A3B629" w14:textId="77777777" w:rsidR="00671683" w:rsidRPr="004D4610" w:rsidRDefault="00671683" w:rsidP="00671683">
            <w:pPr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No utilitzats.</w:t>
            </w:r>
          </w:p>
        </w:tc>
      </w:tr>
      <w:tr w:rsidR="00671683" w:rsidRPr="005D1F7F" w14:paraId="6529918D" w14:textId="77777777" w:rsidTr="00FE5DA7">
        <w:tc>
          <w:tcPr>
            <w:tcW w:w="604" w:type="pct"/>
          </w:tcPr>
          <w:p w14:paraId="15C791A9" w14:textId="77777777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1]</w:t>
            </w:r>
          </w:p>
        </w:tc>
        <w:tc>
          <w:tcPr>
            <w:tcW w:w="531" w:type="pct"/>
          </w:tcPr>
          <w:p w14:paraId="242BABEE" w14:textId="415B7128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3A6F9165" w14:textId="0902648F" w:rsidR="00671683" w:rsidRPr="004D4610" w:rsidRDefault="005C2C2B" w:rsidP="00671683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Bit</w:t>
            </w:r>
            <w:r w:rsidR="00671683" w:rsidRPr="004D4610">
              <w:rPr>
                <w:rFonts w:cstheme="minorHAnsi"/>
                <w:i/>
                <w:iCs/>
                <w:color w:val="FF0000"/>
              </w:rPr>
              <w:t xml:space="preserve"> de selecció del...</w:t>
            </w:r>
          </w:p>
        </w:tc>
      </w:tr>
      <w:tr w:rsidR="00671683" w:rsidRPr="005D1F7F" w14:paraId="668038A6" w14:textId="77777777" w:rsidTr="00FE5DA7">
        <w:tc>
          <w:tcPr>
            <w:tcW w:w="604" w:type="pct"/>
          </w:tcPr>
          <w:p w14:paraId="06C1C177" w14:textId="77777777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0]</w:t>
            </w:r>
          </w:p>
        </w:tc>
        <w:tc>
          <w:tcPr>
            <w:tcW w:w="531" w:type="pct"/>
          </w:tcPr>
          <w:p w14:paraId="5227B3A4" w14:textId="5EB52543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58238A5F" w14:textId="3E24C2F3" w:rsidR="00671683" w:rsidRPr="004D4610" w:rsidRDefault="005C2C2B" w:rsidP="00671683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Bit</w:t>
            </w:r>
            <w:r w:rsidR="00671683" w:rsidRPr="004D4610">
              <w:rPr>
                <w:rFonts w:cstheme="minorHAnsi"/>
                <w:i/>
                <w:iCs/>
                <w:color w:val="FF0000"/>
              </w:rPr>
              <w:t xml:space="preserve"> d’habilitació del ...</w:t>
            </w:r>
          </w:p>
        </w:tc>
      </w:tr>
    </w:tbl>
    <w:p w14:paraId="47D03781" w14:textId="0FF30461" w:rsidR="00A838F6" w:rsidRDefault="00A838F6" w:rsidP="00A838F6">
      <w:pPr>
        <w:pStyle w:val="Heading4"/>
        <w:spacing w:before="120"/>
      </w:pPr>
      <w:r>
        <w:t>Registre</w:t>
      </w:r>
      <w:r w:rsidR="000461D2">
        <w:t>:</w:t>
      </w:r>
      <w:r>
        <w:t xml:space="preserve"> </w:t>
      </w:r>
      <w:proofErr w:type="spellStart"/>
      <w:r w:rsidR="00BF68FB">
        <w:rPr>
          <w:i/>
          <w:iCs/>
          <w:color w:val="FF0000"/>
        </w:rPr>
        <w:t>SSelector</w:t>
      </w:r>
      <w:proofErr w:type="spellEnd"/>
      <w:r>
        <w:t xml:space="preserve">, Adreça: </w:t>
      </w:r>
      <w:r w:rsidRPr="003D0EC8">
        <w:rPr>
          <w:i/>
          <w:iCs/>
          <w:color w:val="FF0000"/>
        </w:rPr>
        <w:t>0x0</w:t>
      </w:r>
      <w:r>
        <w:t xml:space="preserve">, Valor per defecte: </w:t>
      </w:r>
      <w:r w:rsidRPr="003D0EC8">
        <w:rPr>
          <w:i/>
          <w:iCs/>
          <w:color w:val="FF0000"/>
        </w:rPr>
        <w:t>0x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A838F6" w:rsidRPr="005D1F7F" w14:paraId="6BBE3EC9" w14:textId="77777777" w:rsidTr="00FE5DA7">
        <w:tc>
          <w:tcPr>
            <w:tcW w:w="604" w:type="pct"/>
          </w:tcPr>
          <w:p w14:paraId="19EE3685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Bits</w:t>
            </w:r>
          </w:p>
        </w:tc>
        <w:tc>
          <w:tcPr>
            <w:tcW w:w="531" w:type="pct"/>
          </w:tcPr>
          <w:p w14:paraId="62AE39F2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cés</w:t>
            </w:r>
          </w:p>
        </w:tc>
        <w:tc>
          <w:tcPr>
            <w:tcW w:w="3865" w:type="pct"/>
          </w:tcPr>
          <w:p w14:paraId="50F1EA81" w14:textId="77777777" w:rsidR="00A838F6" w:rsidRPr="005D1F7F" w:rsidRDefault="00A838F6" w:rsidP="00FE5DA7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671683" w:rsidRPr="005D1F7F" w14:paraId="071BCAD7" w14:textId="77777777" w:rsidTr="00FE5DA7">
        <w:tc>
          <w:tcPr>
            <w:tcW w:w="604" w:type="pct"/>
          </w:tcPr>
          <w:p w14:paraId="3683685A" w14:textId="48533B44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</w:t>
            </w:r>
            <w:r w:rsidR="00165987">
              <w:rPr>
                <w:rFonts w:cstheme="minorHAnsi"/>
                <w:i/>
                <w:iCs/>
                <w:color w:val="FF0000"/>
              </w:rPr>
              <w:t>7</w:t>
            </w:r>
            <w:r w:rsidRPr="004D4610">
              <w:rPr>
                <w:rFonts w:cstheme="minorHAnsi"/>
                <w:i/>
                <w:iCs/>
                <w:color w:val="FF0000"/>
              </w:rPr>
              <w:t>:2]</w:t>
            </w:r>
          </w:p>
        </w:tc>
        <w:tc>
          <w:tcPr>
            <w:tcW w:w="531" w:type="pct"/>
          </w:tcPr>
          <w:p w14:paraId="6A4725CD" w14:textId="4302A70E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468212E6" w14:textId="77777777" w:rsidR="00671683" w:rsidRPr="004D4610" w:rsidRDefault="00671683" w:rsidP="00671683">
            <w:pPr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No utilitzats.</w:t>
            </w:r>
          </w:p>
        </w:tc>
      </w:tr>
      <w:tr w:rsidR="00671683" w:rsidRPr="005D1F7F" w14:paraId="019E22B0" w14:textId="77777777" w:rsidTr="00FE5DA7">
        <w:tc>
          <w:tcPr>
            <w:tcW w:w="604" w:type="pct"/>
          </w:tcPr>
          <w:p w14:paraId="50413FF2" w14:textId="77777777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1]</w:t>
            </w:r>
          </w:p>
        </w:tc>
        <w:tc>
          <w:tcPr>
            <w:tcW w:w="531" w:type="pct"/>
          </w:tcPr>
          <w:p w14:paraId="723EF656" w14:textId="51B6CC9B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747D2FC2" w14:textId="08099D1C" w:rsidR="00671683" w:rsidRPr="004D4610" w:rsidRDefault="005C2C2B" w:rsidP="00671683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Bit</w:t>
            </w:r>
            <w:r w:rsidR="00671683" w:rsidRPr="004D4610">
              <w:rPr>
                <w:rFonts w:cstheme="minorHAnsi"/>
                <w:i/>
                <w:iCs/>
                <w:color w:val="FF0000"/>
              </w:rPr>
              <w:t xml:space="preserve"> de selecció del...</w:t>
            </w:r>
          </w:p>
        </w:tc>
      </w:tr>
      <w:tr w:rsidR="00671683" w:rsidRPr="005D1F7F" w14:paraId="6C3DF957" w14:textId="77777777" w:rsidTr="00FE5DA7">
        <w:tc>
          <w:tcPr>
            <w:tcW w:w="604" w:type="pct"/>
          </w:tcPr>
          <w:p w14:paraId="2AA55B22" w14:textId="77777777" w:rsidR="00671683" w:rsidRPr="004D4610" w:rsidRDefault="00671683" w:rsidP="00671683">
            <w:pPr>
              <w:ind w:right="170"/>
              <w:jc w:val="right"/>
              <w:rPr>
                <w:rFonts w:cstheme="minorHAnsi"/>
                <w:i/>
                <w:iCs/>
                <w:color w:val="FF0000"/>
              </w:rPr>
            </w:pPr>
            <w:r w:rsidRPr="004D4610">
              <w:rPr>
                <w:rFonts w:cstheme="minorHAnsi"/>
                <w:i/>
                <w:iCs/>
                <w:color w:val="FF0000"/>
              </w:rPr>
              <w:t>[0]</w:t>
            </w:r>
          </w:p>
        </w:tc>
        <w:tc>
          <w:tcPr>
            <w:tcW w:w="531" w:type="pct"/>
          </w:tcPr>
          <w:p w14:paraId="24A5ECBD" w14:textId="260DF389" w:rsidR="00671683" w:rsidRPr="004D4610" w:rsidRDefault="00671683" w:rsidP="00671683">
            <w:pPr>
              <w:jc w:val="center"/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L</w:t>
            </w:r>
            <w:r w:rsidRPr="004D4610">
              <w:rPr>
                <w:rFonts w:cstheme="minorHAnsi"/>
                <w:i/>
                <w:iCs/>
                <w:color w:val="FF0000"/>
              </w:rPr>
              <w:t>/</w:t>
            </w:r>
            <w:r>
              <w:rPr>
                <w:rFonts w:cstheme="minorHAnsi"/>
                <w:i/>
                <w:iCs/>
                <w:color w:val="FF0000"/>
              </w:rPr>
              <w:t>E</w:t>
            </w:r>
          </w:p>
        </w:tc>
        <w:tc>
          <w:tcPr>
            <w:tcW w:w="3865" w:type="pct"/>
          </w:tcPr>
          <w:p w14:paraId="0C77D549" w14:textId="708CA03C" w:rsidR="00671683" w:rsidRPr="004D4610" w:rsidRDefault="005C2C2B" w:rsidP="00671683">
            <w:pPr>
              <w:rPr>
                <w:rFonts w:cstheme="minorHAnsi"/>
                <w:i/>
                <w:iCs/>
                <w:color w:val="FF0000"/>
              </w:rPr>
            </w:pPr>
            <w:r>
              <w:rPr>
                <w:rFonts w:cstheme="minorHAnsi"/>
                <w:i/>
                <w:iCs/>
                <w:color w:val="FF0000"/>
              </w:rPr>
              <w:t>Bit</w:t>
            </w:r>
            <w:r w:rsidR="00671683" w:rsidRPr="004D4610">
              <w:rPr>
                <w:rFonts w:cstheme="minorHAnsi"/>
                <w:i/>
                <w:iCs/>
                <w:color w:val="FF0000"/>
              </w:rPr>
              <w:t xml:space="preserve"> d’habilitació del ...</w:t>
            </w:r>
          </w:p>
        </w:tc>
      </w:tr>
    </w:tbl>
    <w:p w14:paraId="2F8B36D3" w14:textId="4D29E579" w:rsidR="00F42716" w:rsidRPr="005D1F7F" w:rsidRDefault="00240C34" w:rsidP="00B97457">
      <w:pPr>
        <w:pStyle w:val="Heading2"/>
        <w:spacing w:after="0"/>
        <w:rPr>
          <w:rFonts w:cstheme="minorHAnsi"/>
        </w:rPr>
      </w:pPr>
      <w:r w:rsidRPr="005D1F7F">
        <w:rPr>
          <w:rFonts w:cstheme="minorHAnsi"/>
        </w:rPr>
        <w:t>O</w:t>
      </w:r>
      <w:r w:rsidR="00835F3F" w:rsidRPr="005D1F7F">
        <w:rPr>
          <w:rFonts w:cstheme="minorHAnsi"/>
        </w:rPr>
        <w:t>peració del mestre SPI</w:t>
      </w:r>
    </w:p>
    <w:p w14:paraId="508BDAE1" w14:textId="4D7FC4E8" w:rsidR="00D70CE1" w:rsidRPr="005D1F7F" w:rsidRDefault="5E83D151" w:rsidP="00835F3F">
      <w:pPr>
        <w:spacing w:after="160"/>
        <w:jc w:val="left"/>
        <w:rPr>
          <w:rFonts w:cstheme="minorHAnsi"/>
          <w:i/>
          <w:iCs/>
          <w:color w:val="FF0000"/>
        </w:rPr>
      </w:pPr>
      <w:r w:rsidRPr="005D1F7F">
        <w:rPr>
          <w:rFonts w:cstheme="minorHAnsi"/>
          <w:i/>
          <w:iCs/>
          <w:color w:val="FF0000"/>
        </w:rPr>
        <w:t xml:space="preserve">Descripció breu </w:t>
      </w:r>
      <w:r w:rsidR="005A6E12" w:rsidRPr="005D1F7F">
        <w:rPr>
          <w:rFonts w:cstheme="minorHAnsi"/>
          <w:i/>
          <w:iCs/>
          <w:color w:val="FF0000"/>
        </w:rPr>
        <w:t>l</w:t>
      </w:r>
      <w:r w:rsidRPr="005D1F7F">
        <w:rPr>
          <w:rFonts w:cstheme="minorHAnsi"/>
          <w:i/>
          <w:iCs/>
          <w:color w:val="FF0000"/>
        </w:rPr>
        <w:t xml:space="preserve">’operació </w:t>
      </w:r>
      <w:r w:rsidR="00C86019">
        <w:rPr>
          <w:rFonts w:cstheme="minorHAnsi"/>
          <w:i/>
          <w:iCs/>
          <w:color w:val="FF0000"/>
        </w:rPr>
        <w:t>dels diferents mòduls</w:t>
      </w:r>
      <w:r w:rsidR="00CF0620">
        <w:rPr>
          <w:rFonts w:cstheme="minorHAnsi"/>
          <w:i/>
          <w:iCs/>
          <w:color w:val="FF0000"/>
        </w:rPr>
        <w:t xml:space="preserve"> en conjunt </w:t>
      </w:r>
      <w:r w:rsidR="1488EC46" w:rsidRPr="005D1F7F">
        <w:rPr>
          <w:rFonts w:cstheme="minorHAnsi"/>
          <w:i/>
          <w:iCs/>
          <w:color w:val="FF0000"/>
        </w:rPr>
        <w:t>per realitzar la transmissió d</w:t>
      </w:r>
      <w:r w:rsidR="13018D36" w:rsidRPr="005D1F7F">
        <w:rPr>
          <w:rFonts w:cstheme="minorHAnsi"/>
          <w:i/>
          <w:iCs/>
          <w:color w:val="FF0000"/>
        </w:rPr>
        <w:t>’un</w:t>
      </w:r>
      <w:r w:rsidR="1488EC46" w:rsidRPr="005D1F7F">
        <w:rPr>
          <w:rFonts w:cstheme="minorHAnsi"/>
          <w:i/>
          <w:iCs/>
          <w:color w:val="FF0000"/>
        </w:rPr>
        <w:t xml:space="preserve"> byte</w:t>
      </w:r>
      <w:r w:rsidRPr="005D1F7F">
        <w:rPr>
          <w:rFonts w:cstheme="minorHAnsi"/>
          <w:i/>
          <w:iCs/>
          <w:color w:val="FF0000"/>
        </w:rPr>
        <w:t>.</w:t>
      </w:r>
    </w:p>
    <w:p w14:paraId="27CCC93B" w14:textId="091A6C28" w:rsidR="00835F3F" w:rsidRDefault="00CF0620" w:rsidP="00835F3F">
      <w:pPr>
        <w:pStyle w:val="ListParagraph"/>
        <w:numPr>
          <w:ilvl w:val="0"/>
          <w:numId w:val="23"/>
        </w:numPr>
        <w:spacing w:after="160"/>
        <w:jc w:val="left"/>
        <w:rPr>
          <w:rFonts w:cstheme="minorHAnsi"/>
          <w:color w:val="FF0000"/>
        </w:rPr>
      </w:pPr>
      <w:r w:rsidRPr="002C66E9">
        <w:rPr>
          <w:rFonts w:cstheme="minorHAnsi"/>
          <w:color w:val="FF0000"/>
        </w:rPr>
        <w:t>Configurem la freqüència</w:t>
      </w:r>
      <w:r w:rsidR="00EA22D4" w:rsidRPr="002C66E9">
        <w:rPr>
          <w:rFonts w:cstheme="minorHAnsi"/>
          <w:color w:val="FF0000"/>
        </w:rPr>
        <w:t xml:space="preserve">, la seva polarització i [...] </w:t>
      </w:r>
      <w:r w:rsidRPr="002C66E9">
        <w:rPr>
          <w:rFonts w:cstheme="minorHAnsi"/>
          <w:color w:val="FF0000"/>
        </w:rPr>
        <w:t xml:space="preserve"> </w:t>
      </w:r>
      <w:r w:rsidR="00EA22D4" w:rsidRPr="002C66E9">
        <w:rPr>
          <w:rFonts w:cstheme="minorHAnsi"/>
          <w:color w:val="FF0000"/>
        </w:rPr>
        <w:t>e</w:t>
      </w:r>
      <w:r w:rsidRPr="002C66E9">
        <w:rPr>
          <w:rFonts w:cstheme="minorHAnsi"/>
          <w:color w:val="FF0000"/>
        </w:rPr>
        <w:t>scrivint al registre XXX</w:t>
      </w:r>
      <w:r w:rsidR="002C66E9">
        <w:rPr>
          <w:rFonts w:cstheme="minorHAnsi"/>
          <w:color w:val="FF0000"/>
        </w:rPr>
        <w:t>.</w:t>
      </w:r>
    </w:p>
    <w:p w14:paraId="35DD7924" w14:textId="72927F16" w:rsidR="00D4499B" w:rsidRDefault="00D4499B" w:rsidP="00835F3F">
      <w:pPr>
        <w:pStyle w:val="ListParagraph"/>
        <w:numPr>
          <w:ilvl w:val="0"/>
          <w:numId w:val="23"/>
        </w:numPr>
        <w:spacing w:after="160"/>
        <w:jc w:val="left"/>
        <w:rPr>
          <w:rFonts w:cstheme="minorHAnsi"/>
          <w:color w:val="FF0000"/>
        </w:rPr>
      </w:pPr>
      <w:r>
        <w:rPr>
          <w:rFonts w:cstheme="minorHAnsi"/>
          <w:color w:val="FF0000"/>
        </w:rPr>
        <w:t>...</w:t>
      </w:r>
    </w:p>
    <w:p w14:paraId="3D5F9D6E" w14:textId="79226B72" w:rsidR="00D4499B" w:rsidRDefault="00D4499B">
      <w:pPr>
        <w:spacing w:after="160" w:line="259" w:lineRule="auto"/>
        <w:jc w:val="left"/>
        <w:rPr>
          <w:rFonts w:cstheme="minorHAnsi"/>
          <w:color w:val="FF0000"/>
        </w:rPr>
      </w:pPr>
      <w:r>
        <w:rPr>
          <w:rFonts w:cstheme="minorHAnsi"/>
          <w:color w:val="FF0000"/>
        </w:rPr>
        <w:br w:type="page"/>
      </w:r>
    </w:p>
    <w:p w14:paraId="55A08D63" w14:textId="77777777" w:rsidR="007D7EDE" w:rsidRPr="005D1F7F" w:rsidRDefault="007D7EDE" w:rsidP="007D7EDE">
      <w:pPr>
        <w:pStyle w:val="Heading1"/>
        <w:rPr>
          <w:rFonts w:cstheme="minorHAnsi"/>
        </w:rPr>
      </w:pPr>
      <w:bookmarkStart w:id="2" w:name="_Toc108779635"/>
      <w:r>
        <w:rPr>
          <w:rFonts w:cstheme="minorHAnsi"/>
        </w:rPr>
        <w:lastRenderedPageBreak/>
        <w:t xml:space="preserve">Informe </w:t>
      </w:r>
      <w:r w:rsidRPr="005D1F7F">
        <w:rPr>
          <w:rFonts w:cstheme="minorHAnsi"/>
        </w:rPr>
        <w:t xml:space="preserve">Pràctica </w:t>
      </w:r>
      <w:r>
        <w:rPr>
          <w:rFonts w:cstheme="minorHAnsi"/>
        </w:rPr>
        <w:t>2</w:t>
      </w:r>
      <w:r w:rsidRPr="005D1F7F">
        <w:rPr>
          <w:rFonts w:cstheme="minorHAnsi"/>
        </w:rPr>
        <w:t xml:space="preserve">: </w:t>
      </w:r>
      <w:r>
        <w:t>Introducció al flux de disseny i síntesis en FPGA</w:t>
      </w:r>
      <w:bookmarkEnd w:id="2"/>
    </w:p>
    <w:p w14:paraId="0B5CF399" w14:textId="77777777" w:rsidR="007D7EDE" w:rsidRPr="00862ECB" w:rsidRDefault="007D7EDE" w:rsidP="007D7EDE">
      <w:pPr>
        <w:pStyle w:val="Heading2"/>
        <w:spacing w:after="0"/>
        <w:rPr>
          <w:rFonts w:cstheme="minorHAnsi"/>
          <w:b w:val="0"/>
          <w:bCs/>
          <w:i/>
          <w:iCs/>
          <w:color w:val="FF0000"/>
          <w:sz w:val="24"/>
          <w:szCs w:val="24"/>
        </w:rPr>
      </w:pPr>
      <w:r>
        <w:rPr>
          <w:b w:val="0"/>
          <w:i/>
          <w:iCs/>
          <w:color w:val="FF0000"/>
          <w:sz w:val="24"/>
          <w:szCs w:val="24"/>
        </w:rPr>
        <w:t xml:space="preserve">Els codi </w:t>
      </w:r>
      <w:proofErr w:type="spellStart"/>
      <w:r>
        <w:rPr>
          <w:b w:val="0"/>
          <w:i/>
          <w:iCs/>
          <w:color w:val="FF0000"/>
          <w:sz w:val="24"/>
          <w:szCs w:val="24"/>
        </w:rPr>
        <w:t>rtl</w:t>
      </w:r>
      <w:proofErr w:type="spellEnd"/>
      <w:r>
        <w:rPr>
          <w:b w:val="0"/>
          <w:i/>
          <w:iCs/>
          <w:color w:val="FF0000"/>
          <w:sz w:val="24"/>
          <w:szCs w:val="24"/>
        </w:rPr>
        <w:t xml:space="preserve"> ha d’estar comentat. Les tasques del </w:t>
      </w:r>
      <w:proofErr w:type="spellStart"/>
      <w:r>
        <w:rPr>
          <w:b w:val="0"/>
          <w:i/>
          <w:iCs/>
          <w:color w:val="FF0000"/>
          <w:sz w:val="24"/>
          <w:szCs w:val="24"/>
        </w:rPr>
        <w:t>testbench</w:t>
      </w:r>
      <w:proofErr w:type="spellEnd"/>
      <w:r>
        <w:rPr>
          <w:b w:val="0"/>
          <w:i/>
          <w:iCs/>
          <w:color w:val="FF0000"/>
          <w:sz w:val="24"/>
          <w:szCs w:val="24"/>
        </w:rPr>
        <w:t xml:space="preserve"> </w:t>
      </w:r>
      <w:r w:rsidRPr="03B52BCC">
        <w:rPr>
          <w:b w:val="0"/>
          <w:i/>
          <w:iCs/>
          <w:color w:val="FF0000"/>
          <w:sz w:val="24"/>
          <w:szCs w:val="24"/>
        </w:rPr>
        <w:t>han d’estar correctament completades, comentades i demostrada la seva funcionalitat</w:t>
      </w:r>
      <w:r>
        <w:rPr>
          <w:b w:val="0"/>
          <w:i/>
          <w:iCs/>
          <w:color w:val="FF0000"/>
          <w:sz w:val="24"/>
          <w:szCs w:val="24"/>
        </w:rPr>
        <w:t>. La demostració ha de ser clara i completa.</w:t>
      </w:r>
    </w:p>
    <w:p w14:paraId="07F9E5E3" w14:textId="77777777" w:rsidR="007D7EDE" w:rsidRPr="005D1F7F" w:rsidRDefault="007D7EDE" w:rsidP="007D7EDE">
      <w:pPr>
        <w:pStyle w:val="Heading2"/>
        <w:spacing w:after="0"/>
        <w:rPr>
          <w:rFonts w:cstheme="minorHAnsi"/>
          <w:b w:val="0"/>
        </w:rPr>
      </w:pPr>
      <w:proofErr w:type="spellStart"/>
      <w:r>
        <w:rPr>
          <w:rFonts w:cstheme="minorHAnsi"/>
        </w:rPr>
        <w:t>Testbench</w:t>
      </w:r>
      <w:proofErr w:type="spellEnd"/>
    </w:p>
    <w:p w14:paraId="18F4FCE0" w14:textId="77777777" w:rsidR="007D7EDE" w:rsidRDefault="007D7EDE" w:rsidP="007D7EDE"/>
    <w:p w14:paraId="0995D4D3" w14:textId="77777777" w:rsidR="007D7EDE" w:rsidRPr="005D1F7F" w:rsidRDefault="007D7EDE" w:rsidP="007D7EDE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ls diferents </w:t>
      </w:r>
      <w:r>
        <w:t>tasques</w:t>
      </w:r>
      <w:r w:rsidRPr="005D1F7F">
        <w:t xml:space="preserve"> del </w:t>
      </w:r>
      <w:proofErr w:type="spellStart"/>
      <w:r>
        <w:t>testbench</w:t>
      </w:r>
      <w:proofErr w:type="spellEnd"/>
      <w:r w:rsidRPr="005D1F7F">
        <w:t xml:space="preserve">  i</w:t>
      </w:r>
      <w:r w:rsidRPr="005D1F7F">
        <w:rPr>
          <w:rFonts w:cstheme="minorHAnsi"/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7D7EDE" w:rsidRPr="005D1F7F" w14:paraId="1BBF3A9B" w14:textId="77777777" w:rsidTr="004F0693">
        <w:tc>
          <w:tcPr>
            <w:tcW w:w="2122" w:type="dxa"/>
          </w:tcPr>
          <w:p w14:paraId="54126603" w14:textId="77777777" w:rsidR="007D7EDE" w:rsidRPr="005D1F7F" w:rsidRDefault="007D7EDE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60E0663E" w14:textId="77777777" w:rsidR="007D7EDE" w:rsidRPr="005D1F7F" w:rsidRDefault="007D7EDE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7D7EDE" w:rsidRPr="005D1F7F" w14:paraId="09B355B9" w14:textId="77777777" w:rsidTr="004F0693">
        <w:tc>
          <w:tcPr>
            <w:tcW w:w="2122" w:type="dxa"/>
          </w:tcPr>
          <w:p w14:paraId="12381D3C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DC640DF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63A61451" w14:textId="77777777" w:rsidTr="004F0693">
        <w:tc>
          <w:tcPr>
            <w:tcW w:w="2122" w:type="dxa"/>
          </w:tcPr>
          <w:p w14:paraId="3FEC6237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6A80A0CF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4D920075" w14:textId="77777777" w:rsidTr="004F0693">
        <w:tc>
          <w:tcPr>
            <w:tcW w:w="2122" w:type="dxa"/>
          </w:tcPr>
          <w:p w14:paraId="75664F93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107A6AC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3B0AF62F" w14:textId="77777777" w:rsidTr="004F0693">
        <w:tc>
          <w:tcPr>
            <w:tcW w:w="2122" w:type="dxa"/>
          </w:tcPr>
          <w:p w14:paraId="75285899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27DBEC74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67D9A6A2" w14:textId="77777777" w:rsidTr="004F0693">
        <w:tc>
          <w:tcPr>
            <w:tcW w:w="2122" w:type="dxa"/>
          </w:tcPr>
          <w:p w14:paraId="2E932CF6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5F30A292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</w:tbl>
    <w:p w14:paraId="23DA8EC3" w14:textId="77777777" w:rsidR="007D7EDE" w:rsidRPr="005D1F7F" w:rsidRDefault="007D7EDE" w:rsidP="007D7EDE">
      <w:pPr>
        <w:pStyle w:val="Heading2"/>
        <w:spacing w:after="0"/>
        <w:rPr>
          <w:rFonts w:cstheme="minorHAnsi"/>
          <w:b w:val="0"/>
        </w:rPr>
      </w:pPr>
      <w:r>
        <w:rPr>
          <w:rFonts w:cstheme="minorHAnsi"/>
        </w:rPr>
        <w:t>Verificació Funcional</w:t>
      </w:r>
    </w:p>
    <w:p w14:paraId="12A396A0" w14:textId="77777777" w:rsidR="007D7EDE" w:rsidRDefault="007D7EDE" w:rsidP="007D7EDE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Captures de les simulacions, amb una explicació breu i ressaltant les zones d’interès</w:t>
      </w:r>
      <w:r>
        <w:rPr>
          <w:rFonts w:eastAsiaTheme="minorHAnsi" w:cstheme="minorHAnsi"/>
          <w:i/>
          <w:iCs/>
          <w:color w:val="FF0000"/>
        </w:rPr>
        <w:t xml:space="preserve"> (poden ser més d’una captura!)</w:t>
      </w:r>
      <w:r w:rsidRPr="00257F66">
        <w:rPr>
          <w:rFonts w:eastAsiaTheme="minorHAnsi" w:cstheme="minorHAnsi"/>
          <w:i/>
          <w:iCs/>
          <w:color w:val="FF0000"/>
        </w:rPr>
        <w:t>.</w:t>
      </w:r>
    </w:p>
    <w:p w14:paraId="28D62C0D" w14:textId="77777777" w:rsidR="007D7EDE" w:rsidRDefault="007D7EDE" w:rsidP="007D7EDE">
      <w:pPr>
        <w:pStyle w:val="Caption"/>
        <w:jc w:val="both"/>
        <w:rPr>
          <w:rFonts w:cstheme="minorHAnsi"/>
        </w:rPr>
      </w:pPr>
      <w:r>
        <w:rPr>
          <w:rFonts w:cstheme="minorHAnsi"/>
        </w:rPr>
        <w:t xml:space="preserve">A la 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REF _Ref96411382 \h </w:instrText>
      </w:r>
      <w:r>
        <w:rPr>
          <w:rFonts w:cstheme="minorHAnsi"/>
        </w:rPr>
      </w:r>
      <w:r>
        <w:rPr>
          <w:rFonts w:cstheme="minorHAnsi"/>
        </w:rP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1</w: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es mostra ...</w:t>
      </w:r>
    </w:p>
    <w:p w14:paraId="3B64C3D8" w14:textId="77777777" w:rsidR="007D7EDE" w:rsidRPr="005D1F7F" w:rsidRDefault="007D7EDE" w:rsidP="007D7EDE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6FA173E6" wp14:editId="1FE81ED7">
            <wp:extent cx="2921977" cy="2588260"/>
            <wp:effectExtent l="0" t="0" r="0" b="0"/>
            <wp:docPr id="5" name="Picture 5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9F622" w14:textId="77777777" w:rsidR="007D7EDE" w:rsidRDefault="007D7EDE" w:rsidP="007D7EDE">
      <w:pPr>
        <w:pStyle w:val="Caption"/>
        <w:rPr>
          <w:rFonts w:cstheme="minorHAnsi"/>
        </w:rPr>
      </w:pPr>
      <w:bookmarkStart w:id="3" w:name="_Ref96411382"/>
      <w:r w:rsidRPr="005D1F7F">
        <w:rPr>
          <w:rFonts w:cstheme="minorHAnsi"/>
          <w:b/>
          <w:bCs/>
        </w:rPr>
        <w:t xml:space="preserve">Figura </w:t>
      </w:r>
      <w:r w:rsidRPr="005D1F7F">
        <w:rPr>
          <w:rFonts w:cstheme="minorHAnsi"/>
          <w:b/>
          <w:bCs/>
        </w:rPr>
        <w:fldChar w:fldCharType="begin"/>
      </w:r>
      <w:r w:rsidRPr="005D1F7F">
        <w:rPr>
          <w:rFonts w:cstheme="minorHAnsi"/>
          <w:b/>
          <w:bCs/>
        </w:rPr>
        <w:instrText xml:space="preserve"> SEQ Figure \* ARABIC </w:instrText>
      </w:r>
      <w:r w:rsidRPr="005D1F7F">
        <w:rPr>
          <w:rFonts w:cstheme="minorHAnsi"/>
          <w:b/>
          <w:bCs/>
        </w:rPr>
        <w:fldChar w:fldCharType="separate"/>
      </w:r>
      <w:r>
        <w:rPr>
          <w:rFonts w:cstheme="minorHAnsi"/>
          <w:b/>
          <w:bCs/>
          <w:noProof/>
        </w:rPr>
        <w:t>1</w:t>
      </w:r>
      <w:r w:rsidRPr="005D1F7F">
        <w:rPr>
          <w:rFonts w:cstheme="minorHAnsi"/>
          <w:b/>
          <w:bCs/>
        </w:rPr>
        <w:fldChar w:fldCharType="end"/>
      </w:r>
      <w:bookmarkEnd w:id="3"/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</w:t>
      </w:r>
      <w:r>
        <w:rPr>
          <w:rFonts w:cstheme="minorHAnsi"/>
        </w:rPr>
        <w:t>Diagrama d’ones de ...</w:t>
      </w:r>
    </w:p>
    <w:p w14:paraId="302446D3" w14:textId="77777777" w:rsidR="007D7EDE" w:rsidRDefault="007D7EDE" w:rsidP="007D7EDE">
      <w:r>
        <w:t xml:space="preserve">A la </w:t>
      </w:r>
      <w:r>
        <w:fldChar w:fldCharType="begin"/>
      </w:r>
      <w:r>
        <w:instrText xml:space="preserve"> REF _Ref96411622 \h </w:instrText>
      </w:r>
      <w: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2</w:t>
      </w:r>
      <w:r>
        <w:fldChar w:fldCharType="end"/>
      </w:r>
      <w:r>
        <w:t xml:space="preserve"> es mostren els missatges...</w:t>
      </w:r>
    </w:p>
    <w:p w14:paraId="7ABDE9A3" w14:textId="77777777" w:rsidR="007D7EDE" w:rsidRPr="005D1F7F" w:rsidRDefault="007D7EDE" w:rsidP="007D7EDE">
      <w:pPr>
        <w:keepNext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26F3E151" wp14:editId="7517B7A4">
            <wp:extent cx="2921977" cy="2588260"/>
            <wp:effectExtent l="0" t="0" r="0" b="0"/>
            <wp:docPr id="3" name="Picture 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8FC03" w14:textId="77777777" w:rsidR="007D7EDE" w:rsidRDefault="007D7EDE" w:rsidP="007D7EDE">
      <w:pPr>
        <w:pStyle w:val="Caption"/>
        <w:rPr>
          <w:rFonts w:cstheme="minorHAnsi"/>
        </w:rPr>
      </w:pPr>
      <w:bookmarkStart w:id="4" w:name="_Ref96411622"/>
      <w:r w:rsidRPr="005D1F7F">
        <w:rPr>
          <w:rFonts w:cstheme="minorHAnsi"/>
          <w:b/>
          <w:bCs/>
        </w:rPr>
        <w:t xml:space="preserve">Figura </w:t>
      </w:r>
      <w:r w:rsidRPr="005D1F7F">
        <w:rPr>
          <w:rFonts w:cstheme="minorHAnsi"/>
          <w:b/>
          <w:bCs/>
        </w:rPr>
        <w:fldChar w:fldCharType="begin"/>
      </w:r>
      <w:r w:rsidRPr="005D1F7F">
        <w:rPr>
          <w:rFonts w:cstheme="minorHAnsi"/>
          <w:b/>
          <w:bCs/>
        </w:rPr>
        <w:instrText xml:space="preserve"> SEQ Figure \* ARABIC </w:instrText>
      </w:r>
      <w:r w:rsidRPr="005D1F7F">
        <w:rPr>
          <w:rFonts w:cstheme="minorHAnsi"/>
          <w:b/>
          <w:bCs/>
        </w:rPr>
        <w:fldChar w:fldCharType="separate"/>
      </w:r>
      <w:r>
        <w:rPr>
          <w:rFonts w:cstheme="minorHAnsi"/>
          <w:b/>
          <w:bCs/>
          <w:noProof/>
        </w:rPr>
        <w:t>2</w:t>
      </w:r>
      <w:r w:rsidRPr="005D1F7F">
        <w:rPr>
          <w:rFonts w:cstheme="minorHAnsi"/>
          <w:b/>
          <w:bCs/>
        </w:rPr>
        <w:fldChar w:fldCharType="end"/>
      </w:r>
      <w:bookmarkEnd w:id="4"/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</w:t>
      </w:r>
      <w:r>
        <w:rPr>
          <w:rFonts w:cstheme="minorHAnsi"/>
        </w:rPr>
        <w:t>Captura terminal Questa*-</w:t>
      </w:r>
      <w:proofErr w:type="spellStart"/>
      <w:r>
        <w:rPr>
          <w:rFonts w:cstheme="minorHAnsi"/>
        </w:rPr>
        <w:t>Intel</w:t>
      </w:r>
      <w:proofErr w:type="spellEnd"/>
      <w:r>
        <w:rPr>
          <w:rFonts w:cstheme="minorHAnsi"/>
        </w:rPr>
        <w:t xml:space="preserve"> amb els missatges de </w:t>
      </w:r>
      <w:proofErr w:type="spellStart"/>
      <w:r>
        <w:rPr>
          <w:rFonts w:cstheme="minorHAnsi"/>
        </w:rPr>
        <w:t>l’autoverificació</w:t>
      </w:r>
      <w:proofErr w:type="spellEnd"/>
      <w:r>
        <w:rPr>
          <w:rFonts w:cstheme="minorHAnsi"/>
        </w:rPr>
        <w:t>.</w:t>
      </w:r>
    </w:p>
    <w:p w14:paraId="6DA8EB35" w14:textId="77777777" w:rsidR="007D7EDE" w:rsidRPr="005D1F7F" w:rsidRDefault="007D7EDE" w:rsidP="007D7EDE">
      <w:pPr>
        <w:pStyle w:val="Heading2"/>
        <w:spacing w:after="0"/>
        <w:rPr>
          <w:rFonts w:cstheme="minorHAnsi"/>
          <w:b w:val="0"/>
        </w:rPr>
      </w:pPr>
      <w:r>
        <w:rPr>
          <w:rFonts w:cstheme="minorHAnsi"/>
        </w:rPr>
        <w:t>Síntesis en FPGA</w:t>
      </w:r>
    </w:p>
    <w:p w14:paraId="04545495" w14:textId="77777777" w:rsidR="007D7EDE" w:rsidRDefault="007D7EDE" w:rsidP="007D7EDE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Captura</w:t>
      </w:r>
      <w:r>
        <w:rPr>
          <w:rFonts w:eastAsiaTheme="minorHAnsi" w:cstheme="minorHAnsi"/>
          <w:i/>
          <w:iCs/>
          <w:color w:val="FF0000"/>
        </w:rPr>
        <w:t xml:space="preserve"> (o captures) del esquema RTL generat pel </w:t>
      </w:r>
      <w:proofErr w:type="spellStart"/>
      <w:r>
        <w:rPr>
          <w:rFonts w:eastAsiaTheme="minorHAnsi" w:cstheme="minorHAnsi"/>
          <w:i/>
          <w:iCs/>
          <w:color w:val="FF0000"/>
        </w:rPr>
        <w:t>Quartus</w:t>
      </w:r>
      <w:proofErr w:type="spellEnd"/>
      <w:r>
        <w:rPr>
          <w:rFonts w:eastAsiaTheme="minorHAnsi" w:cstheme="minorHAnsi"/>
          <w:i/>
          <w:iCs/>
          <w:color w:val="FF0000"/>
        </w:rPr>
        <w:t xml:space="preserve"> (expandiu les caixetes) i taula de recursos utilitzats.</w:t>
      </w:r>
    </w:p>
    <w:p w14:paraId="323D8337" w14:textId="77777777" w:rsidR="007D7EDE" w:rsidRDefault="007D7EDE" w:rsidP="007D7EDE">
      <w:r>
        <w:t xml:space="preserve">La </w:t>
      </w:r>
      <w:r>
        <w:fldChar w:fldCharType="begin"/>
      </w:r>
      <w:r>
        <w:instrText xml:space="preserve"> REF _Ref96412045 \h </w:instrText>
      </w:r>
      <w: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3</w:t>
      </w:r>
      <w:r>
        <w:fldChar w:fldCharType="end"/>
      </w:r>
      <w:r>
        <w:t xml:space="preserve"> mostra el esquema RTL de la </w:t>
      </w:r>
      <w:proofErr w:type="spellStart"/>
      <w:r>
        <w:t>netlist</w:t>
      </w:r>
      <w:proofErr w:type="spellEnd"/>
      <w:r>
        <w:t xml:space="preserve"> generada amb el </w:t>
      </w:r>
      <w:proofErr w:type="spellStart"/>
      <w:r>
        <w:t>Quartus</w:t>
      </w:r>
      <w:proofErr w:type="spellEnd"/>
      <w:r>
        <w:t xml:space="preserve"> de registre de desplaçament. La </w:t>
      </w:r>
      <w:r>
        <w:fldChar w:fldCharType="begin"/>
      </w:r>
      <w:r>
        <w:instrText xml:space="preserve"> REF _Ref96412121 \h </w:instrText>
      </w:r>
      <w:r>
        <w:fldChar w:fldCharType="separate"/>
      </w:r>
      <w:r w:rsidRPr="005D1F7F">
        <w:rPr>
          <w:b/>
          <w:bCs/>
        </w:rPr>
        <w:t xml:space="preserve">Taula </w:t>
      </w:r>
      <w:r>
        <w:rPr>
          <w:b/>
          <w:bCs/>
          <w:noProof/>
        </w:rPr>
        <w:t>2</w:t>
      </w:r>
      <w:r>
        <w:fldChar w:fldCharType="end"/>
      </w:r>
      <w:r>
        <w:t xml:space="preserve"> mostra els recursos utilitzats de la FPGA. </w:t>
      </w:r>
    </w:p>
    <w:p w14:paraId="7CDF9976" w14:textId="77777777" w:rsidR="007D7EDE" w:rsidRPr="005D1F7F" w:rsidRDefault="007D7EDE" w:rsidP="007D7EDE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9ECF8E7" wp14:editId="0315862C">
            <wp:extent cx="2921977" cy="2588260"/>
            <wp:effectExtent l="0" t="0" r="0" b="0"/>
            <wp:docPr id="4" name="Picture 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F44D2" w14:textId="77777777" w:rsidR="007D7EDE" w:rsidRDefault="007D7EDE" w:rsidP="007D7EDE">
      <w:pPr>
        <w:pStyle w:val="Caption"/>
        <w:rPr>
          <w:rFonts w:cstheme="minorHAnsi"/>
        </w:rPr>
      </w:pPr>
      <w:bookmarkStart w:id="5" w:name="_Ref96412045"/>
      <w:r w:rsidRPr="005D1F7F">
        <w:rPr>
          <w:rFonts w:cstheme="minorHAnsi"/>
          <w:b/>
          <w:bCs/>
        </w:rPr>
        <w:t xml:space="preserve">Figura </w:t>
      </w:r>
      <w:r w:rsidRPr="005D1F7F">
        <w:rPr>
          <w:rFonts w:cstheme="minorHAnsi"/>
          <w:b/>
          <w:bCs/>
        </w:rPr>
        <w:fldChar w:fldCharType="begin"/>
      </w:r>
      <w:r w:rsidRPr="005D1F7F">
        <w:rPr>
          <w:rFonts w:cstheme="minorHAnsi"/>
          <w:b/>
          <w:bCs/>
        </w:rPr>
        <w:instrText xml:space="preserve"> SEQ Figure \* ARABIC </w:instrText>
      </w:r>
      <w:r w:rsidRPr="005D1F7F">
        <w:rPr>
          <w:rFonts w:cstheme="minorHAnsi"/>
          <w:b/>
          <w:bCs/>
        </w:rPr>
        <w:fldChar w:fldCharType="separate"/>
      </w:r>
      <w:r>
        <w:rPr>
          <w:rFonts w:cstheme="minorHAnsi"/>
          <w:b/>
          <w:bCs/>
          <w:noProof/>
        </w:rPr>
        <w:t>3</w:t>
      </w:r>
      <w:r w:rsidRPr="005D1F7F">
        <w:rPr>
          <w:rFonts w:cstheme="minorHAnsi"/>
          <w:b/>
          <w:bCs/>
        </w:rPr>
        <w:fldChar w:fldCharType="end"/>
      </w:r>
      <w:bookmarkEnd w:id="5"/>
      <w:r w:rsidRPr="005D1F7F">
        <w:rPr>
          <w:rFonts w:cstheme="minorHAnsi"/>
          <w:b/>
          <w:bCs/>
        </w:rPr>
        <w:t>:</w:t>
      </w:r>
      <w:r>
        <w:rPr>
          <w:rFonts w:cstheme="minorHAnsi"/>
        </w:rPr>
        <w:t xml:space="preserve"> Esquema RTL de la </w:t>
      </w:r>
      <w:proofErr w:type="spellStart"/>
      <w:r>
        <w:rPr>
          <w:rFonts w:cstheme="minorHAnsi"/>
        </w:rPr>
        <w:t>netlist</w:t>
      </w:r>
      <w:proofErr w:type="spellEnd"/>
      <w:r>
        <w:rPr>
          <w:rFonts w:cstheme="minorHAnsi"/>
        </w:rPr>
        <w:t xml:space="preserve"> generada amb el </w:t>
      </w:r>
      <w:proofErr w:type="spellStart"/>
      <w:r>
        <w:rPr>
          <w:rFonts w:cstheme="minorHAnsi"/>
        </w:rPr>
        <w:t>Quartus</w:t>
      </w:r>
      <w:proofErr w:type="spellEnd"/>
      <w:r>
        <w:rPr>
          <w:rFonts w:cstheme="minorHAnsi"/>
        </w:rPr>
        <w:t>.</w:t>
      </w:r>
    </w:p>
    <w:p w14:paraId="49CFF6FE" w14:textId="77777777" w:rsidR="007D7EDE" w:rsidRPr="005D1F7F" w:rsidRDefault="007D7EDE" w:rsidP="007D7EDE">
      <w:pPr>
        <w:pStyle w:val="Caption"/>
        <w:keepNext/>
        <w:jc w:val="left"/>
      </w:pPr>
      <w:bookmarkStart w:id="6" w:name="_Ref96412121"/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5D1F7F">
        <w:rPr>
          <w:b/>
          <w:bCs/>
        </w:rPr>
        <w:fldChar w:fldCharType="end"/>
      </w:r>
      <w:bookmarkEnd w:id="6"/>
      <w:r w:rsidRPr="005D1F7F">
        <w:rPr>
          <w:b/>
          <w:bCs/>
        </w:rPr>
        <w:t>:</w:t>
      </w:r>
      <w:r w:rsidRPr="005D1F7F">
        <w:t xml:space="preserve"> Llista dels </w:t>
      </w:r>
      <w:r>
        <w:t xml:space="preserve">recursos utilitzats en la implementació de registre de desplaçament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5"/>
        <w:gridCol w:w="1230"/>
        <w:gridCol w:w="423"/>
      </w:tblGrid>
      <w:tr w:rsidR="007D7EDE" w:rsidRPr="005D1F7F" w14:paraId="4756A61A" w14:textId="77777777" w:rsidTr="004F0693">
        <w:trPr>
          <w:jc w:val="center"/>
        </w:trPr>
        <w:tc>
          <w:tcPr>
            <w:tcW w:w="0" w:type="auto"/>
          </w:tcPr>
          <w:p w14:paraId="4A434BC9" w14:textId="77777777" w:rsidR="007D7EDE" w:rsidRPr="005D1F7F" w:rsidRDefault="007D7EDE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12BF2BE0" w14:textId="77777777" w:rsidR="007D7EDE" w:rsidRPr="005D1F7F" w:rsidRDefault="007D7EDE" w:rsidP="004F0693">
            <w:pPr>
              <w:jc w:val="lef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4B02D949" w14:textId="77777777" w:rsidR="007D7EDE" w:rsidRDefault="007D7EDE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%</w:t>
            </w:r>
          </w:p>
        </w:tc>
      </w:tr>
      <w:tr w:rsidR="007D7EDE" w:rsidRPr="005D1F7F" w14:paraId="46362404" w14:textId="77777777" w:rsidTr="004F0693">
        <w:trPr>
          <w:jc w:val="center"/>
        </w:trPr>
        <w:tc>
          <w:tcPr>
            <w:tcW w:w="0" w:type="auto"/>
          </w:tcPr>
          <w:p w14:paraId="622F1274" w14:textId="77777777" w:rsidR="007D7EDE" w:rsidRPr="005D1F7F" w:rsidRDefault="007D7EDE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Pins E/S</w:t>
            </w:r>
          </w:p>
        </w:tc>
        <w:tc>
          <w:tcPr>
            <w:tcW w:w="0" w:type="auto"/>
          </w:tcPr>
          <w:p w14:paraId="42E3D245" w14:textId="77777777" w:rsidR="007D7EDE" w:rsidRPr="005D1F7F" w:rsidRDefault="007D7EDE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39066AA6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7D9F6716" w14:textId="77777777" w:rsidTr="004F0693">
        <w:trPr>
          <w:jc w:val="center"/>
        </w:trPr>
        <w:tc>
          <w:tcPr>
            <w:tcW w:w="0" w:type="auto"/>
          </w:tcPr>
          <w:p w14:paraId="261092C2" w14:textId="77777777" w:rsidR="007D7EDE" w:rsidRPr="005D1F7F" w:rsidRDefault="007D7EDE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Elements Lògics</w:t>
            </w:r>
          </w:p>
        </w:tc>
        <w:tc>
          <w:tcPr>
            <w:tcW w:w="0" w:type="auto"/>
          </w:tcPr>
          <w:p w14:paraId="64DAE621" w14:textId="77777777" w:rsidR="007D7EDE" w:rsidRPr="005D1F7F" w:rsidRDefault="007D7EDE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3CBB6F08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17E9C4CC" w14:textId="77777777" w:rsidTr="004F0693">
        <w:trPr>
          <w:jc w:val="center"/>
        </w:trPr>
        <w:tc>
          <w:tcPr>
            <w:tcW w:w="0" w:type="auto"/>
          </w:tcPr>
          <w:p w14:paraId="6742A762" w14:textId="77777777" w:rsidR="007D7EDE" w:rsidRPr="005D1F7F" w:rsidRDefault="007D7EDE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Registres</w:t>
            </w:r>
          </w:p>
        </w:tc>
        <w:tc>
          <w:tcPr>
            <w:tcW w:w="0" w:type="auto"/>
          </w:tcPr>
          <w:p w14:paraId="031C4621" w14:textId="77777777" w:rsidR="007D7EDE" w:rsidRPr="005D1F7F" w:rsidRDefault="007D7EDE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6EBB0633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1A9009BA" w14:textId="77777777" w:rsidTr="004F0693">
        <w:trPr>
          <w:jc w:val="center"/>
        </w:trPr>
        <w:tc>
          <w:tcPr>
            <w:tcW w:w="0" w:type="auto"/>
          </w:tcPr>
          <w:p w14:paraId="7E2F90A9" w14:textId="77777777" w:rsidR="007D7EDE" w:rsidRPr="005D1F7F" w:rsidRDefault="007D7EDE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AMs</w:t>
            </w:r>
            <w:proofErr w:type="spellEnd"/>
          </w:p>
        </w:tc>
        <w:tc>
          <w:tcPr>
            <w:tcW w:w="0" w:type="auto"/>
          </w:tcPr>
          <w:p w14:paraId="01CD9956" w14:textId="77777777" w:rsidR="007D7EDE" w:rsidRPr="005D1F7F" w:rsidRDefault="007D7EDE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4780281F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7F87313C" w14:textId="77777777" w:rsidTr="004F0693">
        <w:trPr>
          <w:jc w:val="center"/>
        </w:trPr>
        <w:tc>
          <w:tcPr>
            <w:tcW w:w="0" w:type="auto"/>
          </w:tcPr>
          <w:p w14:paraId="22D1F499" w14:textId="77777777" w:rsidR="007D7EDE" w:rsidRPr="005D1F7F" w:rsidRDefault="007D7EDE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SPs</w:t>
            </w:r>
            <w:proofErr w:type="spellEnd"/>
          </w:p>
        </w:tc>
        <w:tc>
          <w:tcPr>
            <w:tcW w:w="0" w:type="auto"/>
          </w:tcPr>
          <w:p w14:paraId="6BA144C1" w14:textId="77777777" w:rsidR="007D7EDE" w:rsidRPr="005D1F7F" w:rsidRDefault="007D7EDE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24D7A2A4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08F5841E" w14:textId="77777777" w:rsidTr="004F0693">
        <w:trPr>
          <w:jc w:val="center"/>
        </w:trPr>
        <w:tc>
          <w:tcPr>
            <w:tcW w:w="0" w:type="auto"/>
          </w:tcPr>
          <w:p w14:paraId="0078CBD4" w14:textId="77777777" w:rsidR="007D7EDE" w:rsidRDefault="007D7EDE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LLs</w:t>
            </w:r>
            <w:proofErr w:type="spellEnd"/>
          </w:p>
        </w:tc>
        <w:tc>
          <w:tcPr>
            <w:tcW w:w="0" w:type="auto"/>
          </w:tcPr>
          <w:p w14:paraId="35302F66" w14:textId="77777777" w:rsidR="007D7EDE" w:rsidRPr="005D1F7F" w:rsidRDefault="007D7EDE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14973C6B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53C655F2" w14:textId="77777777" w:rsidTr="004F0693">
        <w:trPr>
          <w:jc w:val="center"/>
        </w:trPr>
        <w:tc>
          <w:tcPr>
            <w:tcW w:w="0" w:type="auto"/>
          </w:tcPr>
          <w:p w14:paraId="4DDA274F" w14:textId="77777777" w:rsidR="007D7EDE" w:rsidRDefault="007D7EDE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...</w:t>
            </w:r>
          </w:p>
        </w:tc>
        <w:tc>
          <w:tcPr>
            <w:tcW w:w="0" w:type="auto"/>
          </w:tcPr>
          <w:p w14:paraId="4522F0EE" w14:textId="77777777" w:rsidR="007D7EDE" w:rsidRPr="005D1F7F" w:rsidRDefault="007D7EDE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6881B9EB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  <w:tr w:rsidR="007D7EDE" w:rsidRPr="005D1F7F" w14:paraId="2D26E625" w14:textId="77777777" w:rsidTr="004F0693">
        <w:trPr>
          <w:jc w:val="center"/>
        </w:trPr>
        <w:tc>
          <w:tcPr>
            <w:tcW w:w="0" w:type="auto"/>
          </w:tcPr>
          <w:p w14:paraId="7ADBFC21" w14:textId="77777777" w:rsidR="007D7EDE" w:rsidRDefault="007D7EDE" w:rsidP="004F0693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6464684F" w14:textId="77777777" w:rsidR="007D7EDE" w:rsidRPr="005D1F7F" w:rsidRDefault="007D7EDE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7B02954F" w14:textId="77777777" w:rsidR="007D7EDE" w:rsidRPr="005D1F7F" w:rsidRDefault="007D7EDE" w:rsidP="004F0693">
            <w:pPr>
              <w:rPr>
                <w:rFonts w:cstheme="minorHAnsi"/>
              </w:rPr>
            </w:pPr>
          </w:p>
        </w:tc>
      </w:tr>
    </w:tbl>
    <w:p w14:paraId="4857E964" w14:textId="77777777" w:rsidR="007D7EDE" w:rsidRPr="002C66E9" w:rsidRDefault="007D7EDE" w:rsidP="007D7EDE"/>
    <w:p w14:paraId="3880E961" w14:textId="2FE4C527" w:rsidR="007D7EDE" w:rsidRDefault="007D7EDE">
      <w:pPr>
        <w:spacing w:after="160" w:line="259" w:lineRule="auto"/>
        <w:jc w:val="left"/>
        <w:rPr>
          <w:rFonts w:cstheme="minorHAnsi"/>
          <w:color w:val="FF0000"/>
        </w:rPr>
      </w:pPr>
      <w:r>
        <w:rPr>
          <w:rFonts w:cstheme="minorHAnsi"/>
          <w:color w:val="FF0000"/>
        </w:rPr>
        <w:br w:type="page"/>
      </w:r>
    </w:p>
    <w:p w14:paraId="30B7AEB1" w14:textId="77777777" w:rsidR="0024721A" w:rsidRPr="005D1F7F" w:rsidRDefault="0024721A" w:rsidP="0024721A">
      <w:pPr>
        <w:pStyle w:val="Heading1"/>
        <w:rPr>
          <w:rFonts w:cstheme="minorHAnsi"/>
        </w:rPr>
      </w:pPr>
      <w:bookmarkStart w:id="7" w:name="_Toc108779636"/>
      <w:r>
        <w:rPr>
          <w:rFonts w:cstheme="minorHAnsi"/>
        </w:rPr>
        <w:lastRenderedPageBreak/>
        <w:t xml:space="preserve">Informe </w:t>
      </w:r>
      <w:r w:rsidRPr="005D1F7F">
        <w:rPr>
          <w:rFonts w:cstheme="minorHAnsi"/>
        </w:rPr>
        <w:t xml:space="preserve">Pràctica </w:t>
      </w:r>
      <w:r>
        <w:rPr>
          <w:rFonts w:cstheme="minorHAnsi"/>
        </w:rPr>
        <w:t>3 Sessió 1</w:t>
      </w:r>
      <w:r w:rsidRPr="005D1F7F">
        <w:rPr>
          <w:rFonts w:cstheme="minorHAnsi"/>
        </w:rPr>
        <w:t xml:space="preserve">: </w:t>
      </w:r>
      <w:r w:rsidRPr="00BA2523">
        <w:rPr>
          <w:rFonts w:cstheme="minorHAnsi"/>
        </w:rPr>
        <w:t>Generador de polsos</w:t>
      </w:r>
      <w:bookmarkEnd w:id="7"/>
    </w:p>
    <w:p w14:paraId="11B58F2D" w14:textId="77777777" w:rsidR="0024721A" w:rsidRPr="005D1F7F" w:rsidRDefault="0024721A" w:rsidP="0024721A">
      <w:pPr>
        <w:pStyle w:val="Heading2"/>
        <w:spacing w:after="0"/>
        <w:rPr>
          <w:rFonts w:cstheme="minorHAnsi"/>
          <w:b w:val="0"/>
        </w:rPr>
      </w:pPr>
      <w:proofErr w:type="spellStart"/>
      <w:r>
        <w:rPr>
          <w:rFonts w:cstheme="minorHAnsi"/>
        </w:rPr>
        <w:t>Testbench</w:t>
      </w:r>
      <w:proofErr w:type="spellEnd"/>
    </w:p>
    <w:p w14:paraId="7D4260C6" w14:textId="77777777" w:rsidR="0024721A" w:rsidRDefault="0024721A" w:rsidP="0024721A"/>
    <w:p w14:paraId="76878B4E" w14:textId="77777777" w:rsidR="0024721A" w:rsidRPr="005D1F7F" w:rsidRDefault="0024721A" w:rsidP="0024721A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ls diferents </w:t>
      </w:r>
      <w:r>
        <w:t>tasques</w:t>
      </w:r>
      <w:r w:rsidRPr="005D1F7F">
        <w:t xml:space="preserve"> del </w:t>
      </w:r>
      <w:proofErr w:type="spellStart"/>
      <w:r>
        <w:t>testbench</w:t>
      </w:r>
      <w:proofErr w:type="spellEnd"/>
      <w:r w:rsidRPr="005D1F7F">
        <w:t xml:space="preserve">  i</w:t>
      </w:r>
      <w:r w:rsidRPr="005D1F7F">
        <w:rPr>
          <w:rFonts w:cstheme="minorHAnsi"/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24721A" w:rsidRPr="005D1F7F" w14:paraId="000EF5E9" w14:textId="77777777" w:rsidTr="004F0693">
        <w:tc>
          <w:tcPr>
            <w:tcW w:w="2122" w:type="dxa"/>
          </w:tcPr>
          <w:p w14:paraId="48F82772" w14:textId="77777777" w:rsidR="0024721A" w:rsidRPr="005D1F7F" w:rsidRDefault="0024721A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730E20D8" w14:textId="77777777" w:rsidR="0024721A" w:rsidRPr="005D1F7F" w:rsidRDefault="0024721A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24721A" w:rsidRPr="005D1F7F" w14:paraId="5FDECEA7" w14:textId="77777777" w:rsidTr="004F0693">
        <w:tc>
          <w:tcPr>
            <w:tcW w:w="2122" w:type="dxa"/>
          </w:tcPr>
          <w:p w14:paraId="58FC8D70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6BCAD874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5269C994" w14:textId="77777777" w:rsidTr="004F0693">
        <w:tc>
          <w:tcPr>
            <w:tcW w:w="2122" w:type="dxa"/>
          </w:tcPr>
          <w:p w14:paraId="01AAC7E5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FC34CE6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2FE80216" w14:textId="77777777" w:rsidTr="004F0693">
        <w:tc>
          <w:tcPr>
            <w:tcW w:w="2122" w:type="dxa"/>
          </w:tcPr>
          <w:p w14:paraId="3F67222F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29742BB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0AB02373" w14:textId="77777777" w:rsidTr="004F0693">
        <w:tc>
          <w:tcPr>
            <w:tcW w:w="2122" w:type="dxa"/>
          </w:tcPr>
          <w:p w14:paraId="72A4CD19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375D2062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18484297" w14:textId="77777777" w:rsidTr="004F0693">
        <w:tc>
          <w:tcPr>
            <w:tcW w:w="2122" w:type="dxa"/>
          </w:tcPr>
          <w:p w14:paraId="224CB012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30B6C57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</w:tbl>
    <w:p w14:paraId="272F4D6F" w14:textId="77777777" w:rsidR="0024721A" w:rsidRPr="005D1F7F" w:rsidRDefault="0024721A" w:rsidP="0024721A">
      <w:pPr>
        <w:pStyle w:val="Heading2"/>
        <w:spacing w:after="0"/>
        <w:rPr>
          <w:b w:val="0"/>
        </w:rPr>
      </w:pPr>
      <w:r w:rsidRPr="3CFDD07F">
        <w:t>Verificació Funcional</w:t>
      </w:r>
    </w:p>
    <w:p w14:paraId="5CBA661A" w14:textId="77777777" w:rsidR="0024721A" w:rsidRDefault="0024721A" w:rsidP="0024721A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Captures de les simulacions, amb una explicació breu i ressaltant les zones d’interès</w:t>
      </w:r>
      <w:r>
        <w:rPr>
          <w:rFonts w:eastAsiaTheme="minorHAnsi" w:cstheme="minorHAnsi"/>
          <w:i/>
          <w:iCs/>
          <w:color w:val="FF0000"/>
        </w:rPr>
        <w:t xml:space="preserve"> (poden ser més d’una captura!). Captura dels missatges d’auto verificació del </w:t>
      </w:r>
      <w:proofErr w:type="spellStart"/>
      <w:r>
        <w:rPr>
          <w:rFonts w:eastAsiaTheme="minorHAnsi" w:cstheme="minorHAnsi"/>
          <w:i/>
          <w:iCs/>
          <w:color w:val="FF0000"/>
        </w:rPr>
        <w:t>ModelSim</w:t>
      </w:r>
      <w:proofErr w:type="spellEnd"/>
      <w:r>
        <w:rPr>
          <w:rFonts w:eastAsiaTheme="minorHAnsi" w:cstheme="minorHAnsi"/>
          <w:i/>
          <w:iCs/>
          <w:color w:val="FF0000"/>
        </w:rPr>
        <w:t>.</w:t>
      </w:r>
    </w:p>
    <w:p w14:paraId="75EBD7EC" w14:textId="77777777" w:rsidR="0024721A" w:rsidRDefault="0024721A" w:rsidP="0024721A">
      <w:pPr>
        <w:pStyle w:val="Caption"/>
        <w:jc w:val="both"/>
        <w:rPr>
          <w:rFonts w:cstheme="minorHAnsi"/>
        </w:rPr>
      </w:pPr>
      <w:r>
        <w:rPr>
          <w:rFonts w:cstheme="minorHAnsi"/>
        </w:rPr>
        <w:t xml:space="preserve">A la 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REF _Ref96411382 \h </w:instrText>
      </w:r>
      <w:r>
        <w:rPr>
          <w:rFonts w:cstheme="minorHAnsi"/>
        </w:rPr>
      </w:r>
      <w:r>
        <w:rPr>
          <w:rFonts w:cstheme="minorHAnsi"/>
        </w:rP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1</w: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es mostra ...</w:t>
      </w:r>
    </w:p>
    <w:p w14:paraId="73C768D3" w14:textId="77777777" w:rsidR="0024721A" w:rsidRPr="005D1F7F" w:rsidRDefault="0024721A" w:rsidP="0024721A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46D37831" wp14:editId="39B6BF00">
            <wp:extent cx="2921977" cy="2588260"/>
            <wp:effectExtent l="0" t="0" r="0" b="0"/>
            <wp:docPr id="6" name="Picture 6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D5CAA" w14:textId="77777777" w:rsidR="0024721A" w:rsidRDefault="0024721A" w:rsidP="0024721A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 w:rsidRPr="005D1F7F">
        <w:rPr>
          <w:rFonts w:cstheme="minorHAnsi"/>
          <w:b/>
          <w:bCs/>
        </w:rPr>
        <w:fldChar w:fldCharType="begin"/>
      </w:r>
      <w:r w:rsidRPr="005D1F7F">
        <w:rPr>
          <w:rFonts w:cstheme="minorHAnsi"/>
          <w:b/>
          <w:bCs/>
        </w:rPr>
        <w:instrText xml:space="preserve"> SEQ Figure \* ARABIC </w:instrText>
      </w:r>
      <w:r w:rsidRPr="005D1F7F">
        <w:rPr>
          <w:rFonts w:cstheme="minorHAnsi"/>
          <w:b/>
          <w:bCs/>
        </w:rPr>
        <w:fldChar w:fldCharType="separate"/>
      </w:r>
      <w:r>
        <w:rPr>
          <w:rFonts w:cstheme="minorHAnsi"/>
          <w:b/>
          <w:bCs/>
          <w:noProof/>
        </w:rPr>
        <w:t>1</w:t>
      </w:r>
      <w:r w:rsidRPr="005D1F7F">
        <w:rPr>
          <w:rFonts w:cstheme="minorHAnsi"/>
          <w:b/>
          <w:bCs/>
        </w:rPr>
        <w:fldChar w:fldCharType="end"/>
      </w:r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</w:t>
      </w:r>
      <w:r>
        <w:rPr>
          <w:rFonts w:cstheme="minorHAnsi"/>
        </w:rPr>
        <w:t>Diagrama d’ones de ...</w:t>
      </w:r>
    </w:p>
    <w:p w14:paraId="4FA8C2E5" w14:textId="77777777" w:rsidR="0024721A" w:rsidRDefault="0024721A" w:rsidP="0024721A">
      <w:r>
        <w:t xml:space="preserve">A la </w:t>
      </w:r>
      <w:r>
        <w:fldChar w:fldCharType="begin"/>
      </w:r>
      <w:r>
        <w:instrText xml:space="preserve"> REF _Ref96411622 \h </w:instrText>
      </w:r>
      <w: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2</w:t>
      </w:r>
      <w:r>
        <w:fldChar w:fldCharType="end"/>
      </w:r>
      <w:r>
        <w:t xml:space="preserve"> es mostren els missatges...</w:t>
      </w:r>
    </w:p>
    <w:p w14:paraId="18499C91" w14:textId="77777777" w:rsidR="0024721A" w:rsidRPr="005D1F7F" w:rsidRDefault="0024721A" w:rsidP="0024721A">
      <w:pPr>
        <w:keepNext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2CA3C9E" wp14:editId="1384362B">
            <wp:extent cx="2921977" cy="2588260"/>
            <wp:effectExtent l="0" t="0" r="0" b="0"/>
            <wp:docPr id="7" name="Picture 7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82431" w14:textId="77777777" w:rsidR="0024721A" w:rsidRDefault="0024721A" w:rsidP="0024721A">
      <w:pPr>
        <w:pStyle w:val="Caption"/>
        <w:rPr>
          <w:rFonts w:cstheme="minorHAnsi"/>
        </w:rPr>
      </w:pPr>
      <w:r w:rsidRPr="3CFDD07F">
        <w:rPr>
          <w:b/>
          <w:bCs/>
        </w:rPr>
        <w:t xml:space="preserve">Figura </w:t>
      </w:r>
      <w:r w:rsidRPr="3CFDD07F">
        <w:rPr>
          <w:b/>
          <w:bCs/>
        </w:rPr>
        <w:fldChar w:fldCharType="begin"/>
      </w:r>
      <w:r w:rsidRPr="3CFDD07F">
        <w:rPr>
          <w:b/>
          <w:bCs/>
        </w:rPr>
        <w:instrText xml:space="preserve"> SEQ Figure \* ARABIC </w:instrText>
      </w:r>
      <w:r w:rsidRPr="3CFDD07F">
        <w:rPr>
          <w:b/>
          <w:bCs/>
        </w:rPr>
        <w:fldChar w:fldCharType="separate"/>
      </w:r>
      <w:r w:rsidRPr="3CFDD07F">
        <w:rPr>
          <w:b/>
          <w:bCs/>
          <w:noProof/>
        </w:rPr>
        <w:t>2</w:t>
      </w:r>
      <w:r w:rsidRPr="3CFDD07F">
        <w:rPr>
          <w:b/>
          <w:bCs/>
        </w:rPr>
        <w:fldChar w:fldCharType="end"/>
      </w:r>
      <w:r w:rsidRPr="3CFDD07F">
        <w:rPr>
          <w:b/>
          <w:bCs/>
        </w:rPr>
        <w:t>:</w:t>
      </w:r>
      <w:r w:rsidRPr="3CFDD07F">
        <w:t xml:space="preserve"> Captura terminal </w:t>
      </w:r>
      <w:proofErr w:type="spellStart"/>
      <w:r>
        <w:t>ModelSim</w:t>
      </w:r>
      <w:proofErr w:type="spellEnd"/>
      <w:r w:rsidRPr="3CFDD07F">
        <w:t xml:space="preserve"> amb els missatges de </w:t>
      </w:r>
      <w:proofErr w:type="spellStart"/>
      <w:r w:rsidRPr="3CFDD07F">
        <w:t>l’autoverificació</w:t>
      </w:r>
      <w:proofErr w:type="spellEnd"/>
      <w:r w:rsidRPr="3CFDD07F">
        <w:t>.</w:t>
      </w:r>
    </w:p>
    <w:p w14:paraId="62614A82" w14:textId="77777777" w:rsidR="0024721A" w:rsidRPr="005D1F7F" w:rsidRDefault="0024721A" w:rsidP="0024721A">
      <w:pPr>
        <w:pStyle w:val="Heading2"/>
        <w:spacing w:after="0"/>
        <w:rPr>
          <w:rFonts w:cstheme="minorHAnsi"/>
          <w:b w:val="0"/>
        </w:rPr>
      </w:pPr>
      <w:r>
        <w:rPr>
          <w:rFonts w:cstheme="minorHAnsi"/>
        </w:rPr>
        <w:t>Síntesis en FPGA</w:t>
      </w:r>
    </w:p>
    <w:p w14:paraId="49744DD8" w14:textId="77777777" w:rsidR="0024721A" w:rsidRDefault="0024721A" w:rsidP="0024721A">
      <w:r>
        <w:t xml:space="preserve">La </w:t>
      </w:r>
      <w:r>
        <w:fldChar w:fldCharType="begin"/>
      </w:r>
      <w:r>
        <w:instrText xml:space="preserve"> REF _Ref96412045 \h </w:instrText>
      </w:r>
      <w: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3</w:t>
      </w:r>
      <w:r>
        <w:fldChar w:fldCharType="end"/>
      </w:r>
      <w:r>
        <w:t xml:space="preserve"> mostra el esquema RTL de la </w:t>
      </w:r>
      <w:proofErr w:type="spellStart"/>
      <w:r>
        <w:t>netlist</w:t>
      </w:r>
      <w:proofErr w:type="spellEnd"/>
      <w:r>
        <w:t xml:space="preserve"> generada amb el </w:t>
      </w:r>
      <w:proofErr w:type="spellStart"/>
      <w:r>
        <w:t>Quartus</w:t>
      </w:r>
      <w:proofErr w:type="spellEnd"/>
      <w:r>
        <w:t xml:space="preserve"> de registre de desplaçament. La </w:t>
      </w:r>
      <w:r>
        <w:fldChar w:fldCharType="begin"/>
      </w:r>
      <w:r>
        <w:instrText xml:space="preserve"> REF _Ref96412121 \h </w:instrText>
      </w:r>
      <w:r>
        <w:fldChar w:fldCharType="separate"/>
      </w:r>
      <w:r w:rsidRPr="005D1F7F">
        <w:rPr>
          <w:b/>
          <w:bCs/>
        </w:rPr>
        <w:t xml:space="preserve">Taula </w:t>
      </w:r>
      <w:r>
        <w:rPr>
          <w:b/>
          <w:bCs/>
          <w:noProof/>
        </w:rPr>
        <w:t>2</w:t>
      </w:r>
      <w:r>
        <w:fldChar w:fldCharType="end"/>
      </w:r>
      <w:r>
        <w:t xml:space="preserve"> mostra els recursos utilitzats de la FPGA. </w:t>
      </w:r>
    </w:p>
    <w:p w14:paraId="0DDB3189" w14:textId="77777777" w:rsidR="0024721A" w:rsidRPr="005D1F7F" w:rsidRDefault="0024721A" w:rsidP="0024721A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21ECF02" wp14:editId="02F87332">
            <wp:extent cx="2921977" cy="2588260"/>
            <wp:effectExtent l="0" t="0" r="0" b="0"/>
            <wp:docPr id="8" name="Picture 8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814FC" w14:textId="77777777" w:rsidR="0024721A" w:rsidRDefault="0024721A" w:rsidP="0024721A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</w:rPr>
        <w:t>3</w:t>
      </w:r>
      <w:r w:rsidRPr="005D1F7F">
        <w:rPr>
          <w:rFonts w:cstheme="minorHAnsi"/>
          <w:b/>
          <w:bCs/>
        </w:rPr>
        <w:t>:</w:t>
      </w:r>
      <w:r>
        <w:rPr>
          <w:rFonts w:cstheme="minorHAnsi"/>
        </w:rPr>
        <w:t xml:space="preserve"> Esquema RTL de la </w:t>
      </w:r>
      <w:proofErr w:type="spellStart"/>
      <w:r>
        <w:rPr>
          <w:rFonts w:cstheme="minorHAnsi"/>
        </w:rPr>
        <w:t>netlist</w:t>
      </w:r>
      <w:proofErr w:type="spellEnd"/>
      <w:r>
        <w:rPr>
          <w:rFonts w:cstheme="minorHAnsi"/>
        </w:rPr>
        <w:t xml:space="preserve"> generada amb el </w:t>
      </w:r>
      <w:proofErr w:type="spellStart"/>
      <w:r>
        <w:rPr>
          <w:rFonts w:cstheme="minorHAnsi"/>
        </w:rPr>
        <w:t>Quartus</w:t>
      </w:r>
      <w:proofErr w:type="spellEnd"/>
      <w:r>
        <w:rPr>
          <w:rFonts w:cstheme="minorHAnsi"/>
        </w:rPr>
        <w:t>.</w:t>
      </w:r>
    </w:p>
    <w:p w14:paraId="2A19D493" w14:textId="77777777" w:rsidR="0024721A" w:rsidRPr="005D1F7F" w:rsidRDefault="0024721A" w:rsidP="0024721A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ls </w:t>
      </w:r>
      <w:r>
        <w:t>recursos utilitzats en la implementació de registre de desplaçament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5"/>
        <w:gridCol w:w="1230"/>
        <w:gridCol w:w="423"/>
      </w:tblGrid>
      <w:tr w:rsidR="0024721A" w:rsidRPr="005D1F7F" w14:paraId="21944980" w14:textId="77777777" w:rsidTr="004F0693">
        <w:trPr>
          <w:jc w:val="center"/>
        </w:trPr>
        <w:tc>
          <w:tcPr>
            <w:tcW w:w="0" w:type="auto"/>
          </w:tcPr>
          <w:p w14:paraId="3BFCDAC1" w14:textId="77777777" w:rsidR="0024721A" w:rsidRPr="005D1F7F" w:rsidRDefault="0024721A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6E60DF4C" w14:textId="77777777" w:rsidR="0024721A" w:rsidRPr="005D1F7F" w:rsidRDefault="0024721A" w:rsidP="004F0693">
            <w:pPr>
              <w:jc w:val="lef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156367DD" w14:textId="77777777" w:rsidR="0024721A" w:rsidRDefault="0024721A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%</w:t>
            </w:r>
          </w:p>
        </w:tc>
      </w:tr>
      <w:tr w:rsidR="0024721A" w:rsidRPr="005D1F7F" w14:paraId="577B63A1" w14:textId="77777777" w:rsidTr="004F0693">
        <w:trPr>
          <w:jc w:val="center"/>
        </w:trPr>
        <w:tc>
          <w:tcPr>
            <w:tcW w:w="0" w:type="auto"/>
          </w:tcPr>
          <w:p w14:paraId="50D48087" w14:textId="77777777" w:rsidR="0024721A" w:rsidRPr="005D1F7F" w:rsidRDefault="0024721A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Pins E/S</w:t>
            </w:r>
          </w:p>
        </w:tc>
        <w:tc>
          <w:tcPr>
            <w:tcW w:w="0" w:type="auto"/>
          </w:tcPr>
          <w:p w14:paraId="03538A65" w14:textId="77777777" w:rsidR="0024721A" w:rsidRPr="005D1F7F" w:rsidRDefault="0024721A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36F105E1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7E894AF0" w14:textId="77777777" w:rsidTr="004F0693">
        <w:trPr>
          <w:jc w:val="center"/>
        </w:trPr>
        <w:tc>
          <w:tcPr>
            <w:tcW w:w="0" w:type="auto"/>
          </w:tcPr>
          <w:p w14:paraId="33A9EEA2" w14:textId="77777777" w:rsidR="0024721A" w:rsidRPr="005D1F7F" w:rsidRDefault="0024721A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Elements Lògics</w:t>
            </w:r>
          </w:p>
        </w:tc>
        <w:tc>
          <w:tcPr>
            <w:tcW w:w="0" w:type="auto"/>
          </w:tcPr>
          <w:p w14:paraId="193479D9" w14:textId="77777777" w:rsidR="0024721A" w:rsidRPr="005D1F7F" w:rsidRDefault="0024721A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0D3327C4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066EDDD4" w14:textId="77777777" w:rsidTr="004F0693">
        <w:trPr>
          <w:jc w:val="center"/>
        </w:trPr>
        <w:tc>
          <w:tcPr>
            <w:tcW w:w="0" w:type="auto"/>
          </w:tcPr>
          <w:p w14:paraId="740CD6FD" w14:textId="77777777" w:rsidR="0024721A" w:rsidRPr="005D1F7F" w:rsidRDefault="0024721A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es</w:t>
            </w:r>
          </w:p>
        </w:tc>
        <w:tc>
          <w:tcPr>
            <w:tcW w:w="0" w:type="auto"/>
          </w:tcPr>
          <w:p w14:paraId="2BA0A737" w14:textId="77777777" w:rsidR="0024721A" w:rsidRPr="005D1F7F" w:rsidRDefault="0024721A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4D3BB3D5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6D994421" w14:textId="77777777" w:rsidTr="004F0693">
        <w:trPr>
          <w:jc w:val="center"/>
        </w:trPr>
        <w:tc>
          <w:tcPr>
            <w:tcW w:w="0" w:type="auto"/>
          </w:tcPr>
          <w:p w14:paraId="6640D39F" w14:textId="77777777" w:rsidR="0024721A" w:rsidRPr="005D1F7F" w:rsidRDefault="0024721A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AMs</w:t>
            </w:r>
            <w:proofErr w:type="spellEnd"/>
          </w:p>
        </w:tc>
        <w:tc>
          <w:tcPr>
            <w:tcW w:w="0" w:type="auto"/>
          </w:tcPr>
          <w:p w14:paraId="60037126" w14:textId="77777777" w:rsidR="0024721A" w:rsidRPr="005D1F7F" w:rsidRDefault="0024721A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7F189857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0FA6706F" w14:textId="77777777" w:rsidTr="004F0693">
        <w:trPr>
          <w:jc w:val="center"/>
        </w:trPr>
        <w:tc>
          <w:tcPr>
            <w:tcW w:w="0" w:type="auto"/>
          </w:tcPr>
          <w:p w14:paraId="2BD79003" w14:textId="77777777" w:rsidR="0024721A" w:rsidRPr="005D1F7F" w:rsidRDefault="0024721A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lastRenderedPageBreak/>
              <w:t>DSPs</w:t>
            </w:r>
            <w:proofErr w:type="spellEnd"/>
          </w:p>
        </w:tc>
        <w:tc>
          <w:tcPr>
            <w:tcW w:w="0" w:type="auto"/>
          </w:tcPr>
          <w:p w14:paraId="07BC9DD5" w14:textId="77777777" w:rsidR="0024721A" w:rsidRPr="005D1F7F" w:rsidRDefault="0024721A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69FFA694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21619D37" w14:textId="77777777" w:rsidTr="004F0693">
        <w:trPr>
          <w:jc w:val="center"/>
        </w:trPr>
        <w:tc>
          <w:tcPr>
            <w:tcW w:w="0" w:type="auto"/>
          </w:tcPr>
          <w:p w14:paraId="7F33FEAE" w14:textId="77777777" w:rsidR="0024721A" w:rsidRDefault="0024721A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LLs</w:t>
            </w:r>
            <w:proofErr w:type="spellEnd"/>
          </w:p>
        </w:tc>
        <w:tc>
          <w:tcPr>
            <w:tcW w:w="0" w:type="auto"/>
          </w:tcPr>
          <w:p w14:paraId="08BE476F" w14:textId="77777777" w:rsidR="0024721A" w:rsidRPr="005D1F7F" w:rsidRDefault="0024721A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06C7284C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00140183" w14:textId="77777777" w:rsidTr="004F0693">
        <w:trPr>
          <w:jc w:val="center"/>
        </w:trPr>
        <w:tc>
          <w:tcPr>
            <w:tcW w:w="0" w:type="auto"/>
          </w:tcPr>
          <w:p w14:paraId="38D903E6" w14:textId="77777777" w:rsidR="0024721A" w:rsidRDefault="0024721A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...</w:t>
            </w:r>
          </w:p>
        </w:tc>
        <w:tc>
          <w:tcPr>
            <w:tcW w:w="0" w:type="auto"/>
          </w:tcPr>
          <w:p w14:paraId="78775BE1" w14:textId="77777777" w:rsidR="0024721A" w:rsidRPr="005D1F7F" w:rsidRDefault="0024721A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160CB1F7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  <w:tr w:rsidR="0024721A" w:rsidRPr="005D1F7F" w14:paraId="6AEAA818" w14:textId="77777777" w:rsidTr="004F0693">
        <w:trPr>
          <w:jc w:val="center"/>
        </w:trPr>
        <w:tc>
          <w:tcPr>
            <w:tcW w:w="0" w:type="auto"/>
          </w:tcPr>
          <w:p w14:paraId="1A8ABB96" w14:textId="77777777" w:rsidR="0024721A" w:rsidRDefault="0024721A" w:rsidP="004F0693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574B176C" w14:textId="77777777" w:rsidR="0024721A" w:rsidRPr="005D1F7F" w:rsidRDefault="0024721A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76CE7EFD" w14:textId="77777777" w:rsidR="0024721A" w:rsidRPr="005D1F7F" w:rsidRDefault="0024721A" w:rsidP="004F0693">
            <w:pPr>
              <w:rPr>
                <w:rFonts w:cstheme="minorHAnsi"/>
              </w:rPr>
            </w:pPr>
          </w:p>
        </w:tc>
      </w:tr>
    </w:tbl>
    <w:p w14:paraId="473F880B" w14:textId="77777777" w:rsidR="0024721A" w:rsidRDefault="0024721A" w:rsidP="0024721A"/>
    <w:p w14:paraId="6B52FA6A" w14:textId="77777777" w:rsidR="0024721A" w:rsidRPr="003231EA" w:rsidRDefault="0024721A" w:rsidP="0024721A">
      <w:pPr>
        <w:spacing w:before="200" w:after="0"/>
        <w:outlineLvl w:val="1"/>
        <w:rPr>
          <w:sz w:val="28"/>
          <w:szCs w:val="28"/>
        </w:rPr>
      </w:pPr>
      <w:r w:rsidRPr="003231EA">
        <w:rPr>
          <w:b/>
          <w:sz w:val="28"/>
          <w:szCs w:val="28"/>
        </w:rPr>
        <w:t>Verificació Post-síntesis</w:t>
      </w:r>
    </w:p>
    <w:p w14:paraId="695DAE57" w14:textId="77777777" w:rsidR="0024721A" w:rsidRPr="003231EA" w:rsidRDefault="0024721A" w:rsidP="0024721A">
      <w:pPr>
        <w:rPr>
          <w:rFonts w:eastAsiaTheme="minorEastAsia"/>
          <w:i/>
          <w:iCs/>
          <w:color w:val="FF0000"/>
        </w:rPr>
      </w:pPr>
      <w:r w:rsidRPr="003231EA">
        <w:rPr>
          <w:rFonts w:eastAsiaTheme="minorEastAsia"/>
          <w:i/>
          <w:iCs/>
          <w:color w:val="FF0000"/>
        </w:rPr>
        <w:t>Captures de les simulacions, demostrant en correcte funcionament del circuit. Captura mostrant algun retard en comparació a la verificació funcional?</w:t>
      </w:r>
    </w:p>
    <w:p w14:paraId="49F626EE" w14:textId="77777777" w:rsidR="0024721A" w:rsidRPr="003231EA" w:rsidRDefault="0024721A" w:rsidP="0024721A">
      <w:pPr>
        <w:spacing w:after="200"/>
      </w:pPr>
      <w:r>
        <w:t xml:space="preserve">A la </w:t>
      </w:r>
      <w:r w:rsidRPr="640435BF">
        <w:rPr>
          <w:b/>
          <w:bCs/>
        </w:rPr>
        <w:t>Figura 4</w:t>
      </w:r>
      <w:r>
        <w:t xml:space="preserve"> es mostra ...</w:t>
      </w:r>
    </w:p>
    <w:p w14:paraId="034064D0" w14:textId="77777777" w:rsidR="0024721A" w:rsidRPr="003231EA" w:rsidRDefault="0024721A" w:rsidP="0024721A">
      <w:pPr>
        <w:keepNext/>
        <w:jc w:val="center"/>
      </w:pPr>
      <w:r w:rsidRPr="003231EA">
        <w:rPr>
          <w:noProof/>
        </w:rPr>
        <w:drawing>
          <wp:inline distT="0" distB="0" distL="0" distR="0" wp14:anchorId="1067F51F" wp14:editId="7F336354">
            <wp:extent cx="2921977" cy="2588260"/>
            <wp:effectExtent l="0" t="0" r="0" b="0"/>
            <wp:docPr id="1909709200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977" cy="258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825B3" w14:textId="77777777" w:rsidR="0024721A" w:rsidRPr="003231EA" w:rsidRDefault="0024721A" w:rsidP="0024721A">
      <w:pPr>
        <w:spacing w:after="200"/>
        <w:jc w:val="center"/>
      </w:pPr>
      <w:r w:rsidRPr="003231EA">
        <w:rPr>
          <w:b/>
          <w:bCs/>
        </w:rPr>
        <w:t xml:space="preserve">Figura </w:t>
      </w:r>
      <w:r>
        <w:rPr>
          <w:b/>
          <w:bCs/>
        </w:rPr>
        <w:t>4</w:t>
      </w:r>
      <w:r w:rsidRPr="003231EA">
        <w:rPr>
          <w:b/>
          <w:bCs/>
        </w:rPr>
        <w:t>:</w:t>
      </w:r>
      <w:r w:rsidRPr="003231EA">
        <w:t xml:space="preserve"> Diagrama d’ones de ...</w:t>
      </w:r>
    </w:p>
    <w:p w14:paraId="2E7B2F54" w14:textId="77777777" w:rsidR="0024721A" w:rsidRPr="002C66E9" w:rsidRDefault="0024721A" w:rsidP="0024721A"/>
    <w:p w14:paraId="0E085F4D" w14:textId="744345A2" w:rsidR="0024721A" w:rsidRDefault="0024721A">
      <w:pPr>
        <w:spacing w:after="160" w:line="259" w:lineRule="auto"/>
        <w:jc w:val="left"/>
        <w:rPr>
          <w:rFonts w:cstheme="minorHAnsi"/>
          <w:color w:val="auto"/>
        </w:rPr>
      </w:pPr>
      <w:r>
        <w:rPr>
          <w:rFonts w:cstheme="minorHAnsi"/>
          <w:color w:val="auto"/>
        </w:rPr>
        <w:br w:type="page"/>
      </w:r>
    </w:p>
    <w:p w14:paraId="4542AFCD" w14:textId="77777777" w:rsidR="00F56ED7" w:rsidRPr="005D1F7F" w:rsidRDefault="00F56ED7" w:rsidP="00F56ED7">
      <w:pPr>
        <w:pStyle w:val="Heading1"/>
        <w:jc w:val="left"/>
        <w:rPr>
          <w:rFonts w:cstheme="minorHAnsi"/>
        </w:rPr>
      </w:pPr>
      <w:bookmarkStart w:id="8" w:name="_Toc108779637"/>
      <w:r>
        <w:rPr>
          <w:rFonts w:cstheme="minorHAnsi"/>
        </w:rPr>
        <w:lastRenderedPageBreak/>
        <w:t xml:space="preserve">Informe </w:t>
      </w:r>
      <w:r w:rsidRPr="005D1F7F">
        <w:rPr>
          <w:rFonts w:cstheme="minorHAnsi"/>
        </w:rPr>
        <w:t xml:space="preserve">Pràctica </w:t>
      </w:r>
      <w:r>
        <w:rPr>
          <w:rFonts w:cstheme="minorHAnsi"/>
        </w:rPr>
        <w:t>3 Sessió 2</w:t>
      </w:r>
      <w:r w:rsidRPr="005D1F7F">
        <w:rPr>
          <w:rFonts w:cstheme="minorHAnsi"/>
        </w:rPr>
        <w:t xml:space="preserve">: </w:t>
      </w:r>
      <w:r w:rsidRPr="005A2275">
        <w:t>Registres de Configuració i Control</w:t>
      </w:r>
      <w:bookmarkEnd w:id="8"/>
    </w:p>
    <w:p w14:paraId="2A5F2B4F" w14:textId="77777777" w:rsidR="00F56ED7" w:rsidRPr="00862ECB" w:rsidRDefault="00F56ED7" w:rsidP="00F56ED7">
      <w:pPr>
        <w:pStyle w:val="Heading2"/>
        <w:spacing w:after="0"/>
        <w:rPr>
          <w:b w:val="0"/>
          <w:i/>
          <w:iCs/>
          <w:color w:val="FF0000"/>
          <w:sz w:val="24"/>
          <w:szCs w:val="24"/>
        </w:rPr>
      </w:pPr>
      <w:r w:rsidRPr="03B52BCC">
        <w:rPr>
          <w:b w:val="0"/>
          <w:i/>
          <w:iCs/>
          <w:color w:val="FF0000"/>
          <w:sz w:val="24"/>
          <w:szCs w:val="24"/>
        </w:rPr>
        <w:t xml:space="preserve">El codi del </w:t>
      </w:r>
      <w:proofErr w:type="spellStart"/>
      <w:r w:rsidRPr="03B52BCC">
        <w:rPr>
          <w:b w:val="0"/>
          <w:i/>
          <w:iCs/>
          <w:color w:val="FF0000"/>
          <w:sz w:val="24"/>
          <w:szCs w:val="24"/>
        </w:rPr>
        <w:t>testbench</w:t>
      </w:r>
      <w:proofErr w:type="spellEnd"/>
      <w:r w:rsidRPr="03B52BCC">
        <w:rPr>
          <w:b w:val="0"/>
          <w:i/>
          <w:iCs/>
          <w:color w:val="FF0000"/>
          <w:sz w:val="24"/>
          <w:szCs w:val="24"/>
        </w:rPr>
        <w:t xml:space="preserve"> es valora amb 4 punts (totes les tasques han d’estar correctament completades, comentades i demostrada la seva funcionalitat).</w:t>
      </w:r>
    </w:p>
    <w:p w14:paraId="200D3564" w14:textId="77777777" w:rsidR="00F56ED7" w:rsidRPr="005D1F7F" w:rsidRDefault="00F56ED7" w:rsidP="00F56ED7">
      <w:pPr>
        <w:pStyle w:val="Heading2"/>
        <w:spacing w:after="0"/>
        <w:rPr>
          <w:rFonts w:cstheme="minorHAnsi"/>
          <w:b w:val="0"/>
        </w:rPr>
      </w:pPr>
      <w:proofErr w:type="spellStart"/>
      <w:r>
        <w:rPr>
          <w:rFonts w:cstheme="minorHAnsi"/>
        </w:rPr>
        <w:t>Testbench</w:t>
      </w:r>
      <w:proofErr w:type="spellEnd"/>
    </w:p>
    <w:p w14:paraId="35C5FFF1" w14:textId="77777777" w:rsidR="00F56ED7" w:rsidRDefault="00F56ED7" w:rsidP="00F56ED7"/>
    <w:p w14:paraId="07F88663" w14:textId="77777777" w:rsidR="00F56ED7" w:rsidRPr="005D1F7F" w:rsidRDefault="00F56ED7" w:rsidP="00F56ED7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ls diferents </w:t>
      </w:r>
      <w:r>
        <w:t>tasques/funcions</w:t>
      </w:r>
      <w:r w:rsidRPr="005D1F7F">
        <w:t xml:space="preserve"> del </w:t>
      </w:r>
      <w:proofErr w:type="spellStart"/>
      <w:r>
        <w:t>testbench</w:t>
      </w:r>
      <w:proofErr w:type="spellEnd"/>
      <w:r w:rsidRPr="005D1F7F">
        <w:t xml:space="preserve">  i</w:t>
      </w:r>
      <w:r w:rsidRPr="005D1F7F">
        <w:rPr>
          <w:rFonts w:cstheme="minorHAnsi"/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F56ED7" w:rsidRPr="005D1F7F" w14:paraId="367AB96A" w14:textId="77777777" w:rsidTr="004F0693">
        <w:tc>
          <w:tcPr>
            <w:tcW w:w="2122" w:type="dxa"/>
          </w:tcPr>
          <w:p w14:paraId="64484287" w14:textId="77777777" w:rsidR="00F56ED7" w:rsidRPr="005D1F7F" w:rsidRDefault="00F56ED7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432D2895" w14:textId="77777777" w:rsidR="00F56ED7" w:rsidRPr="005D1F7F" w:rsidRDefault="00F56ED7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F56ED7" w:rsidRPr="005D1F7F" w14:paraId="77DAF2C5" w14:textId="77777777" w:rsidTr="004F0693">
        <w:tc>
          <w:tcPr>
            <w:tcW w:w="2122" w:type="dxa"/>
          </w:tcPr>
          <w:p w14:paraId="1D27F6D2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21348B91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793DB470" w14:textId="77777777" w:rsidTr="004F0693">
        <w:tc>
          <w:tcPr>
            <w:tcW w:w="2122" w:type="dxa"/>
          </w:tcPr>
          <w:p w14:paraId="25A05924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1388915F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1FDEE3E1" w14:textId="77777777" w:rsidTr="004F0693">
        <w:tc>
          <w:tcPr>
            <w:tcW w:w="2122" w:type="dxa"/>
          </w:tcPr>
          <w:p w14:paraId="4F401F1A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69F6105E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40D5B4AB" w14:textId="77777777" w:rsidTr="004F0693">
        <w:tc>
          <w:tcPr>
            <w:tcW w:w="2122" w:type="dxa"/>
          </w:tcPr>
          <w:p w14:paraId="44D900A3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53FA3525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6AD5E1EF" w14:textId="77777777" w:rsidTr="004F0693">
        <w:tc>
          <w:tcPr>
            <w:tcW w:w="2122" w:type="dxa"/>
          </w:tcPr>
          <w:p w14:paraId="6180D0FF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25DEAE6A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</w:tbl>
    <w:p w14:paraId="2A498E54" w14:textId="77777777" w:rsidR="00F56ED7" w:rsidRPr="005D1F7F" w:rsidRDefault="00F56ED7" w:rsidP="00F56ED7">
      <w:pPr>
        <w:pStyle w:val="Heading2"/>
        <w:spacing w:after="0"/>
        <w:rPr>
          <w:b w:val="0"/>
        </w:rPr>
      </w:pPr>
      <w:r w:rsidRPr="3CFDD07F">
        <w:t>Verificació Funcional</w:t>
      </w:r>
    </w:p>
    <w:p w14:paraId="62E5F3C5" w14:textId="77777777" w:rsidR="00F56ED7" w:rsidRDefault="00F56ED7" w:rsidP="00F56ED7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Captures de les simulacions, amb una explicació breu i ressaltant les zones d’interès</w:t>
      </w:r>
      <w:r>
        <w:rPr>
          <w:rFonts w:eastAsiaTheme="minorHAnsi" w:cstheme="minorHAnsi"/>
          <w:i/>
          <w:iCs/>
          <w:color w:val="FF0000"/>
        </w:rPr>
        <w:t xml:space="preserve"> (poden ser més d’una captura!). Captura dels missatges d’auto verificació del </w:t>
      </w:r>
      <w:proofErr w:type="spellStart"/>
      <w:r>
        <w:rPr>
          <w:rFonts w:eastAsiaTheme="minorHAnsi" w:cstheme="minorHAnsi"/>
          <w:i/>
          <w:iCs/>
          <w:color w:val="FF0000"/>
        </w:rPr>
        <w:t>ModelSim</w:t>
      </w:r>
      <w:proofErr w:type="spellEnd"/>
      <w:r>
        <w:rPr>
          <w:rFonts w:eastAsiaTheme="minorHAnsi" w:cstheme="minorHAnsi"/>
          <w:i/>
          <w:iCs/>
          <w:color w:val="FF0000"/>
        </w:rPr>
        <w:t>.</w:t>
      </w:r>
    </w:p>
    <w:p w14:paraId="2AC5C2CE" w14:textId="77777777" w:rsidR="00F56ED7" w:rsidRDefault="00F56ED7" w:rsidP="00F56ED7">
      <w:pPr>
        <w:pStyle w:val="Caption"/>
        <w:jc w:val="both"/>
        <w:rPr>
          <w:rFonts w:cstheme="minorHAnsi"/>
        </w:rPr>
      </w:pPr>
      <w:r>
        <w:rPr>
          <w:rFonts w:cstheme="minorHAnsi"/>
        </w:rPr>
        <w:t xml:space="preserve">A la </w:t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REF _Ref96411382 \h </w:instrText>
      </w:r>
      <w:r>
        <w:rPr>
          <w:rFonts w:cstheme="minorHAnsi"/>
        </w:rPr>
      </w:r>
      <w:r>
        <w:rPr>
          <w:rFonts w:cstheme="minorHAnsi"/>
        </w:rP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1</w: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es mostra ...</w:t>
      </w:r>
    </w:p>
    <w:p w14:paraId="7FCF246F" w14:textId="77777777" w:rsidR="00F56ED7" w:rsidRPr="005D1F7F" w:rsidRDefault="00F56ED7" w:rsidP="00F56ED7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A6F7660" wp14:editId="611D0236">
            <wp:extent cx="2921977" cy="2588260"/>
            <wp:effectExtent l="0" t="0" r="0" b="0"/>
            <wp:docPr id="9" name="Picture 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5C117" w14:textId="77777777" w:rsidR="00F56ED7" w:rsidRDefault="00F56ED7" w:rsidP="00F56ED7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 w:rsidRPr="005D1F7F">
        <w:rPr>
          <w:rFonts w:cstheme="minorHAnsi"/>
          <w:b/>
          <w:bCs/>
        </w:rPr>
        <w:fldChar w:fldCharType="begin"/>
      </w:r>
      <w:r w:rsidRPr="005D1F7F">
        <w:rPr>
          <w:rFonts w:cstheme="minorHAnsi"/>
          <w:b/>
          <w:bCs/>
        </w:rPr>
        <w:instrText xml:space="preserve"> SEQ Figure \* ARABIC </w:instrText>
      </w:r>
      <w:r w:rsidRPr="005D1F7F">
        <w:rPr>
          <w:rFonts w:cstheme="minorHAnsi"/>
          <w:b/>
          <w:bCs/>
        </w:rPr>
        <w:fldChar w:fldCharType="separate"/>
      </w:r>
      <w:r>
        <w:rPr>
          <w:rFonts w:cstheme="minorHAnsi"/>
          <w:b/>
          <w:bCs/>
          <w:noProof/>
        </w:rPr>
        <w:t>1</w:t>
      </w:r>
      <w:r w:rsidRPr="005D1F7F">
        <w:rPr>
          <w:rFonts w:cstheme="minorHAnsi"/>
          <w:b/>
          <w:bCs/>
        </w:rPr>
        <w:fldChar w:fldCharType="end"/>
      </w:r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</w:t>
      </w:r>
      <w:r>
        <w:rPr>
          <w:rFonts w:cstheme="minorHAnsi"/>
        </w:rPr>
        <w:t>Diagrama d’ones de ...</w:t>
      </w:r>
    </w:p>
    <w:p w14:paraId="7FBD787A" w14:textId="77777777" w:rsidR="00F56ED7" w:rsidRDefault="00F56ED7" w:rsidP="00F56ED7">
      <w:r>
        <w:t xml:space="preserve">A la </w:t>
      </w:r>
      <w:r>
        <w:fldChar w:fldCharType="begin"/>
      </w:r>
      <w:r>
        <w:instrText xml:space="preserve"> REF _Ref96411622 \h </w:instrText>
      </w:r>
      <w: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2</w:t>
      </w:r>
      <w:r>
        <w:fldChar w:fldCharType="end"/>
      </w:r>
      <w:r>
        <w:t xml:space="preserve"> es mostren els missatges...</w:t>
      </w:r>
    </w:p>
    <w:p w14:paraId="22C3DA75" w14:textId="77777777" w:rsidR="00F56ED7" w:rsidRPr="005D1F7F" w:rsidRDefault="00F56ED7" w:rsidP="00F56ED7">
      <w:pPr>
        <w:keepNext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0EABA71" wp14:editId="37FF5F50">
            <wp:extent cx="2921977" cy="2588260"/>
            <wp:effectExtent l="0" t="0" r="0" b="0"/>
            <wp:docPr id="10" name="Picture 10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070FA" w14:textId="77777777" w:rsidR="00F56ED7" w:rsidRDefault="00F56ED7" w:rsidP="00F56ED7">
      <w:pPr>
        <w:pStyle w:val="Caption"/>
        <w:rPr>
          <w:rFonts w:cstheme="minorHAnsi"/>
        </w:rPr>
      </w:pPr>
      <w:r w:rsidRPr="3CFDD07F">
        <w:rPr>
          <w:b/>
          <w:bCs/>
        </w:rPr>
        <w:t xml:space="preserve">Figura </w:t>
      </w:r>
      <w:r w:rsidRPr="3CFDD07F">
        <w:rPr>
          <w:b/>
          <w:bCs/>
        </w:rPr>
        <w:fldChar w:fldCharType="begin"/>
      </w:r>
      <w:r w:rsidRPr="3CFDD07F">
        <w:rPr>
          <w:b/>
          <w:bCs/>
        </w:rPr>
        <w:instrText xml:space="preserve"> SEQ Figure \* ARABIC </w:instrText>
      </w:r>
      <w:r w:rsidRPr="3CFDD07F">
        <w:rPr>
          <w:b/>
          <w:bCs/>
        </w:rPr>
        <w:fldChar w:fldCharType="separate"/>
      </w:r>
      <w:r w:rsidRPr="3CFDD07F">
        <w:rPr>
          <w:b/>
          <w:bCs/>
          <w:noProof/>
        </w:rPr>
        <w:t>2</w:t>
      </w:r>
      <w:r w:rsidRPr="3CFDD07F">
        <w:rPr>
          <w:b/>
          <w:bCs/>
        </w:rPr>
        <w:fldChar w:fldCharType="end"/>
      </w:r>
      <w:r w:rsidRPr="3CFDD07F">
        <w:rPr>
          <w:b/>
          <w:bCs/>
        </w:rPr>
        <w:t>:</w:t>
      </w:r>
      <w:r w:rsidRPr="3CFDD07F">
        <w:t xml:space="preserve"> Captura terminal Questa*-</w:t>
      </w:r>
      <w:proofErr w:type="spellStart"/>
      <w:r w:rsidRPr="3CFDD07F">
        <w:t>Intel</w:t>
      </w:r>
      <w:proofErr w:type="spellEnd"/>
      <w:r>
        <w:t>/</w:t>
      </w:r>
      <w:proofErr w:type="spellStart"/>
      <w:r>
        <w:t>ModelSim</w:t>
      </w:r>
      <w:proofErr w:type="spellEnd"/>
      <w:r w:rsidRPr="3CFDD07F">
        <w:t xml:space="preserve"> amb els missatges de </w:t>
      </w:r>
      <w:proofErr w:type="spellStart"/>
      <w:r w:rsidRPr="3CFDD07F">
        <w:t>l’autoverificació</w:t>
      </w:r>
      <w:proofErr w:type="spellEnd"/>
      <w:r w:rsidRPr="3CFDD07F">
        <w:t>.</w:t>
      </w:r>
    </w:p>
    <w:p w14:paraId="7C1B02AE" w14:textId="77777777" w:rsidR="00F56ED7" w:rsidRPr="005D1F7F" w:rsidRDefault="00F56ED7" w:rsidP="00F56ED7">
      <w:pPr>
        <w:pStyle w:val="Heading2"/>
        <w:spacing w:after="0"/>
        <w:rPr>
          <w:rFonts w:cstheme="minorHAnsi"/>
          <w:b w:val="0"/>
        </w:rPr>
      </w:pPr>
      <w:r>
        <w:rPr>
          <w:rFonts w:cstheme="minorHAnsi"/>
        </w:rPr>
        <w:t>Síntesis en FPGA</w:t>
      </w:r>
    </w:p>
    <w:p w14:paraId="3342C193" w14:textId="77777777" w:rsidR="00F56ED7" w:rsidRDefault="00F56ED7" w:rsidP="00F56ED7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Captura</w:t>
      </w:r>
      <w:r>
        <w:rPr>
          <w:rFonts w:eastAsiaTheme="minorHAnsi" w:cstheme="minorHAnsi"/>
          <w:i/>
          <w:iCs/>
          <w:color w:val="FF0000"/>
        </w:rPr>
        <w:t xml:space="preserve"> (o captures) del esquema RTL generat pel </w:t>
      </w:r>
      <w:proofErr w:type="spellStart"/>
      <w:r>
        <w:rPr>
          <w:rFonts w:eastAsiaTheme="minorHAnsi" w:cstheme="minorHAnsi"/>
          <w:i/>
          <w:iCs/>
          <w:color w:val="FF0000"/>
        </w:rPr>
        <w:t>Quartus</w:t>
      </w:r>
      <w:proofErr w:type="spellEnd"/>
      <w:r>
        <w:rPr>
          <w:rFonts w:eastAsiaTheme="minorHAnsi" w:cstheme="minorHAnsi"/>
          <w:i/>
          <w:iCs/>
          <w:color w:val="FF0000"/>
        </w:rPr>
        <w:t xml:space="preserve"> (expandiu les caixetes) i taula de recursos utilitzats.</w:t>
      </w:r>
    </w:p>
    <w:p w14:paraId="230901B1" w14:textId="77777777" w:rsidR="00F56ED7" w:rsidRDefault="00F56ED7" w:rsidP="00F56ED7">
      <w:r>
        <w:t xml:space="preserve">La </w:t>
      </w:r>
      <w:r>
        <w:fldChar w:fldCharType="begin"/>
      </w:r>
      <w:r>
        <w:instrText xml:space="preserve"> REF _Ref96412045 \h </w:instrText>
      </w:r>
      <w:r>
        <w:fldChar w:fldCharType="separate"/>
      </w: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  <w:noProof/>
        </w:rPr>
        <w:t>3</w:t>
      </w:r>
      <w:r>
        <w:fldChar w:fldCharType="end"/>
      </w:r>
      <w:r>
        <w:t xml:space="preserve"> mostra el esquema RTL de la </w:t>
      </w:r>
      <w:proofErr w:type="spellStart"/>
      <w:r>
        <w:t>netlist</w:t>
      </w:r>
      <w:proofErr w:type="spellEnd"/>
      <w:r>
        <w:t xml:space="preserve"> generada amb el </w:t>
      </w:r>
      <w:proofErr w:type="spellStart"/>
      <w:r>
        <w:t>Quartus</w:t>
      </w:r>
      <w:proofErr w:type="spellEnd"/>
      <w:r>
        <w:t xml:space="preserve"> de registre de desplaçament. La </w:t>
      </w:r>
      <w:r>
        <w:fldChar w:fldCharType="begin"/>
      </w:r>
      <w:r>
        <w:instrText xml:space="preserve"> REF _Ref96412121 \h </w:instrText>
      </w:r>
      <w:r>
        <w:fldChar w:fldCharType="separate"/>
      </w:r>
      <w:r w:rsidRPr="005D1F7F">
        <w:rPr>
          <w:b/>
          <w:bCs/>
        </w:rPr>
        <w:t xml:space="preserve">Taula </w:t>
      </w:r>
      <w:r>
        <w:rPr>
          <w:b/>
          <w:bCs/>
          <w:noProof/>
        </w:rPr>
        <w:t>2</w:t>
      </w:r>
      <w:r>
        <w:fldChar w:fldCharType="end"/>
      </w:r>
      <w:r>
        <w:t xml:space="preserve"> mostra els recursos utilitzats de la FPGA. </w:t>
      </w:r>
    </w:p>
    <w:p w14:paraId="2B929C3F" w14:textId="77777777" w:rsidR="00F56ED7" w:rsidRPr="005D1F7F" w:rsidRDefault="00F56ED7" w:rsidP="00F56ED7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AF846DE" wp14:editId="01C3A571">
            <wp:extent cx="2921977" cy="2588260"/>
            <wp:effectExtent l="0" t="0" r="0" b="0"/>
            <wp:docPr id="11" name="Picture 1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0F886" w14:textId="77777777" w:rsidR="00F56ED7" w:rsidRDefault="00F56ED7" w:rsidP="00F56ED7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</w:rPr>
        <w:t>3</w:t>
      </w:r>
      <w:r w:rsidRPr="005D1F7F">
        <w:rPr>
          <w:rFonts w:cstheme="minorHAnsi"/>
          <w:b/>
          <w:bCs/>
        </w:rPr>
        <w:t>:</w:t>
      </w:r>
      <w:r>
        <w:rPr>
          <w:rFonts w:cstheme="minorHAnsi"/>
        </w:rPr>
        <w:t xml:space="preserve"> Esquema RTL de la </w:t>
      </w:r>
      <w:proofErr w:type="spellStart"/>
      <w:r>
        <w:rPr>
          <w:rFonts w:cstheme="minorHAnsi"/>
        </w:rPr>
        <w:t>netlist</w:t>
      </w:r>
      <w:proofErr w:type="spellEnd"/>
      <w:r>
        <w:rPr>
          <w:rFonts w:cstheme="minorHAnsi"/>
        </w:rPr>
        <w:t xml:space="preserve"> generada amb el </w:t>
      </w:r>
      <w:proofErr w:type="spellStart"/>
      <w:r>
        <w:rPr>
          <w:rFonts w:cstheme="minorHAnsi"/>
        </w:rPr>
        <w:t>Quartus</w:t>
      </w:r>
      <w:proofErr w:type="spellEnd"/>
      <w:r>
        <w:rPr>
          <w:rFonts w:cstheme="minorHAnsi"/>
        </w:rPr>
        <w:t>.</w:t>
      </w:r>
    </w:p>
    <w:p w14:paraId="18CB0C24" w14:textId="77777777" w:rsidR="00F56ED7" w:rsidRPr="005D1F7F" w:rsidRDefault="00F56ED7" w:rsidP="00F56ED7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ls </w:t>
      </w:r>
      <w:r>
        <w:t xml:space="preserve">recursos utilitzats en la implementació de registre de desplaçament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5"/>
        <w:gridCol w:w="1230"/>
        <w:gridCol w:w="423"/>
      </w:tblGrid>
      <w:tr w:rsidR="00F56ED7" w:rsidRPr="005D1F7F" w14:paraId="09F33D08" w14:textId="77777777" w:rsidTr="004F0693">
        <w:trPr>
          <w:jc w:val="center"/>
        </w:trPr>
        <w:tc>
          <w:tcPr>
            <w:tcW w:w="0" w:type="auto"/>
          </w:tcPr>
          <w:p w14:paraId="409D844A" w14:textId="77777777" w:rsidR="00F56ED7" w:rsidRPr="005D1F7F" w:rsidRDefault="00F56ED7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75E8E219" w14:textId="77777777" w:rsidR="00F56ED7" w:rsidRPr="005D1F7F" w:rsidRDefault="00F56ED7" w:rsidP="004F0693">
            <w:pPr>
              <w:jc w:val="lef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0236C369" w14:textId="77777777" w:rsidR="00F56ED7" w:rsidRDefault="00F56ED7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%</w:t>
            </w:r>
          </w:p>
        </w:tc>
      </w:tr>
      <w:tr w:rsidR="00F56ED7" w:rsidRPr="005D1F7F" w14:paraId="0CF65B86" w14:textId="77777777" w:rsidTr="004F0693">
        <w:trPr>
          <w:jc w:val="center"/>
        </w:trPr>
        <w:tc>
          <w:tcPr>
            <w:tcW w:w="0" w:type="auto"/>
          </w:tcPr>
          <w:p w14:paraId="537923FD" w14:textId="77777777" w:rsidR="00F56ED7" w:rsidRPr="005D1F7F" w:rsidRDefault="00F56ED7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Pins E/S</w:t>
            </w:r>
          </w:p>
        </w:tc>
        <w:tc>
          <w:tcPr>
            <w:tcW w:w="0" w:type="auto"/>
          </w:tcPr>
          <w:p w14:paraId="696687B3" w14:textId="77777777" w:rsidR="00F56ED7" w:rsidRPr="005D1F7F" w:rsidRDefault="00F56ED7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1D70D70A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62CDEE9B" w14:textId="77777777" w:rsidTr="004F0693">
        <w:trPr>
          <w:jc w:val="center"/>
        </w:trPr>
        <w:tc>
          <w:tcPr>
            <w:tcW w:w="0" w:type="auto"/>
          </w:tcPr>
          <w:p w14:paraId="6221E2B1" w14:textId="77777777" w:rsidR="00F56ED7" w:rsidRPr="005D1F7F" w:rsidRDefault="00F56ED7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Elements Lògics</w:t>
            </w:r>
          </w:p>
        </w:tc>
        <w:tc>
          <w:tcPr>
            <w:tcW w:w="0" w:type="auto"/>
          </w:tcPr>
          <w:p w14:paraId="49029749" w14:textId="77777777" w:rsidR="00F56ED7" w:rsidRPr="005D1F7F" w:rsidRDefault="00F56ED7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0372B672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7B8A31D7" w14:textId="77777777" w:rsidTr="004F0693">
        <w:trPr>
          <w:jc w:val="center"/>
        </w:trPr>
        <w:tc>
          <w:tcPr>
            <w:tcW w:w="0" w:type="auto"/>
          </w:tcPr>
          <w:p w14:paraId="11479D2F" w14:textId="77777777" w:rsidR="00F56ED7" w:rsidRPr="005D1F7F" w:rsidRDefault="00F56ED7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Registres</w:t>
            </w:r>
          </w:p>
        </w:tc>
        <w:tc>
          <w:tcPr>
            <w:tcW w:w="0" w:type="auto"/>
          </w:tcPr>
          <w:p w14:paraId="0365C4A2" w14:textId="77777777" w:rsidR="00F56ED7" w:rsidRPr="005D1F7F" w:rsidRDefault="00F56ED7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723522EF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6FDFB928" w14:textId="77777777" w:rsidTr="004F0693">
        <w:trPr>
          <w:jc w:val="center"/>
        </w:trPr>
        <w:tc>
          <w:tcPr>
            <w:tcW w:w="0" w:type="auto"/>
          </w:tcPr>
          <w:p w14:paraId="7FA71198" w14:textId="77777777" w:rsidR="00F56ED7" w:rsidRPr="005D1F7F" w:rsidRDefault="00F56ED7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AMs</w:t>
            </w:r>
            <w:proofErr w:type="spellEnd"/>
          </w:p>
        </w:tc>
        <w:tc>
          <w:tcPr>
            <w:tcW w:w="0" w:type="auto"/>
          </w:tcPr>
          <w:p w14:paraId="475AE43D" w14:textId="77777777" w:rsidR="00F56ED7" w:rsidRPr="005D1F7F" w:rsidRDefault="00F56ED7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04F2C0EB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73961218" w14:textId="77777777" w:rsidTr="004F0693">
        <w:trPr>
          <w:jc w:val="center"/>
        </w:trPr>
        <w:tc>
          <w:tcPr>
            <w:tcW w:w="0" w:type="auto"/>
          </w:tcPr>
          <w:p w14:paraId="74CF1FCD" w14:textId="77777777" w:rsidR="00F56ED7" w:rsidRPr="005D1F7F" w:rsidRDefault="00F56ED7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SPs</w:t>
            </w:r>
            <w:proofErr w:type="spellEnd"/>
          </w:p>
        </w:tc>
        <w:tc>
          <w:tcPr>
            <w:tcW w:w="0" w:type="auto"/>
          </w:tcPr>
          <w:p w14:paraId="4903E772" w14:textId="77777777" w:rsidR="00F56ED7" w:rsidRPr="005D1F7F" w:rsidRDefault="00F56ED7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35D2D083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0D5E2F3D" w14:textId="77777777" w:rsidTr="004F0693">
        <w:trPr>
          <w:jc w:val="center"/>
        </w:trPr>
        <w:tc>
          <w:tcPr>
            <w:tcW w:w="0" w:type="auto"/>
          </w:tcPr>
          <w:p w14:paraId="5F41211F" w14:textId="77777777" w:rsidR="00F56ED7" w:rsidRDefault="00F56ED7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LLs</w:t>
            </w:r>
            <w:proofErr w:type="spellEnd"/>
          </w:p>
        </w:tc>
        <w:tc>
          <w:tcPr>
            <w:tcW w:w="0" w:type="auto"/>
          </w:tcPr>
          <w:p w14:paraId="60A08C95" w14:textId="77777777" w:rsidR="00F56ED7" w:rsidRPr="005D1F7F" w:rsidRDefault="00F56ED7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0A3E26AB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77AE48A2" w14:textId="77777777" w:rsidTr="004F0693">
        <w:trPr>
          <w:jc w:val="center"/>
        </w:trPr>
        <w:tc>
          <w:tcPr>
            <w:tcW w:w="0" w:type="auto"/>
          </w:tcPr>
          <w:p w14:paraId="7146E4B7" w14:textId="77777777" w:rsidR="00F56ED7" w:rsidRDefault="00F56ED7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...</w:t>
            </w:r>
          </w:p>
        </w:tc>
        <w:tc>
          <w:tcPr>
            <w:tcW w:w="0" w:type="auto"/>
          </w:tcPr>
          <w:p w14:paraId="47C12B1A" w14:textId="77777777" w:rsidR="00F56ED7" w:rsidRPr="005D1F7F" w:rsidRDefault="00F56ED7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589F7091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  <w:tr w:rsidR="00F56ED7" w:rsidRPr="005D1F7F" w14:paraId="0082E986" w14:textId="77777777" w:rsidTr="004F0693">
        <w:trPr>
          <w:jc w:val="center"/>
        </w:trPr>
        <w:tc>
          <w:tcPr>
            <w:tcW w:w="0" w:type="auto"/>
          </w:tcPr>
          <w:p w14:paraId="74256682" w14:textId="77777777" w:rsidR="00F56ED7" w:rsidRDefault="00F56ED7" w:rsidP="004F0693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59DA8C93" w14:textId="77777777" w:rsidR="00F56ED7" w:rsidRPr="005D1F7F" w:rsidRDefault="00F56ED7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304FCD47" w14:textId="77777777" w:rsidR="00F56ED7" w:rsidRPr="005D1F7F" w:rsidRDefault="00F56ED7" w:rsidP="004F0693">
            <w:pPr>
              <w:rPr>
                <w:rFonts w:cstheme="minorHAnsi"/>
              </w:rPr>
            </w:pPr>
          </w:p>
        </w:tc>
      </w:tr>
    </w:tbl>
    <w:p w14:paraId="39456D28" w14:textId="77777777" w:rsidR="00F56ED7" w:rsidRDefault="00F56ED7" w:rsidP="00F56ED7"/>
    <w:p w14:paraId="37796935" w14:textId="77777777" w:rsidR="00F56ED7" w:rsidRPr="003231EA" w:rsidRDefault="00F56ED7" w:rsidP="00F56ED7">
      <w:pPr>
        <w:spacing w:before="200" w:after="0"/>
        <w:outlineLvl w:val="1"/>
        <w:rPr>
          <w:sz w:val="28"/>
          <w:szCs w:val="28"/>
        </w:rPr>
      </w:pPr>
      <w:r w:rsidRPr="003231EA">
        <w:rPr>
          <w:b/>
          <w:sz w:val="28"/>
          <w:szCs w:val="28"/>
        </w:rPr>
        <w:t>Verificació Post-síntesis</w:t>
      </w:r>
    </w:p>
    <w:p w14:paraId="47C5D4BE" w14:textId="77777777" w:rsidR="00F56ED7" w:rsidRPr="003231EA" w:rsidRDefault="00F56ED7" w:rsidP="00F56ED7">
      <w:pPr>
        <w:rPr>
          <w:rFonts w:eastAsiaTheme="minorEastAsia"/>
          <w:i/>
          <w:iCs/>
          <w:color w:val="FF0000"/>
        </w:rPr>
      </w:pPr>
      <w:r w:rsidRPr="003231EA">
        <w:rPr>
          <w:rFonts w:eastAsiaTheme="minorEastAsia"/>
          <w:i/>
          <w:iCs/>
          <w:color w:val="FF0000"/>
        </w:rPr>
        <w:t>Captures de les simulacions, demostrant en correcte funcionament del circuit. Captura mostrant algun retard en comparació a la verificació funcional?</w:t>
      </w:r>
      <w:r>
        <w:rPr>
          <w:rFonts w:eastAsiaTheme="minorEastAsia"/>
          <w:i/>
          <w:iCs/>
          <w:color w:val="FF0000"/>
        </w:rPr>
        <w:t xml:space="preserve"> Expliqueu per què heu hagut de canviar la referència jeràrquica del senyal </w:t>
      </w:r>
      <w:proofErr w:type="spellStart"/>
      <w:r>
        <w:rPr>
          <w:rFonts w:eastAsiaTheme="minorEastAsia"/>
          <w:i/>
          <w:iCs/>
          <w:color w:val="FF0000"/>
        </w:rPr>
        <w:t>busy</w:t>
      </w:r>
      <w:proofErr w:type="spellEnd"/>
      <w:r>
        <w:rPr>
          <w:rFonts w:eastAsiaTheme="minorEastAsia"/>
          <w:i/>
          <w:iCs/>
          <w:color w:val="FF0000"/>
        </w:rPr>
        <w:t>?</w:t>
      </w:r>
    </w:p>
    <w:p w14:paraId="0B7F6999" w14:textId="77777777" w:rsidR="00F56ED7" w:rsidRPr="003231EA" w:rsidRDefault="00F56ED7" w:rsidP="00F56ED7">
      <w:pPr>
        <w:spacing w:after="200"/>
      </w:pPr>
      <w:r>
        <w:t xml:space="preserve">A la </w:t>
      </w:r>
      <w:r w:rsidRPr="640435BF">
        <w:rPr>
          <w:b/>
          <w:bCs/>
        </w:rPr>
        <w:t>Figura 4</w:t>
      </w:r>
      <w:r>
        <w:t xml:space="preserve"> es mostra ...</w:t>
      </w:r>
    </w:p>
    <w:p w14:paraId="3202CDA0" w14:textId="77777777" w:rsidR="00F56ED7" w:rsidRPr="003231EA" w:rsidRDefault="00F56ED7" w:rsidP="00F56ED7">
      <w:pPr>
        <w:keepNext/>
        <w:jc w:val="center"/>
      </w:pPr>
      <w:r w:rsidRPr="003231EA">
        <w:rPr>
          <w:noProof/>
        </w:rPr>
        <w:drawing>
          <wp:inline distT="0" distB="0" distL="0" distR="0" wp14:anchorId="49AE9E04" wp14:editId="4AF0E19C">
            <wp:extent cx="2921977" cy="2588260"/>
            <wp:effectExtent l="0" t="0" r="0" b="0"/>
            <wp:docPr id="12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977" cy="258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7520F" w14:textId="77777777" w:rsidR="00F56ED7" w:rsidRPr="003231EA" w:rsidRDefault="00F56ED7" w:rsidP="00F56ED7">
      <w:pPr>
        <w:spacing w:after="200"/>
        <w:jc w:val="center"/>
      </w:pPr>
      <w:r w:rsidRPr="003231EA">
        <w:rPr>
          <w:b/>
          <w:bCs/>
        </w:rPr>
        <w:t xml:space="preserve">Figura </w:t>
      </w:r>
      <w:r>
        <w:rPr>
          <w:b/>
          <w:bCs/>
        </w:rPr>
        <w:t>4</w:t>
      </w:r>
      <w:r w:rsidRPr="003231EA">
        <w:rPr>
          <w:b/>
          <w:bCs/>
        </w:rPr>
        <w:t>:</w:t>
      </w:r>
      <w:r w:rsidRPr="003231EA">
        <w:t xml:space="preserve"> Diagrama d’ones de ...</w:t>
      </w:r>
    </w:p>
    <w:p w14:paraId="3833E89C" w14:textId="77777777" w:rsidR="00F56ED7" w:rsidRPr="002C66E9" w:rsidRDefault="00F56ED7" w:rsidP="00F56ED7"/>
    <w:p w14:paraId="53D34120" w14:textId="00A17408" w:rsidR="00F56ED7" w:rsidRDefault="00F56ED7">
      <w:pPr>
        <w:spacing w:after="160" w:line="259" w:lineRule="auto"/>
        <w:jc w:val="left"/>
        <w:rPr>
          <w:rFonts w:cstheme="minorHAnsi"/>
          <w:color w:val="auto"/>
        </w:rPr>
      </w:pPr>
      <w:r>
        <w:rPr>
          <w:rFonts w:cstheme="minorHAnsi"/>
          <w:color w:val="auto"/>
        </w:rPr>
        <w:br w:type="page"/>
      </w:r>
    </w:p>
    <w:p w14:paraId="2108815C" w14:textId="77777777" w:rsidR="00F96615" w:rsidRPr="005D1F7F" w:rsidRDefault="00F96615" w:rsidP="00F96615">
      <w:pPr>
        <w:pStyle w:val="Heading1"/>
        <w:rPr>
          <w:rFonts w:cstheme="minorHAnsi"/>
        </w:rPr>
      </w:pPr>
      <w:bookmarkStart w:id="9" w:name="_Toc108779638"/>
      <w:r>
        <w:rPr>
          <w:rFonts w:cstheme="minorHAnsi"/>
        </w:rPr>
        <w:lastRenderedPageBreak/>
        <w:t xml:space="preserve">Informe </w:t>
      </w:r>
      <w:r w:rsidRPr="005D1F7F">
        <w:rPr>
          <w:rFonts w:cstheme="minorHAnsi"/>
        </w:rPr>
        <w:t xml:space="preserve">Pràctica </w:t>
      </w:r>
      <w:r>
        <w:rPr>
          <w:rFonts w:cstheme="minorHAnsi"/>
        </w:rPr>
        <w:t>3 Sessió 2</w:t>
      </w:r>
      <w:r w:rsidRPr="005D1F7F">
        <w:rPr>
          <w:rFonts w:cstheme="minorHAnsi"/>
        </w:rPr>
        <w:t xml:space="preserve">: </w:t>
      </w:r>
      <w:r w:rsidRPr="005A2275">
        <w:t>Registres de Configuració i Control</w:t>
      </w:r>
      <w:bookmarkEnd w:id="9"/>
    </w:p>
    <w:p w14:paraId="5E576117" w14:textId="77777777" w:rsidR="00F96615" w:rsidRDefault="00F96615" w:rsidP="00F96615">
      <w:pPr>
        <w:pStyle w:val="Heading2"/>
        <w:spacing w:after="0"/>
        <w:rPr>
          <w:rFonts w:cstheme="minorHAnsi"/>
        </w:rPr>
      </w:pPr>
      <w:r>
        <w:rPr>
          <w:rFonts w:cstheme="minorHAnsi"/>
        </w:rPr>
        <w:t>Màquina d’estats</w:t>
      </w:r>
    </w:p>
    <w:p w14:paraId="593491CF" w14:textId="77777777" w:rsidR="00F96615" w:rsidRDefault="00F96615" w:rsidP="00F96615">
      <w:pPr>
        <w:rPr>
          <w:rFonts w:eastAsiaTheme="minorEastAsia"/>
          <w:i/>
          <w:color w:val="FF0000"/>
        </w:rPr>
      </w:pPr>
      <w:r w:rsidRPr="00973D44">
        <w:rPr>
          <w:rFonts w:eastAsiaTheme="minorEastAsia"/>
          <w:i/>
          <w:color w:val="FF0000"/>
        </w:rPr>
        <w:t xml:space="preserve">Explicació breu i clara de com funciona la màquina d’estats </w:t>
      </w:r>
      <w:r w:rsidRPr="00973D44">
        <w:rPr>
          <w:rFonts w:eastAsiaTheme="minorEastAsia"/>
          <w:i/>
          <w:iCs/>
          <w:color w:val="FF0000"/>
        </w:rPr>
        <w:t>i de quin tipus és</w:t>
      </w:r>
      <w:r w:rsidRPr="00973D44">
        <w:rPr>
          <w:rFonts w:eastAsiaTheme="minorEastAsia"/>
          <w:i/>
          <w:color w:val="FF0000"/>
        </w:rPr>
        <w:t xml:space="preserve">. Diagrama d’estats on es mostrin les transicions i les seves condicions. Taula d’estats on s’explica </w:t>
      </w:r>
      <w:r w:rsidRPr="00973D44">
        <w:rPr>
          <w:rFonts w:eastAsiaTheme="minorEastAsia"/>
          <w:i/>
          <w:iCs/>
          <w:color w:val="FF0000"/>
        </w:rPr>
        <w:t>què</w:t>
      </w:r>
      <w:r w:rsidRPr="00973D44">
        <w:rPr>
          <w:rFonts w:eastAsiaTheme="minorEastAsia"/>
          <w:i/>
          <w:color w:val="FF0000"/>
        </w:rPr>
        <w:t xml:space="preserve"> fa cada estat. </w:t>
      </w:r>
    </w:p>
    <w:p w14:paraId="50CAA5F6" w14:textId="77777777" w:rsidR="00F96615" w:rsidRDefault="00F96615" w:rsidP="00F96615">
      <w:pPr>
        <w:rPr>
          <w:rFonts w:cstheme="minorHAnsi"/>
        </w:rPr>
      </w:pPr>
      <w:r w:rsidRPr="00DF2178">
        <w:rPr>
          <w:rFonts w:cstheme="minorHAnsi"/>
        </w:rPr>
        <w:t xml:space="preserve">A la </w:t>
      </w:r>
      <w:r>
        <w:rPr>
          <w:rFonts w:cstheme="minorHAnsi"/>
        </w:rPr>
        <w:t xml:space="preserve">Figura 1 </w:t>
      </w:r>
      <w:r w:rsidRPr="00DF2178">
        <w:rPr>
          <w:rFonts w:cstheme="minorHAnsi"/>
        </w:rPr>
        <w:t>es mostra el diagrama d’estats de la unitat de control del mestre SPI implementat i la Taula 1 en hi ha llistats els diferents estats amb una breu descripció. La unitat de control realitza</w:t>
      </w:r>
      <w:r>
        <w:rPr>
          <w:rFonts w:cstheme="minorHAnsi"/>
        </w:rPr>
        <w:t xml:space="preserve"> les següents operacions:... </w:t>
      </w:r>
    </w:p>
    <w:p w14:paraId="094DC090" w14:textId="77777777" w:rsidR="00F96615" w:rsidRPr="005D1F7F" w:rsidRDefault="00F96615" w:rsidP="00F96615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E21F7F5" wp14:editId="48323464">
            <wp:extent cx="2921977" cy="2588260"/>
            <wp:effectExtent l="0" t="0" r="0" b="0"/>
            <wp:docPr id="13" name="Picture 1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100E6" w14:textId="77777777" w:rsidR="00F96615" w:rsidRDefault="00F96615" w:rsidP="00F96615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</w:rPr>
        <w:t>1</w:t>
      </w:r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</w:t>
      </w:r>
      <w:r>
        <w:rPr>
          <w:rFonts w:cstheme="minorHAnsi"/>
        </w:rPr>
        <w:t>Diagrama d’estats de...</w:t>
      </w:r>
    </w:p>
    <w:p w14:paraId="00EC2DF5" w14:textId="77777777" w:rsidR="00F96615" w:rsidRDefault="00F96615" w:rsidP="00F96615"/>
    <w:p w14:paraId="7FABBE88" w14:textId="77777777" w:rsidR="00F96615" w:rsidRPr="005D1F7F" w:rsidRDefault="00F96615" w:rsidP="00F96615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>
        <w:rPr>
          <w:b/>
          <w:bCs/>
        </w:rPr>
        <w:t>1</w:t>
      </w:r>
      <w:r w:rsidRPr="005D1F7F">
        <w:rPr>
          <w:b/>
          <w:bCs/>
        </w:rPr>
        <w:t>:</w:t>
      </w:r>
      <w:r w:rsidRPr="005D1F7F">
        <w:t xml:space="preserve"> Llista dels diferents </w:t>
      </w:r>
      <w:r>
        <w:t>estats de la màquina d’estats implementada</w:t>
      </w:r>
      <w:r w:rsidRPr="005D1F7F">
        <w:rPr>
          <w:rFonts w:cstheme="minorHAnsi"/>
          <w:color w:val="auto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F96615" w:rsidRPr="005D1F7F" w14:paraId="0FAF23C8" w14:textId="77777777" w:rsidTr="004F0693">
        <w:tc>
          <w:tcPr>
            <w:tcW w:w="2122" w:type="dxa"/>
          </w:tcPr>
          <w:p w14:paraId="7AB95FE4" w14:textId="77777777" w:rsidR="00F96615" w:rsidRPr="005D1F7F" w:rsidRDefault="00F96615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at</w:t>
            </w:r>
          </w:p>
        </w:tc>
        <w:tc>
          <w:tcPr>
            <w:tcW w:w="7228" w:type="dxa"/>
          </w:tcPr>
          <w:p w14:paraId="34A09634" w14:textId="77777777" w:rsidR="00F96615" w:rsidRPr="005D1F7F" w:rsidRDefault="00F96615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F96615" w:rsidRPr="005D1F7F" w14:paraId="0A086418" w14:textId="77777777" w:rsidTr="004F0693">
        <w:tc>
          <w:tcPr>
            <w:tcW w:w="2122" w:type="dxa"/>
          </w:tcPr>
          <w:p w14:paraId="4CFC6FCB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B59AB2C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4A6EDEAB" w14:textId="77777777" w:rsidTr="004F0693">
        <w:tc>
          <w:tcPr>
            <w:tcW w:w="2122" w:type="dxa"/>
          </w:tcPr>
          <w:p w14:paraId="7EF4AD87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BB218D2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768F80A3" w14:textId="77777777" w:rsidTr="004F0693">
        <w:tc>
          <w:tcPr>
            <w:tcW w:w="2122" w:type="dxa"/>
          </w:tcPr>
          <w:p w14:paraId="1A6130AC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1D94F534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5D0A5BD4" w14:textId="77777777" w:rsidTr="004F0693">
        <w:tc>
          <w:tcPr>
            <w:tcW w:w="2122" w:type="dxa"/>
          </w:tcPr>
          <w:p w14:paraId="7A46E89E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D56FBE6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2176C2B3" w14:textId="77777777" w:rsidTr="004F0693">
        <w:tc>
          <w:tcPr>
            <w:tcW w:w="2122" w:type="dxa"/>
          </w:tcPr>
          <w:p w14:paraId="7171B379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31FF1288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</w:tbl>
    <w:p w14:paraId="641817F4" w14:textId="77777777" w:rsidR="00F96615" w:rsidRPr="00CD3C21" w:rsidRDefault="00F96615" w:rsidP="00F96615"/>
    <w:p w14:paraId="0B5BDE0F" w14:textId="77777777" w:rsidR="00F96615" w:rsidRPr="005D1F7F" w:rsidRDefault="00F96615" w:rsidP="00F96615">
      <w:pPr>
        <w:pStyle w:val="Heading2"/>
        <w:spacing w:after="0"/>
        <w:rPr>
          <w:rFonts w:cstheme="minorHAnsi"/>
          <w:b w:val="0"/>
        </w:rPr>
      </w:pPr>
      <w:proofErr w:type="spellStart"/>
      <w:r>
        <w:rPr>
          <w:rFonts w:cstheme="minorHAnsi"/>
        </w:rPr>
        <w:t>Testbench</w:t>
      </w:r>
      <w:proofErr w:type="spellEnd"/>
    </w:p>
    <w:p w14:paraId="5E62A6EF" w14:textId="77777777" w:rsidR="00F96615" w:rsidRDefault="00F96615" w:rsidP="00F96615"/>
    <w:p w14:paraId="09AB1597" w14:textId="77777777" w:rsidR="00F96615" w:rsidRPr="005D1F7F" w:rsidRDefault="00F96615" w:rsidP="00F96615">
      <w:pPr>
        <w:pStyle w:val="Caption"/>
        <w:keepNext/>
        <w:jc w:val="left"/>
      </w:pPr>
      <w:r w:rsidRPr="005D1F7F">
        <w:rPr>
          <w:b/>
          <w:bCs/>
        </w:rPr>
        <w:lastRenderedPageBreak/>
        <w:t xml:space="preserve">Taula </w:t>
      </w:r>
      <w:r>
        <w:rPr>
          <w:b/>
          <w:bCs/>
        </w:rPr>
        <w:t>2</w:t>
      </w:r>
      <w:r w:rsidRPr="005D1F7F">
        <w:rPr>
          <w:b/>
          <w:bCs/>
        </w:rPr>
        <w:t>:</w:t>
      </w:r>
      <w:r w:rsidRPr="005D1F7F">
        <w:t xml:space="preserve"> Llista dels diferents </w:t>
      </w:r>
      <w:r>
        <w:t>tasques/funcions</w:t>
      </w:r>
      <w:r w:rsidRPr="005D1F7F">
        <w:t xml:space="preserve"> del </w:t>
      </w:r>
      <w:proofErr w:type="spellStart"/>
      <w:r>
        <w:t>testbench</w:t>
      </w:r>
      <w:proofErr w:type="spellEnd"/>
      <w:r w:rsidRPr="005D1F7F">
        <w:t xml:space="preserve">  i</w:t>
      </w:r>
      <w:r w:rsidRPr="005D1F7F">
        <w:rPr>
          <w:rFonts w:cstheme="minorHAnsi"/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F96615" w:rsidRPr="005D1F7F" w14:paraId="7DF7D52F" w14:textId="77777777" w:rsidTr="004F0693">
        <w:tc>
          <w:tcPr>
            <w:tcW w:w="2122" w:type="dxa"/>
          </w:tcPr>
          <w:p w14:paraId="0367F184" w14:textId="77777777" w:rsidR="00F96615" w:rsidRPr="005D1F7F" w:rsidRDefault="00F96615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45A8F625" w14:textId="77777777" w:rsidR="00F96615" w:rsidRPr="005D1F7F" w:rsidRDefault="00F96615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F96615" w:rsidRPr="005D1F7F" w14:paraId="452E0C57" w14:textId="77777777" w:rsidTr="004F0693">
        <w:tc>
          <w:tcPr>
            <w:tcW w:w="2122" w:type="dxa"/>
          </w:tcPr>
          <w:p w14:paraId="27BA73EC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36FDE459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0B17D691" w14:textId="77777777" w:rsidTr="004F0693">
        <w:tc>
          <w:tcPr>
            <w:tcW w:w="2122" w:type="dxa"/>
          </w:tcPr>
          <w:p w14:paraId="129C2F90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CD96582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73670160" w14:textId="77777777" w:rsidTr="004F0693">
        <w:tc>
          <w:tcPr>
            <w:tcW w:w="2122" w:type="dxa"/>
          </w:tcPr>
          <w:p w14:paraId="2C8F1DD7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9789E8B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278D6DDA" w14:textId="77777777" w:rsidTr="004F0693">
        <w:tc>
          <w:tcPr>
            <w:tcW w:w="2122" w:type="dxa"/>
          </w:tcPr>
          <w:p w14:paraId="51ACB9A2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6A5A5C22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2D36D516" w14:textId="77777777" w:rsidTr="004F0693">
        <w:tc>
          <w:tcPr>
            <w:tcW w:w="2122" w:type="dxa"/>
          </w:tcPr>
          <w:p w14:paraId="77BC1471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5692180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</w:tbl>
    <w:p w14:paraId="2B997F91" w14:textId="77777777" w:rsidR="00F96615" w:rsidRPr="005D1F7F" w:rsidRDefault="00F96615" w:rsidP="00F96615">
      <w:pPr>
        <w:pStyle w:val="Heading2"/>
        <w:spacing w:after="0"/>
        <w:rPr>
          <w:b w:val="0"/>
        </w:rPr>
      </w:pPr>
      <w:r w:rsidRPr="3CFDD07F">
        <w:t>Verificació Funcional</w:t>
      </w:r>
    </w:p>
    <w:p w14:paraId="3ABF9799" w14:textId="77777777" w:rsidR="00F96615" w:rsidRDefault="00F96615" w:rsidP="00F96615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Captures de les simulacions, amb una explicació breu i ressaltant les zones d’interès</w:t>
      </w:r>
      <w:r>
        <w:rPr>
          <w:rFonts w:eastAsiaTheme="minorHAnsi" w:cstheme="minorHAnsi"/>
          <w:i/>
          <w:iCs/>
          <w:color w:val="FF0000"/>
        </w:rPr>
        <w:t xml:space="preserve"> (poden ser més d’una captura!). Captura dels missatges d’auto verificació del Questa/</w:t>
      </w:r>
      <w:proofErr w:type="spellStart"/>
      <w:r>
        <w:rPr>
          <w:rFonts w:eastAsiaTheme="minorHAnsi" w:cstheme="minorHAnsi"/>
          <w:i/>
          <w:iCs/>
          <w:color w:val="FF0000"/>
        </w:rPr>
        <w:t>Modelsim</w:t>
      </w:r>
      <w:proofErr w:type="spellEnd"/>
      <w:r>
        <w:rPr>
          <w:rFonts w:eastAsiaTheme="minorHAnsi" w:cstheme="minorHAnsi"/>
          <w:i/>
          <w:iCs/>
          <w:color w:val="FF0000"/>
        </w:rPr>
        <w:t>.</w:t>
      </w:r>
    </w:p>
    <w:p w14:paraId="63278BB7" w14:textId="77777777" w:rsidR="00F96615" w:rsidRDefault="00F96615" w:rsidP="00F96615">
      <w:pPr>
        <w:pStyle w:val="Caption"/>
        <w:jc w:val="both"/>
        <w:rPr>
          <w:rFonts w:cstheme="minorHAnsi"/>
        </w:rPr>
      </w:pPr>
      <w:r>
        <w:rPr>
          <w:rFonts w:cstheme="minorHAnsi"/>
        </w:rPr>
        <w:t>A la Figura 2 es mostra ...</w:t>
      </w:r>
    </w:p>
    <w:p w14:paraId="7F27E217" w14:textId="77777777" w:rsidR="00F96615" w:rsidRPr="005D1F7F" w:rsidRDefault="00F96615" w:rsidP="00F96615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4910B79F" wp14:editId="216119B1">
            <wp:extent cx="2921977" cy="2588260"/>
            <wp:effectExtent l="0" t="0" r="0" b="0"/>
            <wp:docPr id="14" name="Picture 1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97ACD" w14:textId="77777777" w:rsidR="00F96615" w:rsidRDefault="00F96615" w:rsidP="00F96615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</w:rPr>
        <w:t>2</w:t>
      </w:r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</w:t>
      </w:r>
      <w:r>
        <w:rPr>
          <w:rFonts w:cstheme="minorHAnsi"/>
        </w:rPr>
        <w:t>Diagrama d’ones de ...</w:t>
      </w:r>
    </w:p>
    <w:p w14:paraId="4488DA6C" w14:textId="77777777" w:rsidR="00F96615" w:rsidRDefault="00F96615" w:rsidP="00F96615">
      <w:r>
        <w:t>A la Figura 3 es mostren els missatges...</w:t>
      </w:r>
    </w:p>
    <w:p w14:paraId="513033CE" w14:textId="77777777" w:rsidR="00F96615" w:rsidRPr="005D1F7F" w:rsidRDefault="00F96615" w:rsidP="00F96615">
      <w:pPr>
        <w:keepNext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2523675B" wp14:editId="5A40CF8B">
            <wp:extent cx="2921977" cy="2588260"/>
            <wp:effectExtent l="0" t="0" r="0" b="0"/>
            <wp:docPr id="15" name="Picture 15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0461E" w14:textId="77777777" w:rsidR="00F96615" w:rsidRDefault="00F96615" w:rsidP="00F96615">
      <w:pPr>
        <w:pStyle w:val="Caption"/>
        <w:rPr>
          <w:rFonts w:cstheme="minorHAnsi"/>
        </w:rPr>
      </w:pPr>
      <w:r>
        <w:rPr>
          <w:b/>
          <w:bCs/>
        </w:rPr>
        <w:t xml:space="preserve">Figura 3: </w:t>
      </w:r>
      <w:r w:rsidRPr="00F00F24">
        <w:t>Ca</w:t>
      </w:r>
      <w:r w:rsidRPr="3CFDD07F">
        <w:t>ptura terminal Questa*-</w:t>
      </w:r>
      <w:proofErr w:type="spellStart"/>
      <w:r w:rsidRPr="3CFDD07F">
        <w:t>Intel</w:t>
      </w:r>
      <w:proofErr w:type="spellEnd"/>
      <w:r>
        <w:t>/</w:t>
      </w:r>
      <w:proofErr w:type="spellStart"/>
      <w:r>
        <w:t>ModelSim</w:t>
      </w:r>
      <w:proofErr w:type="spellEnd"/>
      <w:r w:rsidRPr="3CFDD07F">
        <w:t xml:space="preserve"> amb els missatges de </w:t>
      </w:r>
      <w:proofErr w:type="spellStart"/>
      <w:r w:rsidRPr="3CFDD07F">
        <w:t>l’autoverificació</w:t>
      </w:r>
      <w:proofErr w:type="spellEnd"/>
      <w:r w:rsidRPr="3CFDD07F">
        <w:t>.</w:t>
      </w:r>
    </w:p>
    <w:p w14:paraId="59CED665" w14:textId="77777777" w:rsidR="00F96615" w:rsidRPr="005D1F7F" w:rsidRDefault="00F96615" w:rsidP="00F96615">
      <w:pPr>
        <w:pStyle w:val="Heading2"/>
        <w:spacing w:after="0"/>
        <w:rPr>
          <w:rFonts w:cstheme="minorHAnsi"/>
          <w:b w:val="0"/>
        </w:rPr>
      </w:pPr>
      <w:r>
        <w:rPr>
          <w:rFonts w:cstheme="minorHAnsi"/>
        </w:rPr>
        <w:t>Síntesis en FPGA</w:t>
      </w:r>
    </w:p>
    <w:p w14:paraId="6F03D74D" w14:textId="77777777" w:rsidR="00F96615" w:rsidRDefault="00F96615" w:rsidP="00F96615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Captura</w:t>
      </w:r>
      <w:r>
        <w:rPr>
          <w:rFonts w:eastAsiaTheme="minorHAnsi" w:cstheme="minorHAnsi"/>
          <w:i/>
          <w:iCs/>
          <w:color w:val="FF0000"/>
        </w:rPr>
        <w:t xml:space="preserve"> (o captures) del esquema RTL generat pel </w:t>
      </w:r>
      <w:proofErr w:type="spellStart"/>
      <w:r>
        <w:rPr>
          <w:rFonts w:eastAsiaTheme="minorHAnsi" w:cstheme="minorHAnsi"/>
          <w:i/>
          <w:iCs/>
          <w:color w:val="FF0000"/>
        </w:rPr>
        <w:t>Quartus</w:t>
      </w:r>
      <w:proofErr w:type="spellEnd"/>
      <w:r>
        <w:rPr>
          <w:rFonts w:eastAsiaTheme="minorHAnsi" w:cstheme="minorHAnsi"/>
          <w:i/>
          <w:iCs/>
          <w:color w:val="FF0000"/>
        </w:rPr>
        <w:t xml:space="preserve"> (expandiu les caixetes) i taula de recursos utilitzats.</w:t>
      </w:r>
    </w:p>
    <w:p w14:paraId="0167936C" w14:textId="77777777" w:rsidR="00F96615" w:rsidRDefault="00F96615" w:rsidP="00F96615">
      <w:r>
        <w:t xml:space="preserve">La Figura 4 mostra el esquema RTL de la </w:t>
      </w:r>
      <w:proofErr w:type="spellStart"/>
      <w:r>
        <w:t>netlist</w:t>
      </w:r>
      <w:proofErr w:type="spellEnd"/>
      <w:r>
        <w:t xml:space="preserve"> generada amb el </w:t>
      </w:r>
      <w:proofErr w:type="spellStart"/>
      <w:r>
        <w:t>Quartus</w:t>
      </w:r>
      <w:proofErr w:type="spellEnd"/>
      <w:r>
        <w:t xml:space="preserve"> i a la Figura 5 es mostra en detall el diagrama d’estats de la unitat de control. La Taula 3 mostra els recursos utilitzats de la FPGA. </w:t>
      </w:r>
    </w:p>
    <w:p w14:paraId="7D8F3FD1" w14:textId="77777777" w:rsidR="00F96615" w:rsidRPr="005D1F7F" w:rsidRDefault="00F96615" w:rsidP="00F96615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366FE43" wp14:editId="2134FFFF">
            <wp:extent cx="2921977" cy="2588260"/>
            <wp:effectExtent l="0" t="0" r="0" b="0"/>
            <wp:docPr id="16" name="Picture 16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02DDC" w14:textId="77777777" w:rsidR="00F96615" w:rsidRDefault="00F96615" w:rsidP="00F96615">
      <w:pPr>
        <w:pStyle w:val="Caption"/>
        <w:rPr>
          <w:rFonts w:cstheme="minorHAnsi"/>
        </w:rPr>
      </w:pPr>
      <w:r>
        <w:rPr>
          <w:rFonts w:cstheme="minorHAnsi"/>
          <w:b/>
          <w:bCs/>
        </w:rPr>
        <w:t xml:space="preserve">Figura 4: </w:t>
      </w:r>
      <w:r>
        <w:rPr>
          <w:rFonts w:cstheme="minorHAnsi"/>
        </w:rPr>
        <w:t xml:space="preserve">Esquema RTL de la </w:t>
      </w:r>
      <w:proofErr w:type="spellStart"/>
      <w:r>
        <w:rPr>
          <w:rFonts w:cstheme="minorHAnsi"/>
        </w:rPr>
        <w:t>netlist</w:t>
      </w:r>
      <w:proofErr w:type="spellEnd"/>
      <w:r>
        <w:rPr>
          <w:rFonts w:cstheme="minorHAnsi"/>
        </w:rPr>
        <w:t xml:space="preserve"> generada amb el </w:t>
      </w:r>
      <w:proofErr w:type="spellStart"/>
      <w:r>
        <w:rPr>
          <w:rFonts w:cstheme="minorHAnsi"/>
        </w:rPr>
        <w:t>Quartus</w:t>
      </w:r>
      <w:proofErr w:type="spellEnd"/>
      <w:r>
        <w:rPr>
          <w:rFonts w:cstheme="minorHAnsi"/>
        </w:rPr>
        <w:t xml:space="preserve">. </w:t>
      </w:r>
    </w:p>
    <w:p w14:paraId="653C3CBE" w14:textId="77777777" w:rsidR="00F96615" w:rsidRPr="005D1F7F" w:rsidRDefault="00F96615" w:rsidP="00F96615">
      <w:pPr>
        <w:keepNext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094DA132" wp14:editId="022DC08D">
            <wp:extent cx="2921977" cy="2588260"/>
            <wp:effectExtent l="0" t="0" r="0" b="0"/>
            <wp:docPr id="17" name="Picture 17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32D8C" w14:textId="77777777" w:rsidR="00F96615" w:rsidRDefault="00F96615" w:rsidP="00F96615">
      <w:pPr>
        <w:pStyle w:val="Caption"/>
        <w:rPr>
          <w:rFonts w:cstheme="minorHAnsi"/>
        </w:rPr>
      </w:pPr>
      <w:r>
        <w:rPr>
          <w:rFonts w:cstheme="minorHAnsi"/>
          <w:b/>
          <w:bCs/>
        </w:rPr>
        <w:t xml:space="preserve">Figura 5: </w:t>
      </w:r>
      <w:r w:rsidRPr="00DF2178">
        <w:rPr>
          <w:rFonts w:cstheme="minorHAnsi"/>
        </w:rPr>
        <w:t xml:space="preserve">Diagrama d’estats </w:t>
      </w:r>
      <w:r>
        <w:rPr>
          <w:rFonts w:cstheme="minorHAnsi"/>
        </w:rPr>
        <w:t>de la unitat de control implementada</w:t>
      </w:r>
      <w:r w:rsidRPr="00DF2178">
        <w:rPr>
          <w:rFonts w:cstheme="minorHAnsi"/>
        </w:rPr>
        <w:t>.</w:t>
      </w:r>
    </w:p>
    <w:p w14:paraId="56273C9C" w14:textId="77777777" w:rsidR="00F96615" w:rsidRPr="00DF2178" w:rsidRDefault="00F96615" w:rsidP="00F96615"/>
    <w:p w14:paraId="3A4D03F7" w14:textId="77777777" w:rsidR="00F96615" w:rsidRPr="005D1F7F" w:rsidRDefault="00F96615" w:rsidP="00F96615">
      <w:pPr>
        <w:pStyle w:val="Caption"/>
        <w:keepNext/>
        <w:jc w:val="left"/>
      </w:pPr>
      <w:r>
        <w:rPr>
          <w:b/>
          <w:bCs/>
        </w:rPr>
        <w:t xml:space="preserve">Taula 3: </w:t>
      </w:r>
      <w:r>
        <w:t>Llista</w:t>
      </w:r>
      <w:r w:rsidRPr="005D1F7F">
        <w:t xml:space="preserve"> dels </w:t>
      </w:r>
      <w:r>
        <w:t xml:space="preserve">recursos utilitzats en la implementació de registre de desplaçament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5"/>
        <w:gridCol w:w="1230"/>
        <w:gridCol w:w="423"/>
      </w:tblGrid>
      <w:tr w:rsidR="00F96615" w:rsidRPr="005D1F7F" w14:paraId="2F58BA1A" w14:textId="77777777" w:rsidTr="004F0693">
        <w:trPr>
          <w:jc w:val="center"/>
        </w:trPr>
        <w:tc>
          <w:tcPr>
            <w:tcW w:w="0" w:type="auto"/>
          </w:tcPr>
          <w:p w14:paraId="379DE5A9" w14:textId="77777777" w:rsidR="00F96615" w:rsidRPr="005D1F7F" w:rsidRDefault="00F96615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3F805072" w14:textId="77777777" w:rsidR="00F96615" w:rsidRPr="005D1F7F" w:rsidRDefault="00F96615" w:rsidP="004F0693">
            <w:pPr>
              <w:jc w:val="lef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389B0D44" w14:textId="77777777" w:rsidR="00F96615" w:rsidRDefault="00F96615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%</w:t>
            </w:r>
          </w:p>
        </w:tc>
      </w:tr>
      <w:tr w:rsidR="00F96615" w:rsidRPr="005D1F7F" w14:paraId="7A31BF8D" w14:textId="77777777" w:rsidTr="004F0693">
        <w:trPr>
          <w:jc w:val="center"/>
        </w:trPr>
        <w:tc>
          <w:tcPr>
            <w:tcW w:w="0" w:type="auto"/>
          </w:tcPr>
          <w:p w14:paraId="79E84D76" w14:textId="77777777" w:rsidR="00F96615" w:rsidRPr="005D1F7F" w:rsidRDefault="00F96615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Pins E/S</w:t>
            </w:r>
          </w:p>
        </w:tc>
        <w:tc>
          <w:tcPr>
            <w:tcW w:w="0" w:type="auto"/>
          </w:tcPr>
          <w:p w14:paraId="5FF095C9" w14:textId="77777777" w:rsidR="00F96615" w:rsidRPr="005D1F7F" w:rsidRDefault="00F96615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2BAF2BD8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2321991D" w14:textId="77777777" w:rsidTr="004F0693">
        <w:trPr>
          <w:jc w:val="center"/>
        </w:trPr>
        <w:tc>
          <w:tcPr>
            <w:tcW w:w="0" w:type="auto"/>
          </w:tcPr>
          <w:p w14:paraId="618E8C5E" w14:textId="77777777" w:rsidR="00F96615" w:rsidRPr="005D1F7F" w:rsidRDefault="00F96615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Elements Lògics</w:t>
            </w:r>
          </w:p>
        </w:tc>
        <w:tc>
          <w:tcPr>
            <w:tcW w:w="0" w:type="auto"/>
          </w:tcPr>
          <w:p w14:paraId="34ABCDA3" w14:textId="77777777" w:rsidR="00F96615" w:rsidRPr="005D1F7F" w:rsidRDefault="00F96615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3DFCB7BD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1091075B" w14:textId="77777777" w:rsidTr="004F0693">
        <w:trPr>
          <w:jc w:val="center"/>
        </w:trPr>
        <w:tc>
          <w:tcPr>
            <w:tcW w:w="0" w:type="auto"/>
          </w:tcPr>
          <w:p w14:paraId="5AFBC400" w14:textId="77777777" w:rsidR="00F96615" w:rsidRPr="005D1F7F" w:rsidRDefault="00F96615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es</w:t>
            </w:r>
          </w:p>
        </w:tc>
        <w:tc>
          <w:tcPr>
            <w:tcW w:w="0" w:type="auto"/>
          </w:tcPr>
          <w:p w14:paraId="079B255F" w14:textId="77777777" w:rsidR="00F96615" w:rsidRPr="005D1F7F" w:rsidRDefault="00F96615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65F55A2B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615CC2BD" w14:textId="77777777" w:rsidTr="004F0693">
        <w:trPr>
          <w:jc w:val="center"/>
        </w:trPr>
        <w:tc>
          <w:tcPr>
            <w:tcW w:w="0" w:type="auto"/>
          </w:tcPr>
          <w:p w14:paraId="26D3D878" w14:textId="77777777" w:rsidR="00F96615" w:rsidRPr="005D1F7F" w:rsidRDefault="00F96615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AMs</w:t>
            </w:r>
            <w:proofErr w:type="spellEnd"/>
          </w:p>
        </w:tc>
        <w:tc>
          <w:tcPr>
            <w:tcW w:w="0" w:type="auto"/>
          </w:tcPr>
          <w:p w14:paraId="28244617" w14:textId="77777777" w:rsidR="00F96615" w:rsidRPr="005D1F7F" w:rsidRDefault="00F96615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12A1B9AC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270238F3" w14:textId="77777777" w:rsidTr="004F0693">
        <w:trPr>
          <w:jc w:val="center"/>
        </w:trPr>
        <w:tc>
          <w:tcPr>
            <w:tcW w:w="0" w:type="auto"/>
          </w:tcPr>
          <w:p w14:paraId="3EA7C2E6" w14:textId="77777777" w:rsidR="00F96615" w:rsidRPr="005D1F7F" w:rsidRDefault="00F96615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SPs</w:t>
            </w:r>
            <w:proofErr w:type="spellEnd"/>
          </w:p>
        </w:tc>
        <w:tc>
          <w:tcPr>
            <w:tcW w:w="0" w:type="auto"/>
          </w:tcPr>
          <w:p w14:paraId="44ECBD28" w14:textId="77777777" w:rsidR="00F96615" w:rsidRPr="005D1F7F" w:rsidRDefault="00F96615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49218BEF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1A4757C4" w14:textId="77777777" w:rsidTr="004F0693">
        <w:trPr>
          <w:jc w:val="center"/>
        </w:trPr>
        <w:tc>
          <w:tcPr>
            <w:tcW w:w="0" w:type="auto"/>
          </w:tcPr>
          <w:p w14:paraId="1B4F960D" w14:textId="77777777" w:rsidR="00F96615" w:rsidRDefault="00F96615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LLs</w:t>
            </w:r>
            <w:proofErr w:type="spellEnd"/>
          </w:p>
        </w:tc>
        <w:tc>
          <w:tcPr>
            <w:tcW w:w="0" w:type="auto"/>
          </w:tcPr>
          <w:p w14:paraId="573C270B" w14:textId="77777777" w:rsidR="00F96615" w:rsidRPr="005D1F7F" w:rsidRDefault="00F96615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39B2C549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45AF8718" w14:textId="77777777" w:rsidTr="004F0693">
        <w:trPr>
          <w:jc w:val="center"/>
        </w:trPr>
        <w:tc>
          <w:tcPr>
            <w:tcW w:w="0" w:type="auto"/>
          </w:tcPr>
          <w:p w14:paraId="3DFEB04D" w14:textId="77777777" w:rsidR="00F96615" w:rsidRDefault="00F96615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...</w:t>
            </w:r>
          </w:p>
        </w:tc>
        <w:tc>
          <w:tcPr>
            <w:tcW w:w="0" w:type="auto"/>
          </w:tcPr>
          <w:p w14:paraId="6EBE595B" w14:textId="77777777" w:rsidR="00F96615" w:rsidRPr="005D1F7F" w:rsidRDefault="00F96615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1776DAAB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  <w:tr w:rsidR="00F96615" w:rsidRPr="005D1F7F" w14:paraId="7F94A2DB" w14:textId="77777777" w:rsidTr="004F0693">
        <w:trPr>
          <w:jc w:val="center"/>
        </w:trPr>
        <w:tc>
          <w:tcPr>
            <w:tcW w:w="0" w:type="auto"/>
          </w:tcPr>
          <w:p w14:paraId="79DE8DAA" w14:textId="77777777" w:rsidR="00F96615" w:rsidRDefault="00F96615" w:rsidP="004F0693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69EDACD0" w14:textId="77777777" w:rsidR="00F96615" w:rsidRPr="005D1F7F" w:rsidRDefault="00F96615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5E0BA3B8" w14:textId="77777777" w:rsidR="00F96615" w:rsidRPr="005D1F7F" w:rsidRDefault="00F96615" w:rsidP="004F0693">
            <w:pPr>
              <w:rPr>
                <w:rFonts w:cstheme="minorHAnsi"/>
              </w:rPr>
            </w:pPr>
          </w:p>
        </w:tc>
      </w:tr>
    </w:tbl>
    <w:p w14:paraId="0438A3AC" w14:textId="77777777" w:rsidR="00F96615" w:rsidRDefault="00F96615" w:rsidP="00F96615"/>
    <w:p w14:paraId="0BEBB78F" w14:textId="77777777" w:rsidR="00F96615" w:rsidRPr="003231EA" w:rsidRDefault="00F96615" w:rsidP="00F96615">
      <w:pPr>
        <w:spacing w:before="200" w:after="0"/>
        <w:outlineLvl w:val="1"/>
        <w:rPr>
          <w:sz w:val="28"/>
          <w:szCs w:val="28"/>
        </w:rPr>
      </w:pPr>
      <w:r w:rsidRPr="003231EA">
        <w:rPr>
          <w:b/>
          <w:sz w:val="28"/>
          <w:szCs w:val="28"/>
        </w:rPr>
        <w:t>Verificació Post-síntesis</w:t>
      </w:r>
    </w:p>
    <w:p w14:paraId="6CED93A8" w14:textId="77777777" w:rsidR="00F96615" w:rsidRPr="003231EA" w:rsidRDefault="00F96615" w:rsidP="00F96615">
      <w:pPr>
        <w:rPr>
          <w:rFonts w:eastAsiaTheme="minorEastAsia"/>
          <w:i/>
          <w:iCs/>
          <w:color w:val="FF0000"/>
        </w:rPr>
      </w:pPr>
      <w:r w:rsidRPr="003231EA">
        <w:rPr>
          <w:rFonts w:eastAsiaTheme="minorEastAsia"/>
          <w:i/>
          <w:iCs/>
          <w:color w:val="FF0000"/>
        </w:rPr>
        <w:t>Captures de les simulacions, demostrant en correcte funcionament del circuit. Captura mostrant algun retard en comparació a la verificació funcional</w:t>
      </w:r>
    </w:p>
    <w:p w14:paraId="71468266" w14:textId="77777777" w:rsidR="00F96615" w:rsidRPr="003231EA" w:rsidRDefault="00F96615" w:rsidP="00F96615">
      <w:pPr>
        <w:spacing w:after="200"/>
      </w:pPr>
      <w:r>
        <w:t>A la Figura 6 es mostra ...</w:t>
      </w:r>
    </w:p>
    <w:p w14:paraId="39057253" w14:textId="77777777" w:rsidR="00F96615" w:rsidRPr="003231EA" w:rsidRDefault="00F96615" w:rsidP="00F96615">
      <w:pPr>
        <w:keepNext/>
        <w:jc w:val="center"/>
      </w:pPr>
      <w:r w:rsidRPr="003231EA">
        <w:rPr>
          <w:noProof/>
        </w:rPr>
        <w:lastRenderedPageBreak/>
        <w:drawing>
          <wp:inline distT="0" distB="0" distL="0" distR="0" wp14:anchorId="30409C58" wp14:editId="39BA9B83">
            <wp:extent cx="2921977" cy="2588260"/>
            <wp:effectExtent l="0" t="0" r="0" b="0"/>
            <wp:docPr id="18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977" cy="258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FA9F4" w14:textId="77777777" w:rsidR="00F96615" w:rsidRPr="003231EA" w:rsidRDefault="00F96615" w:rsidP="00F96615">
      <w:pPr>
        <w:spacing w:after="200"/>
        <w:jc w:val="center"/>
      </w:pPr>
      <w:r>
        <w:rPr>
          <w:b/>
          <w:bCs/>
        </w:rPr>
        <w:t>Figura 6</w:t>
      </w:r>
      <w:r w:rsidRPr="003231EA">
        <w:t xml:space="preserve"> Diagrama d’ones de ...</w:t>
      </w:r>
    </w:p>
    <w:p w14:paraId="0B27BA47" w14:textId="77777777" w:rsidR="00F96615" w:rsidRPr="002C66E9" w:rsidRDefault="00F96615" w:rsidP="00F96615"/>
    <w:p w14:paraId="4CED12EC" w14:textId="11B3ECED" w:rsidR="00F96615" w:rsidRDefault="00F96615">
      <w:pPr>
        <w:spacing w:after="160" w:line="259" w:lineRule="auto"/>
        <w:jc w:val="left"/>
        <w:rPr>
          <w:rFonts w:cstheme="minorHAnsi"/>
          <w:color w:val="auto"/>
        </w:rPr>
      </w:pPr>
      <w:r>
        <w:rPr>
          <w:rFonts w:cstheme="minorHAnsi"/>
          <w:color w:val="auto"/>
        </w:rPr>
        <w:br w:type="page"/>
      </w:r>
    </w:p>
    <w:p w14:paraId="2D4BEB78" w14:textId="77777777" w:rsidR="001A3556" w:rsidRPr="005D1F7F" w:rsidRDefault="001A3556" w:rsidP="001A3556">
      <w:pPr>
        <w:pStyle w:val="Heading1"/>
        <w:rPr>
          <w:rFonts w:cstheme="minorHAnsi"/>
        </w:rPr>
      </w:pPr>
      <w:bookmarkStart w:id="10" w:name="_Toc108779639"/>
      <w:r>
        <w:rPr>
          <w:rFonts w:cstheme="minorHAnsi"/>
        </w:rPr>
        <w:lastRenderedPageBreak/>
        <w:t xml:space="preserve">Informe </w:t>
      </w:r>
      <w:r w:rsidRPr="005D1F7F">
        <w:rPr>
          <w:rFonts w:cstheme="minorHAnsi"/>
        </w:rPr>
        <w:t xml:space="preserve">Pràctica </w:t>
      </w:r>
      <w:r>
        <w:rPr>
          <w:rFonts w:cstheme="minorHAnsi"/>
        </w:rPr>
        <w:t>4</w:t>
      </w:r>
      <w:r w:rsidRPr="005D1F7F">
        <w:rPr>
          <w:rFonts w:cstheme="minorHAnsi"/>
        </w:rPr>
        <w:t xml:space="preserve">: </w:t>
      </w:r>
      <w:r w:rsidRPr="001B479C">
        <w:rPr>
          <w:rFonts w:cstheme="minorHAnsi"/>
        </w:rPr>
        <w:t>Disseny i Síntesis d’una Estació Meteorològica</w:t>
      </w:r>
      <w:bookmarkEnd w:id="10"/>
    </w:p>
    <w:p w14:paraId="54951496" w14:textId="77777777" w:rsidR="001A3556" w:rsidRDefault="001A3556" w:rsidP="001A3556">
      <w:pPr>
        <w:pStyle w:val="Heading2"/>
        <w:spacing w:after="0"/>
        <w:rPr>
          <w:rFonts w:cstheme="minorHAnsi"/>
        </w:rPr>
      </w:pPr>
      <w:r>
        <w:rPr>
          <w:rFonts w:cstheme="minorHAnsi"/>
        </w:rPr>
        <w:t>Arquitectura del sistema</w:t>
      </w:r>
    </w:p>
    <w:p w14:paraId="7643AEF5" w14:textId="77777777" w:rsidR="001A3556" w:rsidRPr="00EE79DA" w:rsidRDefault="001A3556" w:rsidP="001A3556">
      <w:pPr>
        <w:rPr>
          <w:rFonts w:eastAsiaTheme="minorHAnsi" w:cstheme="minorHAnsi"/>
          <w:i/>
          <w:iCs/>
          <w:color w:val="FF0000"/>
        </w:rPr>
      </w:pPr>
      <w:r w:rsidRPr="00EE79DA">
        <w:rPr>
          <w:rFonts w:eastAsiaTheme="minorHAnsi" w:cstheme="minorHAnsi"/>
          <w:i/>
          <w:iCs/>
          <w:color w:val="FF0000"/>
        </w:rPr>
        <w:t>Diagrama de blocs de l’arquitectura de l’estació meteorològica implementada i descripció breu de l’arquitectura, enumerant cada mòdul i descrivint la seva funcionalitat, així com les seves entrades i sortides.</w:t>
      </w:r>
    </w:p>
    <w:p w14:paraId="1D9BDF7F" w14:textId="77777777" w:rsidR="001A3556" w:rsidRDefault="001A3556" w:rsidP="001A3556">
      <w:pPr>
        <w:rPr>
          <w:rFonts w:cstheme="minorHAnsi"/>
        </w:rPr>
      </w:pPr>
      <w:r w:rsidRPr="00DF2178">
        <w:rPr>
          <w:rFonts w:cstheme="minorHAnsi"/>
        </w:rPr>
        <w:t xml:space="preserve">A la </w:t>
      </w:r>
      <w:r>
        <w:rPr>
          <w:rFonts w:cstheme="minorHAnsi"/>
        </w:rPr>
        <w:t xml:space="preserve">Figura 1 </w:t>
      </w:r>
      <w:r w:rsidRPr="00DF2178">
        <w:rPr>
          <w:rFonts w:cstheme="minorHAnsi"/>
        </w:rPr>
        <w:t>es mostra el diagrama d</w:t>
      </w:r>
      <w:r>
        <w:rPr>
          <w:rFonts w:cstheme="minorHAnsi"/>
        </w:rPr>
        <w:t xml:space="preserve">e blocs del l’estació meteorològica implementada. A la </w:t>
      </w:r>
      <w:r w:rsidRPr="00DF2178">
        <w:rPr>
          <w:rFonts w:cstheme="minorHAnsi"/>
        </w:rPr>
        <w:t xml:space="preserve">Taula 1  hi ha llistats els diferents </w:t>
      </w:r>
      <w:r>
        <w:rPr>
          <w:rFonts w:cstheme="minorHAnsi"/>
        </w:rPr>
        <w:t xml:space="preserve">mòduls </w:t>
      </w:r>
      <w:r w:rsidRPr="00DF2178">
        <w:rPr>
          <w:rFonts w:cstheme="minorHAnsi"/>
        </w:rPr>
        <w:t>amb una breu descripció</w:t>
      </w:r>
      <w:r>
        <w:rPr>
          <w:rFonts w:cstheme="minorHAnsi"/>
        </w:rPr>
        <w:t xml:space="preserve"> de la seva funcionalitat</w:t>
      </w:r>
      <w:r w:rsidRPr="00DF2178">
        <w:rPr>
          <w:rFonts w:cstheme="minorHAnsi"/>
        </w:rPr>
        <w:t xml:space="preserve">. </w:t>
      </w:r>
      <w:r>
        <w:rPr>
          <w:rFonts w:cstheme="minorHAnsi"/>
        </w:rPr>
        <w:t>El mòdul principal encarregat de controlar el funcionament és ... que s’encarrega de ...</w:t>
      </w:r>
    </w:p>
    <w:p w14:paraId="7FD9D397" w14:textId="77777777" w:rsidR="001A3556" w:rsidRPr="005D1F7F" w:rsidRDefault="001A3556" w:rsidP="001A3556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19172BA" wp14:editId="63EB1DF0">
            <wp:extent cx="3470808" cy="2447925"/>
            <wp:effectExtent l="0" t="0" r="0" b="0"/>
            <wp:docPr id="19" name="Picture 19" descr="A white background with black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white background with black text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76096" cy="245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73A7E" w14:textId="77777777" w:rsidR="001A3556" w:rsidRPr="005D1F7F" w:rsidRDefault="001A3556" w:rsidP="001A3556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 w:rsidRPr="005D1F7F">
        <w:rPr>
          <w:rFonts w:cstheme="minorHAnsi"/>
          <w:b/>
          <w:bCs/>
        </w:rPr>
        <w:fldChar w:fldCharType="begin"/>
      </w:r>
      <w:r w:rsidRPr="005D1F7F">
        <w:rPr>
          <w:rFonts w:cstheme="minorHAnsi"/>
          <w:b/>
          <w:bCs/>
        </w:rPr>
        <w:instrText xml:space="preserve"> SEQ Figure \* ARABIC </w:instrText>
      </w:r>
      <w:r w:rsidRPr="005D1F7F">
        <w:rPr>
          <w:rFonts w:cstheme="minorHAnsi"/>
          <w:b/>
          <w:bCs/>
        </w:rPr>
        <w:fldChar w:fldCharType="separate"/>
      </w:r>
      <w:r w:rsidRPr="005D1F7F">
        <w:rPr>
          <w:rFonts w:cstheme="minorHAnsi"/>
          <w:b/>
          <w:bCs/>
          <w:noProof/>
        </w:rPr>
        <w:t>1</w:t>
      </w:r>
      <w:r w:rsidRPr="005D1F7F">
        <w:rPr>
          <w:rFonts w:cstheme="minorHAnsi"/>
          <w:b/>
          <w:bCs/>
        </w:rPr>
        <w:fldChar w:fldCharType="end"/>
      </w:r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Diagrama </w:t>
      </w:r>
      <w:r>
        <w:rPr>
          <w:rFonts w:cstheme="minorHAnsi"/>
        </w:rPr>
        <w:t>de blocs simplificat</w:t>
      </w:r>
      <w:r w:rsidRPr="005D1F7F">
        <w:rPr>
          <w:rFonts w:cstheme="minorHAnsi"/>
        </w:rPr>
        <w:t xml:space="preserve"> de</w:t>
      </w:r>
      <w:r>
        <w:rPr>
          <w:rFonts w:cstheme="minorHAnsi"/>
        </w:rPr>
        <w:t xml:space="preserve"> l’estació meteorològica.</w:t>
      </w:r>
    </w:p>
    <w:p w14:paraId="5EABF0AD" w14:textId="77777777" w:rsidR="001A3556" w:rsidRPr="005D1F7F" w:rsidRDefault="001A3556" w:rsidP="001A3556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 w:rsidRPr="005D1F7F">
        <w:rPr>
          <w:b/>
          <w:bCs/>
          <w:noProof/>
        </w:rPr>
        <w:t>1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ls diferents mòduls </w:t>
      </w:r>
      <w:r>
        <w:t xml:space="preserve">del sistema </w:t>
      </w:r>
      <w:r w:rsidRPr="005D1F7F">
        <w:t>i</w:t>
      </w:r>
      <w:r w:rsidRPr="005D1F7F">
        <w:rPr>
          <w:rFonts w:cstheme="minorHAnsi"/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A3556" w:rsidRPr="005D1F7F" w14:paraId="44148690" w14:textId="77777777" w:rsidTr="004F0693">
        <w:tc>
          <w:tcPr>
            <w:tcW w:w="2122" w:type="dxa"/>
          </w:tcPr>
          <w:p w14:paraId="053D1530" w14:textId="77777777" w:rsidR="001A3556" w:rsidRPr="005D1F7F" w:rsidRDefault="001A3556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Mòdul</w:t>
            </w:r>
          </w:p>
        </w:tc>
        <w:tc>
          <w:tcPr>
            <w:tcW w:w="7228" w:type="dxa"/>
          </w:tcPr>
          <w:p w14:paraId="13627AFA" w14:textId="77777777" w:rsidR="001A3556" w:rsidRPr="005D1F7F" w:rsidRDefault="001A3556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1A3556" w:rsidRPr="005D1F7F" w14:paraId="7229F4DC" w14:textId="77777777" w:rsidTr="004F0693">
        <w:tc>
          <w:tcPr>
            <w:tcW w:w="2122" w:type="dxa"/>
          </w:tcPr>
          <w:p w14:paraId="627B0F90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2610EB92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7867C0D3" w14:textId="77777777" w:rsidTr="004F0693">
        <w:tc>
          <w:tcPr>
            <w:tcW w:w="2122" w:type="dxa"/>
          </w:tcPr>
          <w:p w14:paraId="4EA39E4C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5FCA58B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1F604692" w14:textId="77777777" w:rsidTr="004F0693">
        <w:tc>
          <w:tcPr>
            <w:tcW w:w="2122" w:type="dxa"/>
          </w:tcPr>
          <w:p w14:paraId="3F5D5E41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BF5CA56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4C4B2DA6" w14:textId="77777777" w:rsidTr="004F0693">
        <w:tc>
          <w:tcPr>
            <w:tcW w:w="2122" w:type="dxa"/>
          </w:tcPr>
          <w:p w14:paraId="4B80164C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BE4317D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27E43896" w14:textId="77777777" w:rsidTr="004F0693">
        <w:tc>
          <w:tcPr>
            <w:tcW w:w="2122" w:type="dxa"/>
          </w:tcPr>
          <w:p w14:paraId="7B231DB5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D3791E2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</w:tbl>
    <w:p w14:paraId="795B8FC8" w14:textId="77777777" w:rsidR="001A3556" w:rsidRPr="005D1F7F" w:rsidRDefault="001A3556" w:rsidP="001A3556">
      <w:pPr>
        <w:pStyle w:val="Caption"/>
        <w:keepNext/>
        <w:spacing w:before="240"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 w:rsidRPr="005D1F7F">
        <w:rPr>
          <w:b/>
          <w:bCs/>
          <w:noProof/>
        </w:rPr>
        <w:t>2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 les </w:t>
      </w:r>
      <w:r w:rsidRPr="005D1F7F">
        <w:rPr>
          <w:rFonts w:cstheme="minorHAnsi"/>
          <w:color w:val="auto"/>
        </w:rPr>
        <w:t>entrades i sortides i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50"/>
        <w:gridCol w:w="993"/>
        <w:gridCol w:w="5527"/>
      </w:tblGrid>
      <w:tr w:rsidR="001A3556" w:rsidRPr="005D1F7F" w14:paraId="03A9A8A0" w14:textId="77777777" w:rsidTr="004F0693">
        <w:tc>
          <w:tcPr>
            <w:tcW w:w="1980" w:type="dxa"/>
          </w:tcPr>
          <w:p w14:paraId="48A7DBD3" w14:textId="77777777" w:rsidR="001A3556" w:rsidRPr="005D1F7F" w:rsidRDefault="001A3556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Nom</w:t>
            </w:r>
          </w:p>
        </w:tc>
        <w:tc>
          <w:tcPr>
            <w:tcW w:w="850" w:type="dxa"/>
          </w:tcPr>
          <w:p w14:paraId="6AA90458" w14:textId="77777777" w:rsidR="001A3556" w:rsidRPr="005D1F7F" w:rsidRDefault="001A3556" w:rsidP="004F0693">
            <w:pPr>
              <w:jc w:val="left"/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Tipus</w:t>
            </w:r>
          </w:p>
        </w:tc>
        <w:tc>
          <w:tcPr>
            <w:tcW w:w="993" w:type="dxa"/>
          </w:tcPr>
          <w:p w14:paraId="711883E0" w14:textId="77777777" w:rsidR="001A3556" w:rsidRPr="005D1F7F" w:rsidRDefault="001A3556" w:rsidP="004F0693">
            <w:pPr>
              <w:jc w:val="left"/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# bits</w:t>
            </w:r>
          </w:p>
        </w:tc>
        <w:tc>
          <w:tcPr>
            <w:tcW w:w="5527" w:type="dxa"/>
          </w:tcPr>
          <w:p w14:paraId="54881565" w14:textId="77777777" w:rsidR="001A3556" w:rsidRPr="005D1F7F" w:rsidRDefault="001A3556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1A3556" w:rsidRPr="005D1F7F" w14:paraId="46A15A10" w14:textId="77777777" w:rsidTr="004F0693">
        <w:tc>
          <w:tcPr>
            <w:tcW w:w="1980" w:type="dxa"/>
          </w:tcPr>
          <w:p w14:paraId="1EB6A8F1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07BDC79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  <w:r w:rsidRPr="005D1F7F">
              <w:rPr>
                <w:rFonts w:cstheme="minorHAnsi"/>
              </w:rPr>
              <w:t>E/S</w:t>
            </w:r>
          </w:p>
        </w:tc>
        <w:tc>
          <w:tcPr>
            <w:tcW w:w="993" w:type="dxa"/>
          </w:tcPr>
          <w:p w14:paraId="0AC5ED45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662C2557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482F5466" w14:textId="77777777" w:rsidTr="004F0693">
        <w:tc>
          <w:tcPr>
            <w:tcW w:w="1980" w:type="dxa"/>
          </w:tcPr>
          <w:p w14:paraId="37090163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F870A2E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993" w:type="dxa"/>
          </w:tcPr>
          <w:p w14:paraId="2A9E7109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1B633685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10C6F736" w14:textId="77777777" w:rsidTr="004F0693">
        <w:tc>
          <w:tcPr>
            <w:tcW w:w="1980" w:type="dxa"/>
          </w:tcPr>
          <w:p w14:paraId="5AC59CDA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A1F4231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993" w:type="dxa"/>
          </w:tcPr>
          <w:p w14:paraId="4C3B3A53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17396AE8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6B42C2C9" w14:textId="77777777" w:rsidTr="004F0693">
        <w:tc>
          <w:tcPr>
            <w:tcW w:w="1980" w:type="dxa"/>
          </w:tcPr>
          <w:p w14:paraId="3C069D8C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4D6CFE9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993" w:type="dxa"/>
          </w:tcPr>
          <w:p w14:paraId="1FF3057F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4926A989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5343C971" w14:textId="77777777" w:rsidTr="004F0693">
        <w:tc>
          <w:tcPr>
            <w:tcW w:w="1980" w:type="dxa"/>
          </w:tcPr>
          <w:p w14:paraId="7B3786F0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409103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993" w:type="dxa"/>
          </w:tcPr>
          <w:p w14:paraId="7407E240" w14:textId="77777777" w:rsidR="001A3556" w:rsidRPr="005D1F7F" w:rsidRDefault="001A3556" w:rsidP="004F0693">
            <w:pPr>
              <w:jc w:val="left"/>
              <w:rPr>
                <w:rFonts w:cstheme="minorHAnsi"/>
              </w:rPr>
            </w:pPr>
          </w:p>
        </w:tc>
        <w:tc>
          <w:tcPr>
            <w:tcW w:w="5527" w:type="dxa"/>
          </w:tcPr>
          <w:p w14:paraId="6D7F99FF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</w:tbl>
    <w:p w14:paraId="6A93CCFD" w14:textId="77777777" w:rsidR="001A3556" w:rsidRDefault="001A3556" w:rsidP="001A3556"/>
    <w:p w14:paraId="432BF70D" w14:textId="77777777" w:rsidR="001A3556" w:rsidRDefault="001A3556" w:rsidP="001A3556">
      <w:pPr>
        <w:pStyle w:val="Heading2"/>
        <w:spacing w:after="0"/>
        <w:rPr>
          <w:rFonts w:cstheme="minorHAnsi"/>
        </w:rPr>
      </w:pPr>
      <w:r>
        <w:rPr>
          <w:rFonts w:cstheme="minorHAnsi"/>
        </w:rPr>
        <w:t xml:space="preserve">BME </w:t>
      </w:r>
      <w:proofErr w:type="spellStart"/>
      <w:r>
        <w:rPr>
          <w:rFonts w:cstheme="minorHAnsi"/>
        </w:rPr>
        <w:t>reader</w:t>
      </w:r>
      <w:proofErr w:type="spellEnd"/>
    </w:p>
    <w:p w14:paraId="08B19235" w14:textId="77777777" w:rsidR="001A3556" w:rsidRPr="00787F83" w:rsidRDefault="001A3556" w:rsidP="001A3556">
      <w:pPr>
        <w:rPr>
          <w:rFonts w:eastAsiaTheme="minorHAnsi" w:cstheme="minorHAnsi"/>
          <w:i/>
          <w:iCs/>
          <w:color w:val="FF0000"/>
        </w:rPr>
      </w:pPr>
      <w:r w:rsidRPr="00787F83">
        <w:rPr>
          <w:rFonts w:eastAsiaTheme="minorHAnsi" w:cstheme="minorHAnsi"/>
          <w:i/>
          <w:iCs/>
          <w:color w:val="FF0000"/>
        </w:rPr>
        <w:t>Diagrama d’estats del mòdul bme280_reader, així com una descripció breu del seu funcionament enumerant els diferents passos que fa fins a realitzar la segona tanda d’adquisició de dades.</w:t>
      </w:r>
    </w:p>
    <w:p w14:paraId="1F429E9F" w14:textId="77777777" w:rsidR="001A3556" w:rsidRDefault="001A3556" w:rsidP="001A3556">
      <w:pPr>
        <w:rPr>
          <w:rFonts w:cstheme="minorHAnsi"/>
        </w:rPr>
      </w:pPr>
      <w:r w:rsidRPr="00DF2178">
        <w:rPr>
          <w:rFonts w:cstheme="minorHAnsi"/>
        </w:rPr>
        <w:t xml:space="preserve">A la </w:t>
      </w:r>
      <w:r>
        <w:rPr>
          <w:rFonts w:cstheme="minorHAnsi"/>
        </w:rPr>
        <w:t xml:space="preserve">Figura 2 </w:t>
      </w:r>
      <w:r w:rsidRPr="00DF2178">
        <w:rPr>
          <w:rFonts w:cstheme="minorHAnsi"/>
        </w:rPr>
        <w:t>es mostra el diagrama d’estats de</w:t>
      </w:r>
      <w:r>
        <w:rPr>
          <w:rFonts w:cstheme="minorHAnsi"/>
        </w:rPr>
        <w:t>l BME Reader. A</w:t>
      </w:r>
      <w:r w:rsidRPr="00DF2178">
        <w:rPr>
          <w:rFonts w:cstheme="minorHAnsi"/>
        </w:rPr>
        <w:t xml:space="preserve"> la Taula </w:t>
      </w:r>
      <w:r>
        <w:rPr>
          <w:rFonts w:cstheme="minorHAnsi"/>
        </w:rPr>
        <w:t>3</w:t>
      </w:r>
      <w:r w:rsidRPr="00DF2178">
        <w:rPr>
          <w:rFonts w:cstheme="minorHAnsi"/>
        </w:rPr>
        <w:t xml:space="preserve"> en hi ha llistats els diferents estats amb una breu descripció. La unitat de control realitza</w:t>
      </w:r>
      <w:r>
        <w:rPr>
          <w:rFonts w:cstheme="minorHAnsi"/>
        </w:rPr>
        <w:t xml:space="preserve"> les següents operacions:</w:t>
      </w:r>
    </w:p>
    <w:p w14:paraId="59CC0969" w14:textId="77777777" w:rsidR="001A3556" w:rsidRDefault="001A3556" w:rsidP="001A3556">
      <w:pPr>
        <w:pStyle w:val="ListParagraph"/>
        <w:numPr>
          <w:ilvl w:val="0"/>
          <w:numId w:val="24"/>
        </w:numPr>
        <w:rPr>
          <w:rFonts w:cstheme="minorHAnsi"/>
        </w:rPr>
      </w:pPr>
      <w:r>
        <w:rPr>
          <w:rFonts w:cstheme="minorHAnsi"/>
        </w:rPr>
        <w:t>Configurar el mestre SPI per poder comunicares amb el sensor BME280.</w:t>
      </w:r>
    </w:p>
    <w:p w14:paraId="0391DE36" w14:textId="77777777" w:rsidR="001A3556" w:rsidRDefault="001A3556" w:rsidP="001A3556">
      <w:pPr>
        <w:pStyle w:val="ListParagraph"/>
        <w:numPr>
          <w:ilvl w:val="0"/>
          <w:numId w:val="24"/>
        </w:numPr>
        <w:rPr>
          <w:rFonts w:cstheme="minorHAnsi"/>
        </w:rPr>
      </w:pPr>
      <w:r>
        <w:rPr>
          <w:rFonts w:cstheme="minorHAnsi"/>
        </w:rPr>
        <w:t>...</w:t>
      </w:r>
    </w:p>
    <w:p w14:paraId="0E0661A9" w14:textId="77777777" w:rsidR="001A3556" w:rsidRPr="0056758B" w:rsidRDefault="001A3556" w:rsidP="001A3556">
      <w:pPr>
        <w:pStyle w:val="ListParagraph"/>
        <w:numPr>
          <w:ilvl w:val="0"/>
          <w:numId w:val="24"/>
        </w:numPr>
        <w:rPr>
          <w:rFonts w:cstheme="minorHAnsi"/>
        </w:rPr>
      </w:pPr>
    </w:p>
    <w:p w14:paraId="25DD5209" w14:textId="77777777" w:rsidR="001A3556" w:rsidRDefault="001A3556" w:rsidP="001A3556">
      <w:pPr>
        <w:rPr>
          <w:rFonts w:cstheme="minorHAnsi"/>
        </w:rPr>
      </w:pPr>
    </w:p>
    <w:p w14:paraId="36A0DB3E" w14:textId="77777777" w:rsidR="001A3556" w:rsidRPr="005D1F7F" w:rsidRDefault="001A3556" w:rsidP="001A3556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4DE86E42" wp14:editId="68DAAD4B">
            <wp:extent cx="3379708" cy="2371725"/>
            <wp:effectExtent l="0" t="0" r="0" b="0"/>
            <wp:docPr id="20" name="Picture 2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87418" cy="23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7A74C" w14:textId="77777777" w:rsidR="001A3556" w:rsidRDefault="001A3556" w:rsidP="001A3556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</w:rPr>
        <w:t>2</w:t>
      </w:r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</w:t>
      </w:r>
      <w:r>
        <w:rPr>
          <w:rFonts w:cstheme="minorHAnsi"/>
        </w:rPr>
        <w:t>Diagrama d’estats de...</w:t>
      </w:r>
    </w:p>
    <w:p w14:paraId="44A9FD47" w14:textId="77777777" w:rsidR="001A3556" w:rsidRDefault="001A3556" w:rsidP="001A3556"/>
    <w:p w14:paraId="4866717F" w14:textId="77777777" w:rsidR="001A3556" w:rsidRPr="005D1F7F" w:rsidRDefault="001A3556" w:rsidP="001A3556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>
        <w:rPr>
          <w:b/>
          <w:bCs/>
        </w:rPr>
        <w:t>3</w:t>
      </w:r>
      <w:r w:rsidRPr="005D1F7F">
        <w:rPr>
          <w:b/>
          <w:bCs/>
        </w:rPr>
        <w:t>:</w:t>
      </w:r>
      <w:r w:rsidRPr="005D1F7F">
        <w:t xml:space="preserve"> Llista dels diferents </w:t>
      </w:r>
      <w:r>
        <w:t>estats de la màquina d’estats implementada</w:t>
      </w:r>
      <w:r w:rsidRPr="005D1F7F">
        <w:rPr>
          <w:rFonts w:cstheme="minorHAnsi"/>
          <w:color w:val="auto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A3556" w:rsidRPr="005D1F7F" w14:paraId="4E1B3A2A" w14:textId="77777777" w:rsidTr="004F0693">
        <w:tc>
          <w:tcPr>
            <w:tcW w:w="2122" w:type="dxa"/>
          </w:tcPr>
          <w:p w14:paraId="1D1CF3C6" w14:textId="77777777" w:rsidR="001A3556" w:rsidRPr="005D1F7F" w:rsidRDefault="001A3556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Estat</w:t>
            </w:r>
          </w:p>
        </w:tc>
        <w:tc>
          <w:tcPr>
            <w:tcW w:w="7228" w:type="dxa"/>
          </w:tcPr>
          <w:p w14:paraId="7AC0B636" w14:textId="77777777" w:rsidR="001A3556" w:rsidRPr="005D1F7F" w:rsidRDefault="001A3556" w:rsidP="004F0693">
            <w:pPr>
              <w:rPr>
                <w:rFonts w:cstheme="minorHAnsi"/>
                <w:b/>
                <w:bCs/>
              </w:rPr>
            </w:pPr>
            <w:r w:rsidRPr="005D1F7F">
              <w:rPr>
                <w:rFonts w:cstheme="minorHAnsi"/>
                <w:b/>
                <w:bCs/>
              </w:rPr>
              <w:t>Descripció</w:t>
            </w:r>
          </w:p>
        </w:tc>
      </w:tr>
      <w:tr w:rsidR="001A3556" w:rsidRPr="005D1F7F" w14:paraId="0067EE5B" w14:textId="77777777" w:rsidTr="004F0693">
        <w:tc>
          <w:tcPr>
            <w:tcW w:w="2122" w:type="dxa"/>
          </w:tcPr>
          <w:p w14:paraId="0593438A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D92B648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4FB02DE5" w14:textId="77777777" w:rsidTr="004F0693">
        <w:tc>
          <w:tcPr>
            <w:tcW w:w="2122" w:type="dxa"/>
          </w:tcPr>
          <w:p w14:paraId="2E2FD8D3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C9DE03B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50F45950" w14:textId="77777777" w:rsidTr="004F0693">
        <w:tc>
          <w:tcPr>
            <w:tcW w:w="2122" w:type="dxa"/>
          </w:tcPr>
          <w:p w14:paraId="34DD8AC6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3221ACF1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34C895FE" w14:textId="77777777" w:rsidTr="004F0693">
        <w:tc>
          <w:tcPr>
            <w:tcW w:w="2122" w:type="dxa"/>
          </w:tcPr>
          <w:p w14:paraId="49134201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02D80871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07A4CF90" w14:textId="77777777" w:rsidTr="004F0693">
        <w:tc>
          <w:tcPr>
            <w:tcW w:w="2122" w:type="dxa"/>
          </w:tcPr>
          <w:p w14:paraId="0E2EFAEF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3B5D5C25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</w:tbl>
    <w:p w14:paraId="58BB6BCD" w14:textId="77777777" w:rsidR="001A3556" w:rsidRPr="00CD3C21" w:rsidRDefault="001A3556" w:rsidP="001A3556"/>
    <w:p w14:paraId="292382EC" w14:textId="77777777" w:rsidR="001A3556" w:rsidRPr="005D1F7F" w:rsidRDefault="001A3556" w:rsidP="001A3556">
      <w:pPr>
        <w:pStyle w:val="Heading2"/>
        <w:spacing w:after="0"/>
        <w:rPr>
          <w:b w:val="0"/>
        </w:rPr>
      </w:pPr>
      <w:r w:rsidRPr="3CFDD07F">
        <w:lastRenderedPageBreak/>
        <w:t>Verificació Funcional</w:t>
      </w:r>
    </w:p>
    <w:p w14:paraId="52625D58" w14:textId="77777777" w:rsidR="001A3556" w:rsidRDefault="001A3556" w:rsidP="001A3556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Captures de les simulacions, amb una explicació breu i ressaltant les zones d’interès</w:t>
      </w:r>
      <w:r>
        <w:rPr>
          <w:rFonts w:eastAsiaTheme="minorHAnsi" w:cstheme="minorHAnsi"/>
          <w:i/>
          <w:iCs/>
          <w:color w:val="FF0000"/>
        </w:rPr>
        <w:t xml:space="preserve"> (poden ser més d’una captura!). Captura dels missatges d’auto verificació del </w:t>
      </w:r>
      <w:proofErr w:type="spellStart"/>
      <w:r>
        <w:rPr>
          <w:rFonts w:eastAsiaTheme="minorHAnsi" w:cstheme="minorHAnsi"/>
          <w:i/>
          <w:iCs/>
          <w:color w:val="FF0000"/>
        </w:rPr>
        <w:t>ModelSim</w:t>
      </w:r>
      <w:proofErr w:type="spellEnd"/>
      <w:r>
        <w:rPr>
          <w:rFonts w:eastAsiaTheme="minorHAnsi" w:cstheme="minorHAnsi"/>
          <w:i/>
          <w:iCs/>
          <w:color w:val="FF0000"/>
        </w:rPr>
        <w:t>.</w:t>
      </w:r>
    </w:p>
    <w:p w14:paraId="22A3C8FF" w14:textId="77777777" w:rsidR="001A3556" w:rsidRPr="005D1F7F" w:rsidRDefault="001A3556" w:rsidP="001A3556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>
        <w:rPr>
          <w:b/>
          <w:bCs/>
        </w:rPr>
        <w:t>3</w:t>
      </w:r>
      <w:r w:rsidRPr="005D1F7F">
        <w:rPr>
          <w:b/>
          <w:bCs/>
        </w:rPr>
        <w:t>:</w:t>
      </w:r>
      <w:r w:rsidRPr="005D1F7F">
        <w:t xml:space="preserve"> Llista dels diferents </w:t>
      </w:r>
      <w:r>
        <w:t>estats de la màquina d’estats implementada</w:t>
      </w:r>
      <w:r w:rsidRPr="005D1F7F">
        <w:rPr>
          <w:rFonts w:cstheme="minorHAnsi"/>
          <w:color w:val="auto"/>
        </w:rPr>
        <w:t>.</w:t>
      </w:r>
    </w:p>
    <w:p w14:paraId="006291D1" w14:textId="77777777" w:rsidR="001A3556" w:rsidRDefault="001A3556" w:rsidP="001A3556">
      <w:pPr>
        <w:pStyle w:val="Caption"/>
        <w:jc w:val="both"/>
        <w:rPr>
          <w:rFonts w:cstheme="minorHAnsi"/>
        </w:rPr>
      </w:pPr>
      <w:r>
        <w:rPr>
          <w:rFonts w:cstheme="minorHAnsi"/>
        </w:rPr>
        <w:t>Test XXXXX: A la Figura 3 es mostra ...</w:t>
      </w:r>
    </w:p>
    <w:p w14:paraId="6080B4B9" w14:textId="77777777" w:rsidR="001A3556" w:rsidRPr="005D1F7F" w:rsidRDefault="001A3556" w:rsidP="001A3556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83715DA" wp14:editId="644E0C7B">
            <wp:extent cx="2921635" cy="2371725"/>
            <wp:effectExtent l="0" t="0" r="0" b="0"/>
            <wp:docPr id="21" name="Picture 2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55"/>
                    <a:stretch/>
                  </pic:blipFill>
                  <pic:spPr bwMode="auto">
                    <a:xfrm>
                      <a:off x="0" y="0"/>
                      <a:ext cx="2929982" cy="237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A20715" w14:textId="77777777" w:rsidR="001A3556" w:rsidRDefault="001A3556" w:rsidP="001A3556">
      <w:pPr>
        <w:pStyle w:val="Caption"/>
        <w:rPr>
          <w:rFonts w:cstheme="minorHAnsi"/>
        </w:rPr>
      </w:pPr>
      <w:r w:rsidRPr="005D1F7F">
        <w:rPr>
          <w:rFonts w:cstheme="minorHAnsi"/>
          <w:b/>
          <w:bCs/>
        </w:rPr>
        <w:t xml:space="preserve">Figura </w:t>
      </w:r>
      <w:r>
        <w:rPr>
          <w:rFonts w:cstheme="minorHAnsi"/>
          <w:b/>
          <w:bCs/>
        </w:rPr>
        <w:t>3</w:t>
      </w:r>
      <w:r w:rsidRPr="005D1F7F">
        <w:rPr>
          <w:rFonts w:cstheme="minorHAnsi"/>
          <w:b/>
          <w:bCs/>
        </w:rPr>
        <w:t>:</w:t>
      </w:r>
      <w:r w:rsidRPr="005D1F7F">
        <w:rPr>
          <w:rFonts w:cstheme="minorHAnsi"/>
        </w:rPr>
        <w:t xml:space="preserve"> </w:t>
      </w:r>
      <w:r>
        <w:rPr>
          <w:rFonts w:cstheme="minorHAnsi"/>
        </w:rPr>
        <w:t>Diagrama d’ones de ...</w:t>
      </w:r>
    </w:p>
    <w:p w14:paraId="16F68BBF" w14:textId="77777777" w:rsidR="001A3556" w:rsidRPr="005D1F7F" w:rsidRDefault="001A3556" w:rsidP="001A3556">
      <w:pPr>
        <w:pStyle w:val="Heading2"/>
        <w:spacing w:after="0"/>
        <w:rPr>
          <w:rFonts w:cstheme="minorHAnsi"/>
          <w:b w:val="0"/>
        </w:rPr>
      </w:pPr>
      <w:r>
        <w:rPr>
          <w:rFonts w:cstheme="minorHAnsi"/>
        </w:rPr>
        <w:t>Síntesis en FPGA</w:t>
      </w:r>
    </w:p>
    <w:p w14:paraId="0B5BCD12" w14:textId="77777777" w:rsidR="001A3556" w:rsidRDefault="001A3556" w:rsidP="001A3556">
      <w:pPr>
        <w:rPr>
          <w:rFonts w:eastAsiaTheme="minorHAnsi" w:cstheme="minorHAnsi"/>
          <w:i/>
          <w:iCs/>
          <w:color w:val="FF0000"/>
        </w:rPr>
      </w:pPr>
      <w:r w:rsidRPr="00257F66">
        <w:rPr>
          <w:rFonts w:eastAsiaTheme="minorHAnsi" w:cstheme="minorHAnsi"/>
          <w:i/>
          <w:iCs/>
          <w:color w:val="FF0000"/>
        </w:rPr>
        <w:t>Captura</w:t>
      </w:r>
      <w:r>
        <w:rPr>
          <w:rFonts w:eastAsiaTheme="minorHAnsi" w:cstheme="minorHAnsi"/>
          <w:i/>
          <w:iCs/>
          <w:color w:val="FF0000"/>
        </w:rPr>
        <w:t xml:space="preserve"> (o captures) del esquema RTL generat pel </w:t>
      </w:r>
      <w:proofErr w:type="spellStart"/>
      <w:r>
        <w:rPr>
          <w:rFonts w:eastAsiaTheme="minorHAnsi" w:cstheme="minorHAnsi"/>
          <w:i/>
          <w:iCs/>
          <w:color w:val="FF0000"/>
        </w:rPr>
        <w:t>Quartus</w:t>
      </w:r>
      <w:proofErr w:type="spellEnd"/>
      <w:r>
        <w:rPr>
          <w:rFonts w:eastAsiaTheme="minorHAnsi" w:cstheme="minorHAnsi"/>
          <w:i/>
          <w:iCs/>
          <w:color w:val="FF0000"/>
        </w:rPr>
        <w:t xml:space="preserve"> (expandiu les caixetes) i taula de recursos utilitzats.</w:t>
      </w:r>
    </w:p>
    <w:p w14:paraId="5BD6E53C" w14:textId="77777777" w:rsidR="001A3556" w:rsidRDefault="001A3556" w:rsidP="001A3556">
      <w:r>
        <w:t xml:space="preserve">La Figura 4 mostra el esquema RTL de la </w:t>
      </w:r>
      <w:proofErr w:type="spellStart"/>
      <w:r>
        <w:t>netlist</w:t>
      </w:r>
      <w:proofErr w:type="spellEnd"/>
      <w:r>
        <w:t xml:space="preserve"> generada amb el </w:t>
      </w:r>
      <w:proofErr w:type="spellStart"/>
      <w:r>
        <w:t>Quartus</w:t>
      </w:r>
      <w:proofErr w:type="spellEnd"/>
      <w:r>
        <w:t xml:space="preserve"> i a la Figura 5 es mostra en detall el diagrama d’estats de la unitat de control. La Taula 4 mostra els recursos utilitzats de la FPGA. </w:t>
      </w:r>
    </w:p>
    <w:p w14:paraId="5E250364" w14:textId="77777777" w:rsidR="001A3556" w:rsidRPr="005D1F7F" w:rsidRDefault="001A3556" w:rsidP="001A3556">
      <w:pPr>
        <w:keepNext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141C50B" wp14:editId="73310239">
            <wp:extent cx="2921635" cy="2371725"/>
            <wp:effectExtent l="0" t="0" r="0" b="0"/>
            <wp:docPr id="22" name="Picture 2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55"/>
                    <a:stretch/>
                  </pic:blipFill>
                  <pic:spPr bwMode="auto">
                    <a:xfrm>
                      <a:off x="0" y="0"/>
                      <a:ext cx="2929982" cy="237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FEFF0" w14:textId="77777777" w:rsidR="001A3556" w:rsidRDefault="001A3556" w:rsidP="001A3556">
      <w:pPr>
        <w:pStyle w:val="Caption"/>
        <w:rPr>
          <w:rFonts w:cstheme="minorHAnsi"/>
        </w:rPr>
      </w:pPr>
      <w:r>
        <w:rPr>
          <w:rFonts w:cstheme="minorHAnsi"/>
          <w:b/>
          <w:bCs/>
        </w:rPr>
        <w:t xml:space="preserve">Figura 4: </w:t>
      </w:r>
      <w:r>
        <w:rPr>
          <w:rFonts w:cstheme="minorHAnsi"/>
        </w:rPr>
        <w:t xml:space="preserve">Esquema RTL de la </w:t>
      </w:r>
      <w:proofErr w:type="spellStart"/>
      <w:r>
        <w:rPr>
          <w:rFonts w:cstheme="minorHAnsi"/>
        </w:rPr>
        <w:t>netlist</w:t>
      </w:r>
      <w:proofErr w:type="spellEnd"/>
      <w:r>
        <w:rPr>
          <w:rFonts w:cstheme="minorHAnsi"/>
        </w:rPr>
        <w:t xml:space="preserve"> generada amb el </w:t>
      </w:r>
      <w:proofErr w:type="spellStart"/>
      <w:r>
        <w:rPr>
          <w:rFonts w:cstheme="minorHAnsi"/>
        </w:rPr>
        <w:t>Quartus</w:t>
      </w:r>
      <w:proofErr w:type="spellEnd"/>
      <w:r>
        <w:rPr>
          <w:rFonts w:cstheme="minorHAnsi"/>
        </w:rPr>
        <w:t xml:space="preserve">. </w:t>
      </w:r>
    </w:p>
    <w:p w14:paraId="11A4B783" w14:textId="77777777" w:rsidR="001A3556" w:rsidRPr="005D1F7F" w:rsidRDefault="001A3556" w:rsidP="001A3556">
      <w:pPr>
        <w:keepNext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A2F2CA2" wp14:editId="3ED01A4B">
            <wp:extent cx="2921635" cy="2371725"/>
            <wp:effectExtent l="0" t="0" r="0" b="0"/>
            <wp:docPr id="23" name="Picture 2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55"/>
                    <a:stretch/>
                  </pic:blipFill>
                  <pic:spPr bwMode="auto">
                    <a:xfrm>
                      <a:off x="0" y="0"/>
                      <a:ext cx="2929982" cy="237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20D096" w14:textId="77777777" w:rsidR="001A3556" w:rsidRDefault="001A3556" w:rsidP="001A3556">
      <w:pPr>
        <w:pStyle w:val="Caption"/>
        <w:rPr>
          <w:rFonts w:cstheme="minorHAnsi"/>
        </w:rPr>
      </w:pPr>
      <w:r>
        <w:rPr>
          <w:rFonts w:cstheme="minorHAnsi"/>
          <w:b/>
          <w:bCs/>
        </w:rPr>
        <w:t xml:space="preserve">Figura 5: </w:t>
      </w:r>
      <w:r w:rsidRPr="00DF2178">
        <w:rPr>
          <w:rFonts w:cstheme="minorHAnsi"/>
        </w:rPr>
        <w:t xml:space="preserve">Diagrama d’estats </w:t>
      </w:r>
      <w:r>
        <w:rPr>
          <w:rFonts w:cstheme="minorHAnsi"/>
        </w:rPr>
        <w:t>de la unitat de control implementada</w:t>
      </w:r>
      <w:r w:rsidRPr="00DF2178">
        <w:rPr>
          <w:rFonts w:cstheme="minorHAnsi"/>
        </w:rPr>
        <w:t>.</w:t>
      </w:r>
    </w:p>
    <w:p w14:paraId="40EF0CF1" w14:textId="77777777" w:rsidR="001A3556" w:rsidRPr="005D1F7F" w:rsidRDefault="001A3556" w:rsidP="001A3556">
      <w:pPr>
        <w:pStyle w:val="Caption"/>
        <w:keepNext/>
        <w:jc w:val="left"/>
      </w:pPr>
      <w:r>
        <w:rPr>
          <w:b/>
          <w:bCs/>
        </w:rPr>
        <w:t xml:space="preserve">Taula 4: </w:t>
      </w:r>
      <w:r>
        <w:t>Llista</w:t>
      </w:r>
      <w:r w:rsidRPr="005D1F7F">
        <w:t xml:space="preserve"> dels </w:t>
      </w:r>
      <w:r>
        <w:t xml:space="preserve">recursos utilitzats en la implementació de registre de desplaçament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5"/>
        <w:gridCol w:w="1230"/>
        <w:gridCol w:w="423"/>
      </w:tblGrid>
      <w:tr w:rsidR="001A3556" w:rsidRPr="005D1F7F" w14:paraId="7A2F354A" w14:textId="77777777" w:rsidTr="004F0693">
        <w:trPr>
          <w:jc w:val="center"/>
        </w:trPr>
        <w:tc>
          <w:tcPr>
            <w:tcW w:w="0" w:type="auto"/>
          </w:tcPr>
          <w:p w14:paraId="2DD05C88" w14:textId="77777777" w:rsidR="001A3556" w:rsidRPr="005D1F7F" w:rsidRDefault="001A3556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2D7AA539" w14:textId="77777777" w:rsidR="001A3556" w:rsidRPr="005D1F7F" w:rsidRDefault="001A3556" w:rsidP="004F0693">
            <w:pPr>
              <w:jc w:val="lef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5521510D" w14:textId="77777777" w:rsidR="001A3556" w:rsidRDefault="001A3556" w:rsidP="004F069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%</w:t>
            </w:r>
          </w:p>
        </w:tc>
      </w:tr>
      <w:tr w:rsidR="001A3556" w:rsidRPr="005D1F7F" w14:paraId="4F81C181" w14:textId="77777777" w:rsidTr="004F0693">
        <w:trPr>
          <w:jc w:val="center"/>
        </w:trPr>
        <w:tc>
          <w:tcPr>
            <w:tcW w:w="0" w:type="auto"/>
          </w:tcPr>
          <w:p w14:paraId="001C425C" w14:textId="77777777" w:rsidR="001A3556" w:rsidRPr="005D1F7F" w:rsidRDefault="001A3556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Pins E/S</w:t>
            </w:r>
          </w:p>
        </w:tc>
        <w:tc>
          <w:tcPr>
            <w:tcW w:w="0" w:type="auto"/>
          </w:tcPr>
          <w:p w14:paraId="572A7B3E" w14:textId="77777777" w:rsidR="001A3556" w:rsidRPr="005D1F7F" w:rsidRDefault="001A3556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13C6DFBB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18669484" w14:textId="77777777" w:rsidTr="004F0693">
        <w:trPr>
          <w:jc w:val="center"/>
        </w:trPr>
        <w:tc>
          <w:tcPr>
            <w:tcW w:w="0" w:type="auto"/>
          </w:tcPr>
          <w:p w14:paraId="3FE95106" w14:textId="77777777" w:rsidR="001A3556" w:rsidRPr="005D1F7F" w:rsidRDefault="001A3556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Elements Lògics</w:t>
            </w:r>
          </w:p>
        </w:tc>
        <w:tc>
          <w:tcPr>
            <w:tcW w:w="0" w:type="auto"/>
          </w:tcPr>
          <w:p w14:paraId="74D620E1" w14:textId="77777777" w:rsidR="001A3556" w:rsidRPr="005D1F7F" w:rsidRDefault="001A3556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55B83F70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15C8E4B7" w14:textId="77777777" w:rsidTr="004F0693">
        <w:trPr>
          <w:jc w:val="center"/>
        </w:trPr>
        <w:tc>
          <w:tcPr>
            <w:tcW w:w="0" w:type="auto"/>
          </w:tcPr>
          <w:p w14:paraId="325C43DA" w14:textId="77777777" w:rsidR="001A3556" w:rsidRPr="005D1F7F" w:rsidRDefault="001A3556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es</w:t>
            </w:r>
          </w:p>
        </w:tc>
        <w:tc>
          <w:tcPr>
            <w:tcW w:w="0" w:type="auto"/>
          </w:tcPr>
          <w:p w14:paraId="18A3C901" w14:textId="77777777" w:rsidR="001A3556" w:rsidRPr="005D1F7F" w:rsidRDefault="001A3556" w:rsidP="004F069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/</w:t>
            </w:r>
          </w:p>
        </w:tc>
        <w:tc>
          <w:tcPr>
            <w:tcW w:w="0" w:type="auto"/>
          </w:tcPr>
          <w:p w14:paraId="5E62F7CA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14B12DE5" w14:textId="77777777" w:rsidTr="004F0693">
        <w:trPr>
          <w:jc w:val="center"/>
        </w:trPr>
        <w:tc>
          <w:tcPr>
            <w:tcW w:w="0" w:type="auto"/>
          </w:tcPr>
          <w:p w14:paraId="56FAFC46" w14:textId="77777777" w:rsidR="001A3556" w:rsidRPr="005D1F7F" w:rsidRDefault="001A3556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AMs</w:t>
            </w:r>
            <w:proofErr w:type="spellEnd"/>
          </w:p>
        </w:tc>
        <w:tc>
          <w:tcPr>
            <w:tcW w:w="0" w:type="auto"/>
          </w:tcPr>
          <w:p w14:paraId="75ACE151" w14:textId="77777777" w:rsidR="001A3556" w:rsidRPr="005D1F7F" w:rsidRDefault="001A3556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044CE31B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311DA5D7" w14:textId="77777777" w:rsidTr="004F0693">
        <w:trPr>
          <w:jc w:val="center"/>
        </w:trPr>
        <w:tc>
          <w:tcPr>
            <w:tcW w:w="0" w:type="auto"/>
          </w:tcPr>
          <w:p w14:paraId="6C3A6EAC" w14:textId="77777777" w:rsidR="001A3556" w:rsidRPr="005D1F7F" w:rsidRDefault="001A3556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SPs</w:t>
            </w:r>
            <w:proofErr w:type="spellEnd"/>
          </w:p>
        </w:tc>
        <w:tc>
          <w:tcPr>
            <w:tcW w:w="0" w:type="auto"/>
          </w:tcPr>
          <w:p w14:paraId="18B4BD70" w14:textId="77777777" w:rsidR="001A3556" w:rsidRPr="005D1F7F" w:rsidRDefault="001A3556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68D43C64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4D6E39E2" w14:textId="77777777" w:rsidTr="004F0693">
        <w:trPr>
          <w:jc w:val="center"/>
        </w:trPr>
        <w:tc>
          <w:tcPr>
            <w:tcW w:w="0" w:type="auto"/>
          </w:tcPr>
          <w:p w14:paraId="596FF6F4" w14:textId="77777777" w:rsidR="001A3556" w:rsidRDefault="001A3556" w:rsidP="004F069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LLs</w:t>
            </w:r>
            <w:proofErr w:type="spellEnd"/>
          </w:p>
        </w:tc>
        <w:tc>
          <w:tcPr>
            <w:tcW w:w="0" w:type="auto"/>
          </w:tcPr>
          <w:p w14:paraId="3761E447" w14:textId="77777777" w:rsidR="001A3556" w:rsidRPr="005D1F7F" w:rsidRDefault="001A3556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417F5860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123D0590" w14:textId="77777777" w:rsidTr="004F0693">
        <w:trPr>
          <w:jc w:val="center"/>
        </w:trPr>
        <w:tc>
          <w:tcPr>
            <w:tcW w:w="0" w:type="auto"/>
          </w:tcPr>
          <w:p w14:paraId="18AF793B" w14:textId="77777777" w:rsidR="001A3556" w:rsidRDefault="001A3556" w:rsidP="004F0693">
            <w:pPr>
              <w:rPr>
                <w:rFonts w:cstheme="minorHAnsi"/>
              </w:rPr>
            </w:pPr>
            <w:r>
              <w:rPr>
                <w:rFonts w:cstheme="minorHAnsi"/>
              </w:rPr>
              <w:t>...</w:t>
            </w:r>
          </w:p>
        </w:tc>
        <w:tc>
          <w:tcPr>
            <w:tcW w:w="0" w:type="auto"/>
          </w:tcPr>
          <w:p w14:paraId="1ECA9604" w14:textId="77777777" w:rsidR="001A3556" w:rsidRPr="005D1F7F" w:rsidRDefault="001A3556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5CE9D92A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  <w:tr w:rsidR="001A3556" w:rsidRPr="005D1F7F" w14:paraId="2A7D4391" w14:textId="77777777" w:rsidTr="004F0693">
        <w:trPr>
          <w:jc w:val="center"/>
        </w:trPr>
        <w:tc>
          <w:tcPr>
            <w:tcW w:w="0" w:type="auto"/>
          </w:tcPr>
          <w:p w14:paraId="4A0B2EF7" w14:textId="77777777" w:rsidR="001A3556" w:rsidRDefault="001A3556" w:rsidP="004F0693">
            <w:pPr>
              <w:rPr>
                <w:rFonts w:cstheme="minorHAnsi"/>
              </w:rPr>
            </w:pPr>
          </w:p>
        </w:tc>
        <w:tc>
          <w:tcPr>
            <w:tcW w:w="0" w:type="auto"/>
          </w:tcPr>
          <w:p w14:paraId="2A15A8C7" w14:textId="77777777" w:rsidR="001A3556" w:rsidRPr="005D1F7F" w:rsidRDefault="001A3556" w:rsidP="004F0693">
            <w:pPr>
              <w:jc w:val="right"/>
              <w:rPr>
                <w:rFonts w:cstheme="minorHAnsi"/>
              </w:rPr>
            </w:pPr>
          </w:p>
        </w:tc>
        <w:tc>
          <w:tcPr>
            <w:tcW w:w="0" w:type="auto"/>
          </w:tcPr>
          <w:p w14:paraId="1BF8951D" w14:textId="77777777" w:rsidR="001A3556" w:rsidRPr="005D1F7F" w:rsidRDefault="001A3556" w:rsidP="004F0693">
            <w:pPr>
              <w:rPr>
                <w:rFonts w:cstheme="minorHAnsi"/>
              </w:rPr>
            </w:pPr>
          </w:p>
        </w:tc>
      </w:tr>
    </w:tbl>
    <w:p w14:paraId="2295D6D6" w14:textId="77777777" w:rsidR="001A3556" w:rsidRDefault="001A3556" w:rsidP="001A3556">
      <w:pPr>
        <w:pStyle w:val="Heading2"/>
        <w:spacing w:after="0"/>
        <w:rPr>
          <w:rFonts w:cstheme="minorHAnsi"/>
        </w:rPr>
      </w:pPr>
      <w:r w:rsidRPr="001447C6">
        <w:rPr>
          <w:rFonts w:cstheme="minorHAnsi"/>
        </w:rPr>
        <w:t>Qüestions</w:t>
      </w:r>
    </w:p>
    <w:p w14:paraId="695F9C51" w14:textId="77777777" w:rsidR="001A3556" w:rsidRPr="00312224" w:rsidRDefault="001A3556" w:rsidP="001A3556">
      <w:pPr>
        <w:rPr>
          <w:b/>
          <w:bCs/>
          <w:i/>
          <w:iCs/>
        </w:rPr>
      </w:pPr>
      <w:r w:rsidRPr="3DA3B258">
        <w:rPr>
          <w:b/>
          <w:bCs/>
          <w:i/>
          <w:iCs/>
        </w:rPr>
        <w:t>Quina és la freqüència màxima d’operació del sistema?</w:t>
      </w:r>
    </w:p>
    <w:p w14:paraId="13FCC1B2" w14:textId="77777777" w:rsidR="001A3556" w:rsidRPr="00312224" w:rsidRDefault="001A3556" w:rsidP="001A3556">
      <w:pPr>
        <w:ind w:firstLine="284"/>
      </w:pPr>
    </w:p>
    <w:p w14:paraId="629F7D37" w14:textId="77777777" w:rsidR="001A3556" w:rsidRPr="00312224" w:rsidRDefault="001A3556" w:rsidP="001A3556">
      <w:pPr>
        <w:rPr>
          <w:b/>
          <w:bCs/>
          <w:i/>
          <w:iCs/>
        </w:rPr>
      </w:pPr>
      <w:r w:rsidRPr="3DA3B258">
        <w:rPr>
          <w:b/>
          <w:bCs/>
          <w:i/>
          <w:iCs/>
        </w:rPr>
        <w:t xml:space="preserve">Quina és </w:t>
      </w:r>
      <w:r>
        <w:rPr>
          <w:b/>
          <w:bCs/>
          <w:i/>
          <w:iCs/>
        </w:rPr>
        <w:t>la freqüència de rellotge de referència pel PLL?</w:t>
      </w:r>
    </w:p>
    <w:p w14:paraId="1B937FA0" w14:textId="77777777" w:rsidR="001A3556" w:rsidRPr="00312224" w:rsidRDefault="001A3556" w:rsidP="001A3556">
      <w:pPr>
        <w:ind w:firstLine="284"/>
      </w:pPr>
    </w:p>
    <w:p w14:paraId="0493CC09" w14:textId="77777777" w:rsidR="001A3556" w:rsidRDefault="001A3556" w:rsidP="001A3556">
      <w:pPr>
        <w:rPr>
          <w:b/>
          <w:bCs/>
          <w:i/>
          <w:iCs/>
        </w:rPr>
      </w:pPr>
      <w:r w:rsidRPr="3DA3B258">
        <w:rPr>
          <w:b/>
          <w:bCs/>
          <w:i/>
          <w:iCs/>
        </w:rPr>
        <w:t>Quines comandes SDC s’utilitzen per definir els rellotges del sistema</w:t>
      </w:r>
      <w:r>
        <w:rPr>
          <w:b/>
          <w:bCs/>
          <w:i/>
          <w:iCs/>
        </w:rPr>
        <w:t>?</w:t>
      </w:r>
    </w:p>
    <w:p w14:paraId="35071D82" w14:textId="77777777" w:rsidR="001A3556" w:rsidRDefault="001A3556" w:rsidP="001A3556">
      <w:pPr>
        <w:ind w:firstLine="284"/>
      </w:pPr>
    </w:p>
    <w:p w14:paraId="6D03CC74" w14:textId="77777777" w:rsidR="001A3556" w:rsidRPr="007127C2" w:rsidRDefault="001A3556" w:rsidP="001A3556">
      <w:pPr>
        <w:rPr>
          <w:b/>
          <w:bCs/>
          <w:i/>
          <w:iCs/>
        </w:rPr>
      </w:pPr>
      <w:r w:rsidRPr="3DA3B258">
        <w:rPr>
          <w:b/>
          <w:bCs/>
          <w:i/>
          <w:iCs/>
        </w:rPr>
        <w:t>Es compleixen els requisits temporals? Quin és el problema? Com es podria solucionar?</w:t>
      </w:r>
    </w:p>
    <w:p w14:paraId="45C7823D" w14:textId="77777777" w:rsidR="001A3556" w:rsidRDefault="001A3556" w:rsidP="001A3556">
      <w:pPr>
        <w:ind w:firstLine="284"/>
      </w:pPr>
    </w:p>
    <w:p w14:paraId="11DC40FE" w14:textId="77777777" w:rsidR="001A3556" w:rsidRPr="00312224" w:rsidRDefault="001A3556" w:rsidP="001A3556">
      <w:pPr>
        <w:rPr>
          <w:b/>
          <w:bCs/>
          <w:i/>
          <w:iCs/>
        </w:rPr>
      </w:pPr>
      <w:r w:rsidRPr="3DA3B258">
        <w:rPr>
          <w:b/>
          <w:bCs/>
          <w:i/>
          <w:iCs/>
        </w:rPr>
        <w:t>Per què cal sincronitzar les senyals que creuen dominis de rellotge?</w:t>
      </w:r>
    </w:p>
    <w:p w14:paraId="49B61A27" w14:textId="77777777" w:rsidR="001A3556" w:rsidRPr="00312224" w:rsidRDefault="001A3556" w:rsidP="001A3556">
      <w:pPr>
        <w:ind w:firstLine="284"/>
      </w:pPr>
    </w:p>
    <w:p w14:paraId="6A1627C0" w14:textId="77777777" w:rsidR="001A3556" w:rsidRDefault="001A3556" w:rsidP="001A3556">
      <w:pPr>
        <w:rPr>
          <w:b/>
          <w:bCs/>
          <w:i/>
          <w:iCs/>
        </w:rPr>
      </w:pPr>
      <w:r w:rsidRPr="3DA3B258">
        <w:rPr>
          <w:b/>
          <w:bCs/>
          <w:i/>
          <w:iCs/>
        </w:rPr>
        <w:lastRenderedPageBreak/>
        <w:t xml:space="preserve">Quina utilitat té el mòdul de </w:t>
      </w:r>
      <w:proofErr w:type="spellStart"/>
      <w:r w:rsidRPr="3DA3B258">
        <w:rPr>
          <w:b/>
          <w:bCs/>
          <w:i/>
          <w:iCs/>
        </w:rPr>
        <w:t>power</w:t>
      </w:r>
      <w:proofErr w:type="spellEnd"/>
      <w:r>
        <w:rPr>
          <w:b/>
          <w:bCs/>
          <w:i/>
          <w:iCs/>
        </w:rPr>
        <w:t>-</w:t>
      </w:r>
      <w:r w:rsidRPr="3DA3B258">
        <w:rPr>
          <w:b/>
          <w:bCs/>
          <w:i/>
          <w:iCs/>
        </w:rPr>
        <w:t>on</w:t>
      </w:r>
      <w:r>
        <w:rPr>
          <w:b/>
          <w:bCs/>
          <w:i/>
          <w:iCs/>
        </w:rPr>
        <w:t>-</w:t>
      </w:r>
      <w:proofErr w:type="spellStart"/>
      <w:r w:rsidRPr="3DA3B258">
        <w:rPr>
          <w:b/>
          <w:bCs/>
          <w:i/>
          <w:iCs/>
        </w:rPr>
        <w:t>reset</w:t>
      </w:r>
      <w:proofErr w:type="spellEnd"/>
      <w:r w:rsidRPr="3DA3B258">
        <w:rPr>
          <w:b/>
          <w:bCs/>
          <w:i/>
          <w:iCs/>
        </w:rPr>
        <w:t>? Per què n’utilitzem dos en el nostre sistema?</w:t>
      </w:r>
    </w:p>
    <w:p w14:paraId="6EFFEBEE" w14:textId="77777777" w:rsidR="001A3556" w:rsidRPr="00312224" w:rsidRDefault="001A3556" w:rsidP="001A3556">
      <w:pPr>
        <w:ind w:firstLine="284"/>
      </w:pPr>
    </w:p>
    <w:p w14:paraId="6B0AFAFA" w14:textId="77777777" w:rsidR="001A3556" w:rsidRDefault="001A3556" w:rsidP="001A3556">
      <w:pPr>
        <w:rPr>
          <w:b/>
          <w:bCs/>
          <w:i/>
          <w:iCs/>
        </w:rPr>
      </w:pPr>
      <w:r w:rsidRPr="3DA3B258">
        <w:rPr>
          <w:b/>
          <w:bCs/>
          <w:i/>
          <w:iCs/>
        </w:rPr>
        <w:t>En quin mode opera el sensor BME280?</w:t>
      </w:r>
    </w:p>
    <w:p w14:paraId="1F4B29DB" w14:textId="77777777" w:rsidR="001A3556" w:rsidRPr="00312224" w:rsidRDefault="001A3556" w:rsidP="001A3556">
      <w:pPr>
        <w:ind w:firstLine="284"/>
      </w:pPr>
    </w:p>
    <w:p w14:paraId="3E94EAF5" w14:textId="77777777" w:rsidR="00F557D3" w:rsidRPr="007D7EDE" w:rsidRDefault="00F557D3">
      <w:pPr>
        <w:spacing w:after="160" w:line="259" w:lineRule="auto"/>
        <w:jc w:val="left"/>
        <w:rPr>
          <w:rFonts w:cstheme="minorHAnsi"/>
          <w:color w:val="auto"/>
        </w:rPr>
      </w:pPr>
    </w:p>
    <w:p w14:paraId="766C4015" w14:textId="77777777" w:rsidR="00D4499B" w:rsidRPr="007D7EDE" w:rsidRDefault="00D4499B" w:rsidP="00D4499B">
      <w:pPr>
        <w:spacing w:after="160"/>
        <w:jc w:val="left"/>
        <w:rPr>
          <w:rFonts w:cstheme="minorHAnsi"/>
          <w:color w:val="auto"/>
        </w:rPr>
      </w:pPr>
    </w:p>
    <w:sectPr w:rsidR="00D4499B" w:rsidRPr="007D7EDE" w:rsidSect="002B109F"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989F9" w14:textId="77777777" w:rsidR="00981179" w:rsidRDefault="00981179" w:rsidP="00F5604B">
      <w:r>
        <w:separator/>
      </w:r>
    </w:p>
    <w:p w14:paraId="6F7EC509" w14:textId="77777777" w:rsidR="00981179" w:rsidRDefault="00981179" w:rsidP="00F5604B"/>
  </w:endnote>
  <w:endnote w:type="continuationSeparator" w:id="0">
    <w:p w14:paraId="29BC415D" w14:textId="77777777" w:rsidR="00981179" w:rsidRDefault="00981179" w:rsidP="00F5604B">
      <w:r>
        <w:continuationSeparator/>
      </w:r>
    </w:p>
    <w:p w14:paraId="3624558B" w14:textId="77777777" w:rsidR="00981179" w:rsidRDefault="00981179" w:rsidP="00F5604B"/>
  </w:endnote>
  <w:endnote w:type="continuationNotice" w:id="1">
    <w:p w14:paraId="32D6F16E" w14:textId="77777777" w:rsidR="00981179" w:rsidRDefault="00981179" w:rsidP="00F5604B"/>
    <w:p w14:paraId="7AF8CE7E" w14:textId="77777777" w:rsidR="00981179" w:rsidRDefault="00981179" w:rsidP="00F560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 Roman 12">
    <w:altName w:val="Calibri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E73C0D">
    <w:pPr>
      <w:pStyle w:val="Footer"/>
      <w:pBdr>
        <w:bottom w:val="single" w:sz="12" w:space="1" w:color="auto"/>
      </w:pBdr>
      <w:jc w:val="center"/>
    </w:pPr>
  </w:p>
  <w:p w14:paraId="0C4A9E3D" w14:textId="77777777" w:rsidR="006A594B" w:rsidRPr="005D1F7F" w:rsidRDefault="006A594B" w:rsidP="00E73C0D">
    <w:pPr>
      <w:pStyle w:val="Footer"/>
      <w:jc w:val="center"/>
      <w:rPr>
        <w:rFonts w:cstheme="minorHAnsi"/>
      </w:rPr>
    </w:pPr>
  </w:p>
  <w:p w14:paraId="6AF7D48C" w14:textId="3024BBEF" w:rsidR="00E73C0D" w:rsidRPr="005D1F7F" w:rsidRDefault="00E73C0D" w:rsidP="00E73C0D">
    <w:pPr>
      <w:pStyle w:val="Footer"/>
      <w:jc w:val="center"/>
      <w:rPr>
        <w:rFonts w:cstheme="majorHAnsi"/>
        <w:noProof/>
      </w:rPr>
    </w:pPr>
    <w:r w:rsidRPr="005D1F7F">
      <w:rPr>
        <w:rFonts w:cstheme="majorHAnsi"/>
      </w:rPr>
      <w:fldChar w:fldCharType="begin"/>
    </w:r>
    <w:r w:rsidRPr="005D1F7F">
      <w:rPr>
        <w:rFonts w:cstheme="majorHAnsi"/>
        <w:caps/>
      </w:rPr>
      <w:instrText xml:space="preserve"> PAGE   \* MERGEFORMAT </w:instrText>
    </w:r>
    <w:r w:rsidRPr="005D1F7F">
      <w:rPr>
        <w:rFonts w:cstheme="majorHAnsi"/>
      </w:rPr>
      <w:fldChar w:fldCharType="separate"/>
    </w:r>
    <w:r w:rsidRPr="005D1F7F">
      <w:rPr>
        <w:rFonts w:cstheme="majorHAnsi"/>
      </w:rPr>
      <w:t>1</w:t>
    </w:r>
    <w:r w:rsidRPr="005D1F7F">
      <w:rPr>
        <w:rFonts w:cstheme="maj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C3421" w14:textId="77777777" w:rsidR="00981179" w:rsidRDefault="00981179" w:rsidP="00F5604B">
      <w:r>
        <w:separator/>
      </w:r>
    </w:p>
    <w:p w14:paraId="113885DF" w14:textId="77777777" w:rsidR="00981179" w:rsidRDefault="00981179" w:rsidP="00F5604B"/>
  </w:footnote>
  <w:footnote w:type="continuationSeparator" w:id="0">
    <w:p w14:paraId="4E4A7B8E" w14:textId="77777777" w:rsidR="00981179" w:rsidRDefault="00981179" w:rsidP="00F5604B">
      <w:r>
        <w:continuationSeparator/>
      </w:r>
    </w:p>
    <w:p w14:paraId="1A72D932" w14:textId="77777777" w:rsidR="00981179" w:rsidRDefault="00981179" w:rsidP="00F5604B"/>
  </w:footnote>
  <w:footnote w:type="continuationNotice" w:id="1">
    <w:p w14:paraId="665C10A9" w14:textId="77777777" w:rsidR="00981179" w:rsidRDefault="00981179" w:rsidP="00F5604B"/>
    <w:p w14:paraId="74F81D73" w14:textId="77777777" w:rsidR="00981179" w:rsidRDefault="00981179" w:rsidP="00F560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568DA" w14:textId="13BAAEFB" w:rsidR="003B6883" w:rsidRDefault="00E73C0D" w:rsidP="006B2FE5">
    <w:pPr>
      <w:pStyle w:val="Header"/>
      <w:jc w:val="right"/>
      <w:rPr>
        <w:rFonts w:cstheme="majorHAnsi"/>
      </w:rPr>
    </w:pPr>
    <w:r w:rsidRPr="005D1F7F">
      <w:rPr>
        <w:rFonts w:cstheme="majorHAnsi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D1F7F">
      <w:rPr>
        <w:rFonts w:cstheme="majorHAnsi"/>
        <w:sz w:val="24"/>
        <w:szCs w:val="24"/>
        <w:lang w:val="es-ES"/>
      </w:rPr>
      <w:t xml:space="preserve"> </w:t>
    </w:r>
    <w:r w:rsidRPr="005D1F7F">
      <w:rPr>
        <w:rFonts w:cstheme="majorHAnsi"/>
      </w:rPr>
      <w:t>EET</w:t>
    </w:r>
    <w:r w:rsidR="006B2FE5">
      <w:rPr>
        <w:rFonts w:cstheme="majorHAnsi"/>
      </w:rPr>
      <w:t xml:space="preserve"> - </w:t>
    </w:r>
    <w:r w:rsidR="000D257E" w:rsidRPr="005D1F7F">
      <w:rPr>
        <w:rFonts w:cstheme="majorHAnsi"/>
      </w:rPr>
      <w:t>Laboratori de DSSD</w:t>
    </w:r>
  </w:p>
  <w:p w14:paraId="19862E57" w14:textId="76AB6822" w:rsidR="006B2FE5" w:rsidRPr="006B2FE5" w:rsidRDefault="006B2FE5" w:rsidP="006B2FE5">
    <w:pPr>
      <w:pStyle w:val="Header"/>
      <w:jc w:val="right"/>
      <w:rPr>
        <w:rFonts w:cstheme="majorHAnsi"/>
        <w:b/>
        <w:bCs/>
        <w:i/>
        <w:iCs/>
        <w:color w:val="FF0000"/>
        <w:sz w:val="20"/>
        <w:szCs w:val="20"/>
      </w:rPr>
    </w:pPr>
    <w:r w:rsidRPr="006B2FE5">
      <w:rPr>
        <w:rFonts w:cstheme="majorHAnsi"/>
        <w:b/>
        <w:bCs/>
        <w:i/>
        <w:iCs/>
        <w:color w:val="FF0000"/>
      </w:rPr>
      <w:t xml:space="preserve">Nom  Cognoms </w:t>
    </w:r>
    <w:r w:rsidR="00ED72B2">
      <w:rPr>
        <w:rFonts w:cstheme="majorHAnsi"/>
        <w:b/>
        <w:bCs/>
        <w:i/>
        <w:iCs/>
        <w:color w:val="FF0000"/>
      </w:rPr>
      <w:t>(NIUB)</w:t>
    </w:r>
  </w:p>
  <w:p w14:paraId="30882DE7" w14:textId="77777777" w:rsidR="00E73C0D" w:rsidRPr="005D1F7F" w:rsidRDefault="00E73C0D" w:rsidP="005D3294">
    <w:pPr>
      <w:pStyle w:val="Header"/>
      <w:pBdr>
        <w:bottom w:val="single" w:sz="12" w:space="1" w:color="auto"/>
      </w:pBdr>
      <w:spacing w:after="12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42F97"/>
    <w:multiLevelType w:val="hybridMultilevel"/>
    <w:tmpl w:val="DEF88BC8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17234CED"/>
    <w:multiLevelType w:val="hybridMultilevel"/>
    <w:tmpl w:val="CA6C1942"/>
    <w:lvl w:ilvl="0" w:tplc="7CC883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703814">
    <w:abstractNumId w:val="13"/>
  </w:num>
  <w:num w:numId="2" w16cid:durableId="1320425042">
    <w:abstractNumId w:val="16"/>
  </w:num>
  <w:num w:numId="3" w16cid:durableId="1893271472">
    <w:abstractNumId w:val="6"/>
  </w:num>
  <w:num w:numId="4" w16cid:durableId="1687518827">
    <w:abstractNumId w:val="4"/>
  </w:num>
  <w:num w:numId="5" w16cid:durableId="733553137">
    <w:abstractNumId w:val="20"/>
  </w:num>
  <w:num w:numId="6" w16cid:durableId="2019455470">
    <w:abstractNumId w:val="22"/>
  </w:num>
  <w:num w:numId="7" w16cid:durableId="1322736523">
    <w:abstractNumId w:val="17"/>
  </w:num>
  <w:num w:numId="8" w16cid:durableId="1483084568">
    <w:abstractNumId w:val="14"/>
  </w:num>
  <w:num w:numId="9" w16cid:durableId="1352686807">
    <w:abstractNumId w:val="0"/>
  </w:num>
  <w:num w:numId="10" w16cid:durableId="891304582">
    <w:abstractNumId w:val="18"/>
  </w:num>
  <w:num w:numId="11" w16cid:durableId="761683529">
    <w:abstractNumId w:val="2"/>
  </w:num>
  <w:num w:numId="12" w16cid:durableId="1152870270">
    <w:abstractNumId w:val="21"/>
  </w:num>
  <w:num w:numId="13" w16cid:durableId="2130515386">
    <w:abstractNumId w:val="15"/>
  </w:num>
  <w:num w:numId="14" w16cid:durableId="675769358">
    <w:abstractNumId w:val="3"/>
  </w:num>
  <w:num w:numId="15" w16cid:durableId="1526015661">
    <w:abstractNumId w:val="1"/>
  </w:num>
  <w:num w:numId="16" w16cid:durableId="1361516875">
    <w:abstractNumId w:val="19"/>
  </w:num>
  <w:num w:numId="17" w16cid:durableId="1576816537">
    <w:abstractNumId w:val="12"/>
  </w:num>
  <w:num w:numId="18" w16cid:durableId="514728826">
    <w:abstractNumId w:val="10"/>
  </w:num>
  <w:num w:numId="19" w16cid:durableId="1392340579">
    <w:abstractNumId w:val="11"/>
  </w:num>
  <w:num w:numId="20" w16cid:durableId="459420401">
    <w:abstractNumId w:val="23"/>
  </w:num>
  <w:num w:numId="21" w16cid:durableId="1852450418">
    <w:abstractNumId w:val="7"/>
  </w:num>
  <w:num w:numId="22" w16cid:durableId="1492481039">
    <w:abstractNumId w:val="9"/>
  </w:num>
  <w:num w:numId="23" w16cid:durableId="1667394651">
    <w:abstractNumId w:val="8"/>
  </w:num>
  <w:num w:numId="24" w16cid:durableId="805852615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tKwFAEezUJotAAAA"/>
  </w:docVars>
  <w:rsids>
    <w:rsidRoot w:val="00B33638"/>
    <w:rsid w:val="00003AFD"/>
    <w:rsid w:val="00004B0F"/>
    <w:rsid w:val="00007769"/>
    <w:rsid w:val="000106A0"/>
    <w:rsid w:val="0001181E"/>
    <w:rsid w:val="0001661B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0616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1902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06A28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5987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A1514"/>
    <w:rsid w:val="001A3556"/>
    <w:rsid w:val="001A4C30"/>
    <w:rsid w:val="001A5A32"/>
    <w:rsid w:val="001A5A64"/>
    <w:rsid w:val="001A6BAE"/>
    <w:rsid w:val="001A72CE"/>
    <w:rsid w:val="001B0097"/>
    <w:rsid w:val="001B09EF"/>
    <w:rsid w:val="001B0FEB"/>
    <w:rsid w:val="001B5D21"/>
    <w:rsid w:val="001B5F7F"/>
    <w:rsid w:val="001B69B8"/>
    <w:rsid w:val="001B76DA"/>
    <w:rsid w:val="001C50EB"/>
    <w:rsid w:val="001C54FE"/>
    <w:rsid w:val="001C5E57"/>
    <w:rsid w:val="001C64BB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034B"/>
    <w:rsid w:val="00202E18"/>
    <w:rsid w:val="00203D9E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21A"/>
    <w:rsid w:val="00247896"/>
    <w:rsid w:val="00247A7F"/>
    <w:rsid w:val="00247F81"/>
    <w:rsid w:val="00248CA7"/>
    <w:rsid w:val="00250D9C"/>
    <w:rsid w:val="00251DF7"/>
    <w:rsid w:val="00254115"/>
    <w:rsid w:val="00254A48"/>
    <w:rsid w:val="00255871"/>
    <w:rsid w:val="00255B5C"/>
    <w:rsid w:val="00256B65"/>
    <w:rsid w:val="002617C4"/>
    <w:rsid w:val="00263FF2"/>
    <w:rsid w:val="002647BB"/>
    <w:rsid w:val="00267F6D"/>
    <w:rsid w:val="00274BD2"/>
    <w:rsid w:val="0027580A"/>
    <w:rsid w:val="00281B4F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0A9D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276E"/>
    <w:rsid w:val="003165D2"/>
    <w:rsid w:val="003167BD"/>
    <w:rsid w:val="00321E63"/>
    <w:rsid w:val="0032257E"/>
    <w:rsid w:val="003241D0"/>
    <w:rsid w:val="00326E88"/>
    <w:rsid w:val="00328564"/>
    <w:rsid w:val="003306BB"/>
    <w:rsid w:val="00330BB8"/>
    <w:rsid w:val="0033196A"/>
    <w:rsid w:val="003325D1"/>
    <w:rsid w:val="0033533A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2246"/>
    <w:rsid w:val="0036512B"/>
    <w:rsid w:val="00366D02"/>
    <w:rsid w:val="00371AD7"/>
    <w:rsid w:val="00374D37"/>
    <w:rsid w:val="0037505F"/>
    <w:rsid w:val="00375FBB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0708"/>
    <w:rsid w:val="003B2B0D"/>
    <w:rsid w:val="003B326E"/>
    <w:rsid w:val="003B35D0"/>
    <w:rsid w:val="003B5E31"/>
    <w:rsid w:val="003B6883"/>
    <w:rsid w:val="003C5C13"/>
    <w:rsid w:val="003C64DE"/>
    <w:rsid w:val="003C6876"/>
    <w:rsid w:val="003D0309"/>
    <w:rsid w:val="003D0C6F"/>
    <w:rsid w:val="003D0EC8"/>
    <w:rsid w:val="003D264D"/>
    <w:rsid w:val="003D423B"/>
    <w:rsid w:val="003D4D82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342D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3A01"/>
    <w:rsid w:val="0045485A"/>
    <w:rsid w:val="00463BB6"/>
    <w:rsid w:val="00464B7B"/>
    <w:rsid w:val="00464FF3"/>
    <w:rsid w:val="00466690"/>
    <w:rsid w:val="00470C62"/>
    <w:rsid w:val="004716CA"/>
    <w:rsid w:val="0047341F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075"/>
    <w:rsid w:val="004902A7"/>
    <w:rsid w:val="00491C25"/>
    <w:rsid w:val="00493364"/>
    <w:rsid w:val="0049484C"/>
    <w:rsid w:val="00496327"/>
    <w:rsid w:val="0049692C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454B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2C2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600A2F"/>
    <w:rsid w:val="00600ADC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F59"/>
    <w:rsid w:val="006629F7"/>
    <w:rsid w:val="0066391E"/>
    <w:rsid w:val="00663EEC"/>
    <w:rsid w:val="00663F59"/>
    <w:rsid w:val="006657E5"/>
    <w:rsid w:val="0066630D"/>
    <w:rsid w:val="00671266"/>
    <w:rsid w:val="00671683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6036"/>
    <w:rsid w:val="006A7AD2"/>
    <w:rsid w:val="006B1321"/>
    <w:rsid w:val="006B1687"/>
    <w:rsid w:val="006B2FE5"/>
    <w:rsid w:val="006B3A83"/>
    <w:rsid w:val="006B491D"/>
    <w:rsid w:val="006B4CFC"/>
    <w:rsid w:val="006B63E7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0C0E"/>
    <w:rsid w:val="007831DD"/>
    <w:rsid w:val="00783775"/>
    <w:rsid w:val="0078450B"/>
    <w:rsid w:val="007869D6"/>
    <w:rsid w:val="00787E98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D7EDE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536C"/>
    <w:rsid w:val="008714D6"/>
    <w:rsid w:val="00873713"/>
    <w:rsid w:val="008737F3"/>
    <w:rsid w:val="00874C34"/>
    <w:rsid w:val="008765CF"/>
    <w:rsid w:val="008812FF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2227"/>
    <w:rsid w:val="008C581A"/>
    <w:rsid w:val="008C688A"/>
    <w:rsid w:val="008C6E6C"/>
    <w:rsid w:val="008C6F99"/>
    <w:rsid w:val="008C7C84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9E7"/>
    <w:rsid w:val="008F5EB7"/>
    <w:rsid w:val="00900E4A"/>
    <w:rsid w:val="009026E2"/>
    <w:rsid w:val="009047F3"/>
    <w:rsid w:val="00904E87"/>
    <w:rsid w:val="00906C27"/>
    <w:rsid w:val="009106C7"/>
    <w:rsid w:val="00911FA4"/>
    <w:rsid w:val="009121E7"/>
    <w:rsid w:val="00914954"/>
    <w:rsid w:val="00915689"/>
    <w:rsid w:val="009177B6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4C46"/>
    <w:rsid w:val="00977F81"/>
    <w:rsid w:val="00980D20"/>
    <w:rsid w:val="00981179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FCC"/>
    <w:rsid w:val="009C0382"/>
    <w:rsid w:val="009C222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14F9"/>
    <w:rsid w:val="00A417F9"/>
    <w:rsid w:val="00A44C3A"/>
    <w:rsid w:val="00A45148"/>
    <w:rsid w:val="00A4567F"/>
    <w:rsid w:val="00A46204"/>
    <w:rsid w:val="00A463EE"/>
    <w:rsid w:val="00A46E37"/>
    <w:rsid w:val="00A46FD4"/>
    <w:rsid w:val="00A47C77"/>
    <w:rsid w:val="00A5073C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7C"/>
    <w:rsid w:val="00A73F98"/>
    <w:rsid w:val="00A76CB4"/>
    <w:rsid w:val="00A775BD"/>
    <w:rsid w:val="00A77EFA"/>
    <w:rsid w:val="00A80120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2118"/>
    <w:rsid w:val="00AC24AD"/>
    <w:rsid w:val="00AD131E"/>
    <w:rsid w:val="00AD3CD0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1047B"/>
    <w:rsid w:val="00B173BE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108B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5148"/>
    <w:rsid w:val="00BB07D7"/>
    <w:rsid w:val="00BB100B"/>
    <w:rsid w:val="00BB13DD"/>
    <w:rsid w:val="00BB5823"/>
    <w:rsid w:val="00BB6B45"/>
    <w:rsid w:val="00BB7F76"/>
    <w:rsid w:val="00BC0975"/>
    <w:rsid w:val="00BC0F84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BF68FB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017"/>
    <w:rsid w:val="00C361D6"/>
    <w:rsid w:val="00C36472"/>
    <w:rsid w:val="00C40487"/>
    <w:rsid w:val="00C427DE"/>
    <w:rsid w:val="00C42D17"/>
    <w:rsid w:val="00C44E9A"/>
    <w:rsid w:val="00C4539E"/>
    <w:rsid w:val="00C45E08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66C4"/>
    <w:rsid w:val="00CD6F2D"/>
    <w:rsid w:val="00CD7633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499B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836"/>
    <w:rsid w:val="00D70CE1"/>
    <w:rsid w:val="00D727A2"/>
    <w:rsid w:val="00D76078"/>
    <w:rsid w:val="00D76BC0"/>
    <w:rsid w:val="00D773EC"/>
    <w:rsid w:val="00D8371C"/>
    <w:rsid w:val="00D87049"/>
    <w:rsid w:val="00D906E2"/>
    <w:rsid w:val="00D91B07"/>
    <w:rsid w:val="00D92511"/>
    <w:rsid w:val="00D97538"/>
    <w:rsid w:val="00DA3D3E"/>
    <w:rsid w:val="00DA410E"/>
    <w:rsid w:val="00DB3F46"/>
    <w:rsid w:val="00DB4806"/>
    <w:rsid w:val="00DB596A"/>
    <w:rsid w:val="00DB7A2D"/>
    <w:rsid w:val="00DC0949"/>
    <w:rsid w:val="00DC121B"/>
    <w:rsid w:val="00DC15C9"/>
    <w:rsid w:val="00DC1E2E"/>
    <w:rsid w:val="00DC3EF8"/>
    <w:rsid w:val="00DC470A"/>
    <w:rsid w:val="00DC5604"/>
    <w:rsid w:val="00DC5AAE"/>
    <w:rsid w:val="00DD047A"/>
    <w:rsid w:val="00DD212E"/>
    <w:rsid w:val="00DD22A2"/>
    <w:rsid w:val="00DD4B1F"/>
    <w:rsid w:val="00DD588E"/>
    <w:rsid w:val="00DD58B9"/>
    <w:rsid w:val="00DE0FE3"/>
    <w:rsid w:val="00DE3978"/>
    <w:rsid w:val="00DE5621"/>
    <w:rsid w:val="00DF4BDE"/>
    <w:rsid w:val="00DF550C"/>
    <w:rsid w:val="00DF67F8"/>
    <w:rsid w:val="00DF689A"/>
    <w:rsid w:val="00DF7A27"/>
    <w:rsid w:val="00DF7D8C"/>
    <w:rsid w:val="00E01DE5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856"/>
    <w:rsid w:val="00E27162"/>
    <w:rsid w:val="00E2763E"/>
    <w:rsid w:val="00E3009F"/>
    <w:rsid w:val="00E32AC4"/>
    <w:rsid w:val="00E33FF5"/>
    <w:rsid w:val="00E34071"/>
    <w:rsid w:val="00E35B65"/>
    <w:rsid w:val="00E40F0A"/>
    <w:rsid w:val="00E4184B"/>
    <w:rsid w:val="00E43CCA"/>
    <w:rsid w:val="00E45F9C"/>
    <w:rsid w:val="00E46A8C"/>
    <w:rsid w:val="00E50380"/>
    <w:rsid w:val="00E5198C"/>
    <w:rsid w:val="00E52A57"/>
    <w:rsid w:val="00E533A8"/>
    <w:rsid w:val="00E5399A"/>
    <w:rsid w:val="00E552E2"/>
    <w:rsid w:val="00E56BE8"/>
    <w:rsid w:val="00E60EFD"/>
    <w:rsid w:val="00E62421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3C58"/>
    <w:rsid w:val="00EC5234"/>
    <w:rsid w:val="00EC5DFF"/>
    <w:rsid w:val="00EC62A9"/>
    <w:rsid w:val="00EC6523"/>
    <w:rsid w:val="00ED103F"/>
    <w:rsid w:val="00ED18D9"/>
    <w:rsid w:val="00ED191C"/>
    <w:rsid w:val="00ED29A2"/>
    <w:rsid w:val="00ED2C55"/>
    <w:rsid w:val="00ED3A5D"/>
    <w:rsid w:val="00ED72B2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0C1B"/>
    <w:rsid w:val="00F416BD"/>
    <w:rsid w:val="00F41BDC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57D3"/>
    <w:rsid w:val="00F5604B"/>
    <w:rsid w:val="00F56ED7"/>
    <w:rsid w:val="00F60CD3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615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921"/>
    <w:rsid w:val="00FE0581"/>
    <w:rsid w:val="00FE3DF9"/>
    <w:rsid w:val="00FE5DA7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01240"/>
  <w15:chartTrackingRefBased/>
  <w15:docId w15:val="{2076B552-DB05-49F1-8DD9-DD9FB918B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BE3"/>
    <w:pPr>
      <w:spacing w:after="40" w:line="240" w:lineRule="auto"/>
      <w:jc w:val="both"/>
    </w:pPr>
    <w:rPr>
      <w:rFonts w:ascii="LM Roman 12" w:eastAsia="Hiragino Mincho Pro W3" w:hAnsi="LM Roman 12"/>
      <w:color w:val="000000" w:themeColor="text1"/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604B"/>
    <w:pPr>
      <w:spacing w:before="240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04B"/>
    <w:pPr>
      <w:spacing w:before="20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33638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33638"/>
    <w:rPr>
      <w:lang w:val="ca-ES"/>
    </w:rPr>
  </w:style>
  <w:style w:type="table" w:styleId="TableGrid">
    <w:name w:val="Table Grid"/>
    <w:basedOn w:val="Table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5604B"/>
    <w:rPr>
      <w:rFonts w:ascii="LM Roman 12" w:eastAsia="Hiragino Mincho Pro W3" w:hAnsi="LM Roman 12"/>
      <w:b/>
      <w:sz w:val="36"/>
      <w:szCs w:val="36"/>
      <w:lang w:val="ca-ES"/>
    </w:rPr>
  </w:style>
  <w:style w:type="paragraph" w:styleId="Title">
    <w:name w:val="Title"/>
    <w:basedOn w:val="Normal"/>
    <w:next w:val="Normal"/>
    <w:link w:val="TitleCh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ListParagraph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F5604B"/>
    <w:rPr>
      <w:rFonts w:ascii="LM Roman 12" w:eastAsia="Hiragino Mincho Pro W3" w:hAnsi="LM Roman 12"/>
      <w:b/>
      <w:color w:val="000000" w:themeColor="text1"/>
      <w:sz w:val="28"/>
      <w:szCs w:val="28"/>
      <w:lang w:val="ca-ES"/>
    </w:rPr>
  </w:style>
  <w:style w:type="character" w:customStyle="1" w:styleId="Heading3Char">
    <w:name w:val="Heading 3 Char"/>
    <w:basedOn w:val="DefaultParagraphFont"/>
    <w:link w:val="Heading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Heading4Char">
    <w:name w:val="Heading 4 Char"/>
    <w:basedOn w:val="DefaultParagraphFont"/>
    <w:link w:val="Heading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Heading5Char">
    <w:name w:val="Heading 5 Char"/>
    <w:basedOn w:val="DefaultParagraphFont"/>
    <w:link w:val="Heading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Heading6Char">
    <w:name w:val="Heading 6 Char"/>
    <w:basedOn w:val="DefaultParagraphFont"/>
    <w:link w:val="Heading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Heading7Char">
    <w:name w:val="Heading 7 Char"/>
    <w:basedOn w:val="DefaultParagraphFont"/>
    <w:link w:val="Heading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Heading8Char">
    <w:name w:val="Heading 8 Char"/>
    <w:basedOn w:val="DefaultParagraphFont"/>
    <w:link w:val="Heading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Heading9Char">
    <w:name w:val="Heading 9 Char"/>
    <w:basedOn w:val="DefaultParagraphFont"/>
    <w:link w:val="Heading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72C0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6772C0"/>
    <w:rPr>
      <w:rFonts w:eastAsiaTheme="minorEastAsia"/>
      <w:color w:val="5A5A5A"/>
      <w:lang w:val="ca-ES"/>
    </w:rPr>
  </w:style>
  <w:style w:type="paragraph" w:styleId="Quote">
    <w:name w:val="Quote"/>
    <w:basedOn w:val="Normal"/>
    <w:next w:val="Normal"/>
    <w:link w:val="QuoteCh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72C0"/>
    <w:rPr>
      <w:i/>
      <w:iCs/>
      <w:color w:val="404040" w:themeColor="text1" w:themeTint="BF"/>
      <w:lang w:val="ca-E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72C0"/>
    <w:rPr>
      <w:i/>
      <w:iCs/>
      <w:color w:val="4472C4" w:themeColor="accent1"/>
      <w:lang w:val="ca-ES"/>
    </w:rPr>
  </w:style>
  <w:style w:type="paragraph" w:styleId="TO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772C0"/>
    <w:rPr>
      <w:sz w:val="20"/>
      <w:szCs w:val="20"/>
      <w:lang w:val="ca-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72C0"/>
    <w:rPr>
      <w:sz w:val="20"/>
      <w:szCs w:val="20"/>
      <w:lang w:val="ca-ES"/>
    </w:rPr>
  </w:style>
  <w:style w:type="paragraph" w:styleId="Captio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yperlink">
    <w:name w:val="Hyperlink"/>
    <w:basedOn w:val="DefaultParagraphFont"/>
    <w:uiPriority w:val="99"/>
    <w:unhideWhenUsed/>
    <w:rsid w:val="00761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0D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0D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D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o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6C95839A0A8E4CA312E6727CAEE5A4" ma:contentTypeVersion="10" ma:contentTypeDescription="Crear nuevo documento." ma:contentTypeScope="" ma:versionID="182288cb0afb3a4bb59d77b5c4291ae4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988bff4ac79e97ab40f097f54f48068c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9EFD2A-1F22-4697-9539-E73EAB37C707}"/>
</file>

<file path=customXml/itemProps4.xml><?xml version="1.0" encoding="utf-8"?>
<ds:datastoreItem xmlns:ds="http://schemas.openxmlformats.org/officeDocument/2006/customXml" ds:itemID="{4B56389B-31EE-4931-A248-09C229BCA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3</Pages>
  <Words>1892</Words>
  <Characters>1078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Joan Canals Gil</cp:lastModifiedBy>
  <cp:revision>52</cp:revision>
  <cp:lastPrinted>2022-02-15T08:27:00Z</cp:lastPrinted>
  <dcterms:created xsi:type="dcterms:W3CDTF">2022-03-03T10:33:00Z</dcterms:created>
  <dcterms:modified xsi:type="dcterms:W3CDTF">2022-07-22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</Properties>
</file>